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473F2" w14:textId="77777777" w:rsidR="00DD7A8A" w:rsidRPr="003F6CF1" w:rsidRDefault="00DD7A8A" w:rsidP="00DD7A8A">
      <w:pPr>
        <w:pStyle w:val="Title"/>
        <w:ind w:left="0"/>
        <w:jc w:val="left"/>
        <w:rPr>
          <w:rFonts w:ascii="Times New Roman" w:hAnsi="Times New Roman" w:cs="Times New Roman"/>
          <w:w w:val="95"/>
          <w:u w:val="thick"/>
        </w:rPr>
      </w:pPr>
    </w:p>
    <w:p w14:paraId="4BF0C1E9" w14:textId="0098BE6D" w:rsidR="00DD7A8A" w:rsidRPr="003F6CF1" w:rsidRDefault="00DD7A8A" w:rsidP="00DD7A8A">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DELIVERABLE -</w:t>
      </w:r>
      <w:r>
        <w:rPr>
          <w:rFonts w:ascii="Times New Roman" w:hAnsi="Times New Roman" w:cs="Times New Roman"/>
          <w:w w:val="95"/>
        </w:rPr>
        <w:t>3</w:t>
      </w:r>
    </w:p>
    <w:p w14:paraId="6E4BEDEB" w14:textId="77777777" w:rsidR="00DD7A8A" w:rsidRPr="003F6CF1" w:rsidRDefault="00DD7A8A" w:rsidP="00DD7A8A">
      <w:pPr>
        <w:pStyle w:val="BodyText"/>
        <w:rPr>
          <w:rFonts w:ascii="Times New Roman" w:hAnsi="Times New Roman" w:cs="Times New Roman"/>
          <w:b/>
          <w:sz w:val="20"/>
        </w:rPr>
      </w:pPr>
    </w:p>
    <w:p w14:paraId="71F34E3F" w14:textId="77777777" w:rsidR="00DD7A8A" w:rsidRPr="003F6CF1" w:rsidRDefault="00DD7A8A" w:rsidP="00DD7A8A">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1E0DCD16" w14:textId="77777777" w:rsidR="00DD7A8A" w:rsidRPr="000B3C5C" w:rsidRDefault="00DD7A8A" w:rsidP="00DD7A8A">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128184C2" w14:textId="77777777" w:rsidR="00DD7A8A" w:rsidRPr="000B3C5C" w:rsidRDefault="00DD7A8A" w:rsidP="00DD7A8A">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0DCED00F" w14:textId="77777777" w:rsidR="00DD7A8A" w:rsidRPr="003F6CF1" w:rsidRDefault="00DD7A8A" w:rsidP="00DD7A8A">
      <w:pPr>
        <w:pStyle w:val="BodyText"/>
        <w:rPr>
          <w:rFonts w:ascii="Times New Roman" w:hAnsi="Times New Roman" w:cs="Times New Roman"/>
          <w:sz w:val="28"/>
        </w:rPr>
      </w:pPr>
    </w:p>
    <w:p w14:paraId="52109129" w14:textId="77777777" w:rsidR="00DD7A8A" w:rsidRPr="000B3C5C" w:rsidRDefault="00DD7A8A" w:rsidP="00DD7A8A">
      <w:pPr>
        <w:pStyle w:val="BodyText"/>
        <w:spacing w:before="8"/>
        <w:rPr>
          <w:rFonts w:ascii="Times New Roman" w:hAnsi="Times New Roman" w:cs="Times New Roman"/>
          <w:sz w:val="28"/>
          <w:szCs w:val="28"/>
        </w:rPr>
      </w:pPr>
    </w:p>
    <w:p w14:paraId="609DB732" w14:textId="77777777" w:rsidR="00DD7A8A" w:rsidRPr="000B3C5C" w:rsidRDefault="00DD7A8A" w:rsidP="00DD7A8A">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D89E92F" w14:textId="77777777" w:rsidR="00DD7A8A" w:rsidRPr="000B3C5C" w:rsidRDefault="00DD7A8A" w:rsidP="00DD7A8A">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DD7A8A" w:rsidRPr="000B3C5C" w14:paraId="5CC6DEA3"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378C1" w14:textId="77777777" w:rsidR="00DD7A8A" w:rsidRPr="000B3C5C" w:rsidRDefault="00DD7A8A"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3BFC654C" w14:textId="77777777" w:rsidR="00DD7A8A" w:rsidRPr="000B3C5C" w:rsidRDefault="00DD7A8A"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DD7A8A" w:rsidRPr="000B3C5C" w14:paraId="453CA11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5457FEBC"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4ED4653C"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DD7A8A" w:rsidRPr="000B3C5C" w14:paraId="70A260E2"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1FBBCBA"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71840435"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DD7A8A" w:rsidRPr="000B3C5C" w14:paraId="176C362C"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06BB337"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5EC71B39"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DD7A8A" w:rsidRPr="000B3C5C" w14:paraId="5362946E"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D66EF02"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0EBDBF8"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DD7A8A" w:rsidRPr="000B3C5C" w14:paraId="0AD81654"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07E529EA"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7D85A356"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DD7A8A" w:rsidRPr="000B3C5C" w14:paraId="4F9F94A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EDD4034"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28F4BA66"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DD7A8A" w:rsidRPr="000B3C5C" w14:paraId="742EF4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8177E79"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785BC8B0"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DD7A8A" w:rsidRPr="000B3C5C" w14:paraId="4C13B3D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8756023"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59F5F70E" w14:textId="77777777" w:rsidR="00DD7A8A" w:rsidRPr="000B3C5C" w:rsidRDefault="00DD7A8A"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2AE7448E" w14:textId="77777777" w:rsidR="00DD7A8A" w:rsidRPr="000B3C5C" w:rsidRDefault="00DD7A8A" w:rsidP="00DD7A8A">
      <w:pPr>
        <w:rPr>
          <w:rFonts w:ascii="Times New Roman" w:hAnsi="Times New Roman" w:cs="Times New Roman"/>
          <w:sz w:val="28"/>
          <w:szCs w:val="28"/>
        </w:rPr>
      </w:pPr>
    </w:p>
    <w:p w14:paraId="053DC252" w14:textId="77777777" w:rsidR="00DD7A8A" w:rsidRPr="000B3C5C" w:rsidRDefault="00DD7A8A" w:rsidP="00DD7A8A">
      <w:pPr>
        <w:rPr>
          <w:rFonts w:ascii="Times New Roman" w:hAnsi="Times New Roman" w:cs="Times New Roman"/>
          <w:sz w:val="28"/>
          <w:szCs w:val="28"/>
        </w:rPr>
      </w:pPr>
    </w:p>
    <w:p w14:paraId="2D548940" w14:textId="77777777" w:rsidR="00DD7A8A" w:rsidRPr="003F6CF1" w:rsidRDefault="00DD7A8A" w:rsidP="00DD7A8A">
      <w:pPr>
        <w:rPr>
          <w:rFonts w:ascii="Times New Roman" w:hAnsi="Times New Roman" w:cs="Times New Roman"/>
        </w:rPr>
      </w:pPr>
    </w:p>
    <w:p w14:paraId="1F221E57" w14:textId="77777777" w:rsidR="00DD7A8A" w:rsidRPr="003F6CF1" w:rsidRDefault="00DD7A8A" w:rsidP="00DD7A8A">
      <w:pPr>
        <w:rPr>
          <w:rFonts w:ascii="Times New Roman" w:hAnsi="Times New Roman" w:cs="Times New Roman"/>
        </w:rPr>
      </w:pPr>
    </w:p>
    <w:p w14:paraId="7AF2AB05" w14:textId="77777777" w:rsidR="00DD7A8A" w:rsidRPr="003F6CF1" w:rsidRDefault="00DD7A8A" w:rsidP="00DD7A8A">
      <w:pPr>
        <w:rPr>
          <w:rFonts w:ascii="Times New Roman" w:hAnsi="Times New Roman" w:cs="Times New Roman"/>
        </w:rPr>
      </w:pPr>
    </w:p>
    <w:p w14:paraId="4A97E098" w14:textId="77777777" w:rsidR="00DD7A8A" w:rsidRPr="003F6CF1" w:rsidRDefault="00DD7A8A" w:rsidP="00DD7A8A">
      <w:pPr>
        <w:rPr>
          <w:rFonts w:ascii="Times New Roman" w:hAnsi="Times New Roman" w:cs="Times New Roman"/>
        </w:rPr>
      </w:pPr>
    </w:p>
    <w:p w14:paraId="3F8FF1C6" w14:textId="77777777" w:rsidR="00DD7A8A" w:rsidRPr="003F6CF1" w:rsidRDefault="00DD7A8A" w:rsidP="00DD7A8A">
      <w:pPr>
        <w:rPr>
          <w:rFonts w:ascii="Times New Roman" w:hAnsi="Times New Roman" w:cs="Times New Roman"/>
        </w:rPr>
      </w:pPr>
    </w:p>
    <w:p w14:paraId="103B0882" w14:textId="77777777" w:rsidR="00DD7A8A" w:rsidRPr="003F6CF1" w:rsidRDefault="00DD7A8A" w:rsidP="00DD7A8A">
      <w:pPr>
        <w:rPr>
          <w:rFonts w:ascii="Times New Roman" w:hAnsi="Times New Roman" w:cs="Times New Roman"/>
        </w:rPr>
      </w:pPr>
    </w:p>
    <w:p w14:paraId="0156D060" w14:textId="77777777" w:rsidR="00DD7A8A" w:rsidRDefault="00DD7A8A" w:rsidP="0087019F">
      <w:pPr>
        <w:rPr>
          <w:rFonts w:ascii="Times New Roman" w:hAnsi="Times New Roman" w:cs="Times New Roman"/>
          <w:sz w:val="28"/>
          <w:szCs w:val="28"/>
        </w:rPr>
      </w:pPr>
    </w:p>
    <w:p w14:paraId="4AF7BE83" w14:textId="77777777" w:rsidR="00DD7A8A" w:rsidRDefault="00DD7A8A" w:rsidP="0087019F">
      <w:pPr>
        <w:rPr>
          <w:rFonts w:ascii="Times New Roman" w:hAnsi="Times New Roman" w:cs="Times New Roman"/>
          <w:sz w:val="28"/>
          <w:szCs w:val="28"/>
        </w:rPr>
      </w:pPr>
    </w:p>
    <w:p w14:paraId="336B5ED3" w14:textId="6B931EFD" w:rsidR="004B6CA8" w:rsidRPr="00567E30" w:rsidRDefault="00714E50" w:rsidP="0087019F">
      <w:pPr>
        <w:rPr>
          <w:rFonts w:ascii="Times New Roman" w:hAnsi="Times New Roman" w:cs="Times New Roman"/>
          <w:sz w:val="28"/>
          <w:szCs w:val="28"/>
        </w:rPr>
      </w:pPr>
      <w:r w:rsidRPr="00567E30">
        <w:rPr>
          <w:rFonts w:ascii="Times New Roman" w:hAnsi="Times New Roman" w:cs="Times New Roman"/>
          <w:sz w:val="28"/>
          <w:szCs w:val="28"/>
        </w:rPr>
        <w:t xml:space="preserve">                       </w:t>
      </w:r>
      <w:r w:rsidR="00DD7A8A">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3515ED3E" w14:textId="05C9C398" w:rsidR="00714E50" w:rsidRDefault="00714E50"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 1</w:t>
      </w:r>
      <w:r w:rsidR="00C52DC1" w:rsidRPr="00567E30">
        <w:rPr>
          <w:rFonts w:ascii="Times New Roman" w:hAnsi="Times New Roman" w:cs="Times New Roman"/>
          <w:sz w:val="28"/>
          <w:szCs w:val="28"/>
        </w:rPr>
        <w:t xml:space="preserve"> </w:t>
      </w:r>
      <w:r w:rsidR="00F64B3D" w:rsidRPr="00567E30">
        <w:rPr>
          <w:rFonts w:ascii="Times New Roman" w:hAnsi="Times New Roman" w:cs="Times New Roman"/>
          <w:sz w:val="28"/>
          <w:szCs w:val="28"/>
        </w:rPr>
        <w:t>………………………………………………………</w:t>
      </w:r>
      <w:r w:rsidR="007D4E4C">
        <w:rPr>
          <w:rFonts w:ascii="Times New Roman" w:hAnsi="Times New Roman" w:cs="Times New Roman"/>
          <w:sz w:val="28"/>
          <w:szCs w:val="28"/>
        </w:rPr>
        <w:t>3</w:t>
      </w:r>
    </w:p>
    <w:p w14:paraId="4B5D7A73" w14:textId="1D6437A1" w:rsidR="0002310A" w:rsidRPr="0002310A" w:rsidRDefault="00ED5942" w:rsidP="0002310A">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F58D5">
        <w:rPr>
          <w:rFonts w:ascii="Times New Roman" w:hAnsi="Times New Roman" w:cs="Times New Roman"/>
          <w:sz w:val="28"/>
          <w:szCs w:val="28"/>
        </w:rPr>
        <w:t>User Interface for Registration</w:t>
      </w:r>
      <w:r w:rsidR="0002310A">
        <w:rPr>
          <w:rFonts w:ascii="Times New Roman" w:hAnsi="Times New Roman" w:cs="Times New Roman"/>
          <w:sz w:val="28"/>
          <w:szCs w:val="28"/>
        </w:rPr>
        <w:t xml:space="preserve"> …………………………………………</w:t>
      </w:r>
      <w:r w:rsidR="00D220E1">
        <w:rPr>
          <w:rFonts w:ascii="Times New Roman" w:hAnsi="Times New Roman" w:cs="Times New Roman"/>
          <w:sz w:val="28"/>
          <w:szCs w:val="28"/>
        </w:rPr>
        <w:t>…...</w:t>
      </w:r>
      <w:r w:rsidR="00047FF9">
        <w:rPr>
          <w:rFonts w:ascii="Times New Roman" w:hAnsi="Times New Roman" w:cs="Times New Roman"/>
          <w:sz w:val="28"/>
          <w:szCs w:val="28"/>
        </w:rPr>
        <w:t>3</w:t>
      </w:r>
    </w:p>
    <w:p w14:paraId="20015244" w14:textId="12A1D9E5" w:rsidR="00CF58D5" w:rsidRDefault="00CF58D5" w:rsidP="00CF58D5">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 Login</w:t>
      </w:r>
      <w:r w:rsidR="0002310A">
        <w:rPr>
          <w:rFonts w:ascii="Times New Roman" w:hAnsi="Times New Roman" w:cs="Times New Roman"/>
          <w:sz w:val="28"/>
          <w:szCs w:val="28"/>
        </w:rPr>
        <w:t xml:space="preserve"> ……………………………………………………</w:t>
      </w:r>
      <w:r w:rsidR="00D220E1">
        <w:rPr>
          <w:rFonts w:ascii="Times New Roman" w:hAnsi="Times New Roman" w:cs="Times New Roman"/>
          <w:sz w:val="28"/>
          <w:szCs w:val="28"/>
        </w:rPr>
        <w:t>.</w:t>
      </w:r>
      <w:r w:rsidR="00047FF9">
        <w:rPr>
          <w:rFonts w:ascii="Times New Roman" w:hAnsi="Times New Roman" w:cs="Times New Roman"/>
          <w:sz w:val="28"/>
          <w:szCs w:val="28"/>
        </w:rPr>
        <w:t>3</w:t>
      </w:r>
    </w:p>
    <w:p w14:paraId="453034D3" w14:textId="6AEA04FD" w:rsidR="00CF58D5" w:rsidRPr="00567E30" w:rsidRDefault="00CF58D5" w:rsidP="00CF58D5">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0679C3">
        <w:rPr>
          <w:rFonts w:ascii="Times New Roman" w:hAnsi="Times New Roman" w:cs="Times New Roman"/>
          <w:sz w:val="28"/>
          <w:szCs w:val="28"/>
        </w:rPr>
        <w:t>The u</w:t>
      </w:r>
      <w:r>
        <w:rPr>
          <w:rFonts w:ascii="Times New Roman" w:hAnsi="Times New Roman" w:cs="Times New Roman"/>
          <w:sz w:val="28"/>
          <w:szCs w:val="28"/>
        </w:rPr>
        <w:t xml:space="preserve">ser interface for Homepage </w:t>
      </w:r>
      <w:r w:rsidR="0002310A">
        <w:rPr>
          <w:rFonts w:ascii="Times New Roman" w:hAnsi="Times New Roman" w:cs="Times New Roman"/>
          <w:sz w:val="28"/>
          <w:szCs w:val="28"/>
        </w:rPr>
        <w:t>……………………………………………….</w:t>
      </w:r>
      <w:r w:rsidR="00D220E1">
        <w:rPr>
          <w:rFonts w:ascii="Times New Roman" w:hAnsi="Times New Roman" w:cs="Times New Roman"/>
          <w:sz w:val="28"/>
          <w:szCs w:val="28"/>
        </w:rPr>
        <w:t>3</w:t>
      </w:r>
    </w:p>
    <w:p w14:paraId="152A91E5" w14:textId="28B6E884" w:rsidR="00F64B3D" w:rsidRPr="00567E30" w:rsidRDefault="00714E50" w:rsidP="00F64B3D">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w:t>
      </w:r>
      <w:r w:rsidR="00C52DC1" w:rsidRPr="00567E30">
        <w:rPr>
          <w:rFonts w:ascii="Times New Roman" w:hAnsi="Times New Roman" w:cs="Times New Roman"/>
          <w:sz w:val="28"/>
          <w:szCs w:val="28"/>
        </w:rPr>
        <w:t xml:space="preserve"> </w:t>
      </w:r>
      <w:r w:rsidR="00F64B3D" w:rsidRPr="00567E30">
        <w:rPr>
          <w:rFonts w:ascii="Times New Roman" w:hAnsi="Times New Roman" w:cs="Times New Roman"/>
          <w:sz w:val="28"/>
          <w:szCs w:val="28"/>
        </w:rPr>
        <w:t>…………………………………………………………………</w:t>
      </w:r>
      <w:r w:rsidR="00D220E1">
        <w:rPr>
          <w:rFonts w:ascii="Times New Roman" w:hAnsi="Times New Roman" w:cs="Times New Roman"/>
          <w:sz w:val="28"/>
          <w:szCs w:val="28"/>
        </w:rPr>
        <w:t>4</w:t>
      </w:r>
    </w:p>
    <w:p w14:paraId="4FB38112" w14:textId="0C02DF4E" w:rsidR="00F64B3D" w:rsidRPr="00567E30" w:rsidRDefault="00ED5942" w:rsidP="00F64B3D">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Class Dia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4</w:t>
      </w:r>
    </w:p>
    <w:p w14:paraId="079ECA01" w14:textId="653D7486" w:rsidR="00714E50" w:rsidRPr="00567E30" w:rsidRDefault="00ED5942" w:rsidP="00714E50">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Sequence Dia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5</w:t>
      </w:r>
    </w:p>
    <w:p w14:paraId="07804AFC" w14:textId="01AC1392" w:rsidR="00714E50" w:rsidRPr="00567E30" w:rsidRDefault="00ED5942" w:rsidP="00714E50">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714E50" w:rsidRPr="00567E30">
        <w:rPr>
          <w:rFonts w:ascii="Times New Roman" w:hAnsi="Times New Roman" w:cs="Times New Roman"/>
          <w:sz w:val="28"/>
          <w:szCs w:val="28"/>
        </w:rPr>
        <w:t>Use Case Dia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6</w:t>
      </w:r>
    </w:p>
    <w:p w14:paraId="30945760" w14:textId="4177882E" w:rsidR="00714E50" w:rsidRPr="00567E30" w:rsidRDefault="00C44614"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Test Cases for phase 1</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7</w:t>
      </w:r>
    </w:p>
    <w:p w14:paraId="54327732" w14:textId="21B012C6" w:rsidR="00C44614" w:rsidRPr="00567E30" w:rsidRDefault="00C44614" w:rsidP="00714E50">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9</w:t>
      </w:r>
    </w:p>
    <w:p w14:paraId="2392C998" w14:textId="7ACCFA09" w:rsidR="00C44614" w:rsidRPr="00567E30" w:rsidRDefault="00ED5942" w:rsidP="00C52DC1">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52DC1" w:rsidRPr="00567E30">
        <w:rPr>
          <w:rFonts w:ascii="Times New Roman" w:hAnsi="Times New Roman" w:cs="Times New Roman"/>
          <w:sz w:val="28"/>
          <w:szCs w:val="28"/>
        </w:rPr>
        <w:t>Installations</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9</w:t>
      </w:r>
    </w:p>
    <w:p w14:paraId="4EDA9262" w14:textId="56B16B42" w:rsidR="00C52DC1" w:rsidRPr="00567E30" w:rsidRDefault="00ED5942" w:rsidP="00C52DC1">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00C52DC1" w:rsidRPr="00567E30">
        <w:rPr>
          <w:rFonts w:ascii="Times New Roman" w:hAnsi="Times New Roman" w:cs="Times New Roman"/>
          <w:sz w:val="28"/>
          <w:szCs w:val="28"/>
        </w:rPr>
        <w:t>Screenshots</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10</w:t>
      </w:r>
    </w:p>
    <w:p w14:paraId="4C292A5C" w14:textId="34027886"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w:t>
      </w:r>
      <w:r w:rsidR="00F64B3D" w:rsidRPr="00567E30">
        <w:rPr>
          <w:rFonts w:ascii="Times New Roman" w:hAnsi="Times New Roman" w:cs="Times New Roman"/>
          <w:sz w:val="28"/>
          <w:szCs w:val="28"/>
        </w:rPr>
        <w:t xml:space="preserve"> …………………………………………………</w:t>
      </w:r>
      <w:r w:rsidR="00D220E1">
        <w:rPr>
          <w:rFonts w:ascii="Times New Roman" w:hAnsi="Times New Roman" w:cs="Times New Roman"/>
          <w:sz w:val="28"/>
          <w:szCs w:val="28"/>
        </w:rPr>
        <w:t>11</w:t>
      </w:r>
    </w:p>
    <w:p w14:paraId="24F46DCC" w14:textId="3415BC49"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Peer review feedback</w:t>
      </w:r>
      <w:r w:rsidR="00F64B3D" w:rsidRPr="00567E30">
        <w:rPr>
          <w:rFonts w:ascii="Times New Roman" w:hAnsi="Times New Roman" w:cs="Times New Roman"/>
          <w:sz w:val="28"/>
          <w:szCs w:val="28"/>
        </w:rPr>
        <w:t xml:space="preserve"> ……………………………………………………………</w:t>
      </w:r>
      <w:r w:rsidR="00E44375">
        <w:rPr>
          <w:rFonts w:ascii="Times New Roman" w:hAnsi="Times New Roman" w:cs="Times New Roman"/>
          <w:sz w:val="28"/>
          <w:szCs w:val="28"/>
        </w:rPr>
        <w:t>13</w:t>
      </w:r>
    </w:p>
    <w:p w14:paraId="193A248D" w14:textId="2BC08553"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w:t>
      </w:r>
      <w:r w:rsidR="00F64B3D" w:rsidRPr="00567E30">
        <w:rPr>
          <w:rFonts w:ascii="Times New Roman" w:hAnsi="Times New Roman" w:cs="Times New Roman"/>
          <w:sz w:val="28"/>
          <w:szCs w:val="28"/>
        </w:rPr>
        <w:t xml:space="preserve"> ……………………………………………………………</w:t>
      </w:r>
      <w:r w:rsidR="00567E30" w:rsidRPr="00567E30">
        <w:rPr>
          <w:rFonts w:ascii="Times New Roman" w:hAnsi="Times New Roman" w:cs="Times New Roman"/>
          <w:sz w:val="28"/>
          <w:szCs w:val="28"/>
        </w:rPr>
        <w:t>….</w:t>
      </w:r>
      <w:r w:rsidR="00E44375">
        <w:rPr>
          <w:rFonts w:ascii="Times New Roman" w:hAnsi="Times New Roman" w:cs="Times New Roman"/>
          <w:sz w:val="28"/>
          <w:szCs w:val="28"/>
        </w:rPr>
        <w:t>14</w:t>
      </w:r>
    </w:p>
    <w:p w14:paraId="25F30B79" w14:textId="3B766C81" w:rsidR="00C52DC1" w:rsidRPr="00567E30" w:rsidRDefault="00C52DC1" w:rsidP="00C52DC1">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w:t>
      </w:r>
      <w:r w:rsidR="00F64B3D" w:rsidRPr="00567E30">
        <w:rPr>
          <w:rFonts w:ascii="Times New Roman" w:hAnsi="Times New Roman" w:cs="Times New Roman"/>
          <w:sz w:val="28"/>
          <w:szCs w:val="28"/>
        </w:rPr>
        <w:t xml:space="preserve"> ………………………………………………………</w:t>
      </w:r>
      <w:r w:rsidR="00E44375">
        <w:rPr>
          <w:rFonts w:ascii="Times New Roman" w:hAnsi="Times New Roman" w:cs="Times New Roman"/>
          <w:sz w:val="28"/>
          <w:szCs w:val="28"/>
        </w:rPr>
        <w:t>1</w:t>
      </w:r>
      <w:r w:rsidR="00D32CF5">
        <w:rPr>
          <w:rFonts w:ascii="Times New Roman" w:hAnsi="Times New Roman" w:cs="Times New Roman"/>
          <w:sz w:val="28"/>
          <w:szCs w:val="28"/>
        </w:rPr>
        <w:t>5</w:t>
      </w:r>
    </w:p>
    <w:p w14:paraId="1B92B7DB" w14:textId="1AC067FD" w:rsidR="00FC7F2B" w:rsidRDefault="00FC7F2B" w:rsidP="00FC7F2B">
      <w:pPr>
        <w:rPr>
          <w:rFonts w:ascii="Times New Roman" w:hAnsi="Times New Roman" w:cs="Times New Roman"/>
          <w:sz w:val="24"/>
          <w:szCs w:val="24"/>
        </w:rPr>
      </w:pPr>
    </w:p>
    <w:p w14:paraId="62621319" w14:textId="67839D24" w:rsidR="00FC7F2B" w:rsidRDefault="00FC7F2B" w:rsidP="00FC7F2B">
      <w:pPr>
        <w:rPr>
          <w:rFonts w:ascii="Times New Roman" w:hAnsi="Times New Roman" w:cs="Times New Roman"/>
          <w:sz w:val="24"/>
          <w:szCs w:val="24"/>
        </w:rPr>
      </w:pPr>
    </w:p>
    <w:p w14:paraId="3F305FF8" w14:textId="3DDE8A88" w:rsidR="00FC7F2B" w:rsidRDefault="00FC7F2B" w:rsidP="00FC7F2B">
      <w:pPr>
        <w:rPr>
          <w:rFonts w:ascii="Times New Roman" w:hAnsi="Times New Roman" w:cs="Times New Roman"/>
          <w:sz w:val="24"/>
          <w:szCs w:val="24"/>
        </w:rPr>
      </w:pPr>
    </w:p>
    <w:p w14:paraId="1D754A4A" w14:textId="37AFCC47" w:rsidR="00FC7F2B" w:rsidRDefault="00FC7F2B" w:rsidP="00FC7F2B">
      <w:pPr>
        <w:rPr>
          <w:rFonts w:ascii="Times New Roman" w:hAnsi="Times New Roman" w:cs="Times New Roman"/>
          <w:sz w:val="24"/>
          <w:szCs w:val="24"/>
        </w:rPr>
      </w:pPr>
    </w:p>
    <w:p w14:paraId="6E3CA000" w14:textId="26D30288" w:rsidR="00FC7F2B" w:rsidRDefault="00FC7F2B" w:rsidP="00FC7F2B">
      <w:pPr>
        <w:rPr>
          <w:rFonts w:ascii="Times New Roman" w:hAnsi="Times New Roman" w:cs="Times New Roman"/>
          <w:sz w:val="24"/>
          <w:szCs w:val="24"/>
        </w:rPr>
      </w:pPr>
    </w:p>
    <w:p w14:paraId="0814EFDB" w14:textId="26424CDF" w:rsidR="00FC7F2B" w:rsidRDefault="00FC7F2B" w:rsidP="00FC7F2B">
      <w:pPr>
        <w:rPr>
          <w:rFonts w:ascii="Times New Roman" w:hAnsi="Times New Roman" w:cs="Times New Roman"/>
          <w:sz w:val="24"/>
          <w:szCs w:val="24"/>
        </w:rPr>
      </w:pPr>
    </w:p>
    <w:p w14:paraId="588BD636" w14:textId="07A5AF3C" w:rsidR="00FC7F2B" w:rsidRDefault="00FC7F2B" w:rsidP="00FC7F2B">
      <w:pPr>
        <w:rPr>
          <w:rFonts w:ascii="Times New Roman" w:hAnsi="Times New Roman" w:cs="Times New Roman"/>
          <w:sz w:val="24"/>
          <w:szCs w:val="24"/>
        </w:rPr>
      </w:pPr>
    </w:p>
    <w:p w14:paraId="7A404D8F" w14:textId="0FEC7312" w:rsidR="00FC7F2B" w:rsidRDefault="00FC7F2B" w:rsidP="00FC7F2B">
      <w:pPr>
        <w:rPr>
          <w:rFonts w:ascii="Times New Roman" w:hAnsi="Times New Roman" w:cs="Times New Roman"/>
          <w:sz w:val="24"/>
          <w:szCs w:val="24"/>
        </w:rPr>
      </w:pPr>
    </w:p>
    <w:p w14:paraId="7D07206C" w14:textId="1573D9DB" w:rsidR="00FC7F2B" w:rsidRDefault="00FC7F2B" w:rsidP="00FC7F2B">
      <w:pPr>
        <w:rPr>
          <w:rFonts w:ascii="Times New Roman" w:hAnsi="Times New Roman" w:cs="Times New Roman"/>
          <w:sz w:val="24"/>
          <w:szCs w:val="24"/>
        </w:rPr>
      </w:pPr>
    </w:p>
    <w:p w14:paraId="18795B89" w14:textId="02B95A5C" w:rsidR="00FC7F2B" w:rsidRDefault="00FC7F2B" w:rsidP="00FC7F2B">
      <w:pPr>
        <w:rPr>
          <w:rFonts w:ascii="Times New Roman" w:hAnsi="Times New Roman" w:cs="Times New Roman"/>
          <w:sz w:val="24"/>
          <w:szCs w:val="24"/>
        </w:rPr>
      </w:pPr>
    </w:p>
    <w:p w14:paraId="1BCC28C2" w14:textId="024449D6" w:rsidR="00FC7F2B" w:rsidRDefault="00FC7F2B" w:rsidP="00FC7F2B">
      <w:pPr>
        <w:rPr>
          <w:rFonts w:ascii="Times New Roman" w:hAnsi="Times New Roman" w:cs="Times New Roman"/>
          <w:sz w:val="24"/>
          <w:szCs w:val="24"/>
        </w:rPr>
      </w:pPr>
    </w:p>
    <w:p w14:paraId="10D1596E" w14:textId="4A609DC4" w:rsidR="00FC7F2B" w:rsidRDefault="00FC7F2B" w:rsidP="00FC7F2B">
      <w:pPr>
        <w:rPr>
          <w:rFonts w:ascii="Times New Roman" w:hAnsi="Times New Roman" w:cs="Times New Roman"/>
          <w:sz w:val="24"/>
          <w:szCs w:val="24"/>
        </w:rPr>
      </w:pPr>
    </w:p>
    <w:p w14:paraId="704972B7" w14:textId="77777777" w:rsidR="00EE198F" w:rsidRDefault="00EE198F" w:rsidP="00EE198F">
      <w:pPr>
        <w:rPr>
          <w:rFonts w:ascii="Times New Roman" w:hAnsi="Times New Roman" w:cs="Times New Roman"/>
          <w:b/>
          <w:bCs/>
          <w:sz w:val="28"/>
          <w:szCs w:val="28"/>
        </w:rPr>
      </w:pPr>
    </w:p>
    <w:p w14:paraId="71A9045B" w14:textId="70EFAB46" w:rsidR="00567E30" w:rsidRPr="00EE198F" w:rsidRDefault="00567E30" w:rsidP="00EE198F">
      <w:pPr>
        <w:pStyle w:val="ListParagraph"/>
        <w:numPr>
          <w:ilvl w:val="0"/>
          <w:numId w:val="24"/>
        </w:numPr>
        <w:rPr>
          <w:rFonts w:ascii="Times New Roman" w:hAnsi="Times New Roman" w:cs="Times New Roman"/>
          <w:b/>
          <w:bCs/>
          <w:sz w:val="28"/>
          <w:szCs w:val="28"/>
        </w:rPr>
      </w:pPr>
      <w:r w:rsidRPr="00EE198F">
        <w:rPr>
          <w:rFonts w:ascii="Times New Roman" w:hAnsi="Times New Roman" w:cs="Times New Roman"/>
          <w:b/>
          <w:bCs/>
          <w:sz w:val="28"/>
          <w:szCs w:val="28"/>
        </w:rPr>
        <w:lastRenderedPageBreak/>
        <w:t>Requirements for phase 1</w:t>
      </w:r>
    </w:p>
    <w:p w14:paraId="194F81F3" w14:textId="77777777" w:rsidR="002F46CB" w:rsidRPr="002F46CB" w:rsidRDefault="002F46CB" w:rsidP="002F46CB">
      <w:pPr>
        <w:pStyle w:val="ListParagraph"/>
        <w:rPr>
          <w:rFonts w:ascii="Times New Roman" w:hAnsi="Times New Roman" w:cs="Times New Roman"/>
          <w:b/>
          <w:bCs/>
          <w:sz w:val="28"/>
          <w:szCs w:val="28"/>
        </w:rPr>
      </w:pPr>
    </w:p>
    <w:p w14:paraId="0D27902C" w14:textId="6B3275D4" w:rsidR="002F46CB" w:rsidRPr="00FC5F7B" w:rsidRDefault="00567E30" w:rsidP="002F46CB">
      <w:pPr>
        <w:pStyle w:val="ListParagraph"/>
        <w:rPr>
          <w:rFonts w:ascii="Times New Roman" w:hAnsi="Times New Roman" w:cs="Times New Roman"/>
          <w:sz w:val="25"/>
          <w:szCs w:val="25"/>
        </w:rPr>
      </w:pPr>
      <w:r w:rsidRPr="00FC5F7B">
        <w:rPr>
          <w:rFonts w:ascii="Times New Roman" w:hAnsi="Times New Roman" w:cs="Times New Roman"/>
          <w:sz w:val="25"/>
          <w:szCs w:val="25"/>
        </w:rPr>
        <w:t xml:space="preserve">Implementation plan for </w:t>
      </w:r>
      <w:r w:rsidR="002F46CB" w:rsidRPr="00FC5F7B">
        <w:rPr>
          <w:rFonts w:ascii="Times New Roman" w:hAnsi="Times New Roman" w:cs="Times New Roman"/>
          <w:sz w:val="25"/>
          <w:szCs w:val="25"/>
        </w:rPr>
        <w:t xml:space="preserve">Hospital Management </w:t>
      </w:r>
      <w:r w:rsidR="00677B9A" w:rsidRPr="00FC5F7B">
        <w:rPr>
          <w:rFonts w:ascii="Times New Roman" w:hAnsi="Times New Roman" w:cs="Times New Roman"/>
          <w:sz w:val="25"/>
          <w:szCs w:val="25"/>
        </w:rPr>
        <w:t>System (</w:t>
      </w:r>
      <w:r w:rsidR="002F46CB" w:rsidRPr="00FC5F7B">
        <w:rPr>
          <w:rFonts w:ascii="Times New Roman" w:hAnsi="Times New Roman" w:cs="Times New Roman"/>
          <w:sz w:val="25"/>
          <w:szCs w:val="25"/>
        </w:rPr>
        <w:t xml:space="preserve">HMS) </w:t>
      </w:r>
      <w:r w:rsidRPr="00FC5F7B">
        <w:rPr>
          <w:rFonts w:ascii="Times New Roman" w:hAnsi="Times New Roman" w:cs="Times New Roman"/>
          <w:sz w:val="25"/>
          <w:szCs w:val="25"/>
        </w:rPr>
        <w:t xml:space="preserve">Phase 1 includes developing user interfaces </w:t>
      </w:r>
      <w:r w:rsidR="002F46CB" w:rsidRPr="00FC5F7B">
        <w:rPr>
          <w:rFonts w:ascii="Times New Roman" w:hAnsi="Times New Roman" w:cs="Times New Roman"/>
          <w:sz w:val="25"/>
          <w:szCs w:val="25"/>
        </w:rPr>
        <w:t xml:space="preserve">for </w:t>
      </w:r>
      <w:r w:rsidR="00677B9A" w:rsidRPr="00FC5F7B">
        <w:rPr>
          <w:rFonts w:ascii="Times New Roman" w:hAnsi="Times New Roman" w:cs="Times New Roman"/>
          <w:sz w:val="25"/>
          <w:szCs w:val="25"/>
        </w:rPr>
        <w:t xml:space="preserve">homepage, </w:t>
      </w:r>
      <w:r w:rsidR="005C7193" w:rsidRPr="00FC5F7B">
        <w:rPr>
          <w:rFonts w:ascii="Times New Roman" w:hAnsi="Times New Roman" w:cs="Times New Roman"/>
          <w:sz w:val="25"/>
          <w:szCs w:val="25"/>
        </w:rPr>
        <w:t>registration, Login</w:t>
      </w:r>
      <w:r w:rsidR="002F46CB" w:rsidRPr="00FC5F7B">
        <w:rPr>
          <w:rFonts w:ascii="Times New Roman" w:hAnsi="Times New Roman" w:cs="Times New Roman"/>
          <w:sz w:val="25"/>
          <w:szCs w:val="25"/>
        </w:rPr>
        <w:t xml:space="preserve"> pages</w:t>
      </w:r>
      <w:r w:rsidR="000679C3">
        <w:rPr>
          <w:rFonts w:ascii="Times New Roman" w:hAnsi="Times New Roman" w:cs="Times New Roman"/>
          <w:sz w:val="25"/>
          <w:szCs w:val="25"/>
        </w:rPr>
        <w:t>,</w:t>
      </w:r>
      <w:r w:rsidRPr="00FC5F7B">
        <w:rPr>
          <w:rFonts w:ascii="Times New Roman" w:hAnsi="Times New Roman" w:cs="Times New Roman"/>
          <w:sz w:val="25"/>
          <w:szCs w:val="25"/>
        </w:rPr>
        <w:t xml:space="preserve"> and database setup.</w:t>
      </w:r>
    </w:p>
    <w:p w14:paraId="482CC955" w14:textId="77777777" w:rsidR="002F46CB" w:rsidRDefault="002F46CB" w:rsidP="002F46CB">
      <w:pPr>
        <w:pStyle w:val="ListParagraph"/>
        <w:rPr>
          <w:rFonts w:ascii="Times New Roman" w:hAnsi="Times New Roman" w:cs="Times New Roman"/>
          <w:sz w:val="28"/>
          <w:szCs w:val="28"/>
        </w:rPr>
      </w:pPr>
    </w:p>
    <w:p w14:paraId="2C2771DC" w14:textId="060F935C" w:rsidR="00567E30" w:rsidRDefault="002F46CB" w:rsidP="00027C67">
      <w:pPr>
        <w:pStyle w:val="ListParagraph"/>
        <w:numPr>
          <w:ilvl w:val="1"/>
          <w:numId w:val="48"/>
        </w:numPr>
        <w:rPr>
          <w:rFonts w:ascii="Times New Roman" w:hAnsi="Times New Roman" w:cs="Times New Roman"/>
          <w:b/>
          <w:bCs/>
          <w:sz w:val="28"/>
          <w:szCs w:val="28"/>
        </w:rPr>
      </w:pPr>
      <w:r w:rsidRPr="002F46CB">
        <w:rPr>
          <w:rFonts w:ascii="Times New Roman" w:hAnsi="Times New Roman" w:cs="Times New Roman"/>
          <w:b/>
          <w:bCs/>
          <w:sz w:val="28"/>
          <w:szCs w:val="28"/>
        </w:rPr>
        <w:t xml:space="preserve">User interface for </w:t>
      </w:r>
      <w:r w:rsidR="008471FC">
        <w:rPr>
          <w:rFonts w:ascii="Times New Roman" w:hAnsi="Times New Roman" w:cs="Times New Roman"/>
          <w:b/>
          <w:bCs/>
          <w:sz w:val="28"/>
          <w:szCs w:val="28"/>
        </w:rPr>
        <w:t>R</w:t>
      </w:r>
      <w:r w:rsidRPr="002F46CB">
        <w:rPr>
          <w:rFonts w:ascii="Times New Roman" w:hAnsi="Times New Roman" w:cs="Times New Roman"/>
          <w:b/>
          <w:bCs/>
          <w:sz w:val="28"/>
          <w:szCs w:val="28"/>
        </w:rPr>
        <w:t>egistration.</w:t>
      </w:r>
    </w:p>
    <w:p w14:paraId="145E7086" w14:textId="77777777" w:rsidR="00027C67" w:rsidRPr="002F46CB" w:rsidRDefault="00027C67" w:rsidP="00027C67">
      <w:pPr>
        <w:pStyle w:val="ListParagraph"/>
        <w:ind w:left="1140"/>
        <w:rPr>
          <w:rFonts w:ascii="Times New Roman" w:hAnsi="Times New Roman" w:cs="Times New Roman"/>
          <w:sz w:val="28"/>
          <w:szCs w:val="28"/>
        </w:rPr>
      </w:pPr>
    </w:p>
    <w:p w14:paraId="7B6C8CA8" w14:textId="014F6AB3" w:rsidR="002F46CB" w:rsidRPr="00FC5F7B" w:rsidRDefault="002F46CB" w:rsidP="00874FDC">
      <w:pPr>
        <w:pStyle w:val="ListParagraph"/>
        <w:numPr>
          <w:ilvl w:val="0"/>
          <w:numId w:val="8"/>
        </w:numPr>
        <w:rPr>
          <w:rFonts w:ascii="Times New Roman" w:hAnsi="Times New Roman" w:cs="Times New Roman"/>
          <w:sz w:val="25"/>
          <w:szCs w:val="25"/>
        </w:rPr>
      </w:pPr>
      <w:r w:rsidRPr="00FC5F7B">
        <w:rPr>
          <w:rFonts w:ascii="Times New Roman" w:hAnsi="Times New Roman" w:cs="Times New Roman"/>
          <w:sz w:val="25"/>
          <w:szCs w:val="25"/>
        </w:rPr>
        <w:t xml:space="preserve">The primary reason for using a registration form is to collect information about new users who are enrolling </w:t>
      </w:r>
      <w:r w:rsidR="00874FDC" w:rsidRPr="00FC5F7B">
        <w:rPr>
          <w:rFonts w:ascii="Times New Roman" w:hAnsi="Times New Roman" w:cs="Times New Roman"/>
          <w:sz w:val="25"/>
          <w:szCs w:val="25"/>
        </w:rPr>
        <w:t>on</w:t>
      </w:r>
      <w:r w:rsidRPr="00FC5F7B">
        <w:rPr>
          <w:rFonts w:ascii="Times New Roman" w:hAnsi="Times New Roman" w:cs="Times New Roman"/>
          <w:sz w:val="25"/>
          <w:szCs w:val="25"/>
        </w:rPr>
        <w:t xml:space="preserve"> the website for the first time and to maintain </w:t>
      </w:r>
      <w:r w:rsidR="00874FDC" w:rsidRPr="00FC5F7B">
        <w:rPr>
          <w:rFonts w:ascii="Times New Roman" w:hAnsi="Times New Roman" w:cs="Times New Roman"/>
          <w:sz w:val="25"/>
          <w:szCs w:val="25"/>
        </w:rPr>
        <w:t xml:space="preserve">the information records. </w:t>
      </w:r>
    </w:p>
    <w:p w14:paraId="43EE46EF" w14:textId="09DF3F2E" w:rsidR="00874FDC" w:rsidRPr="00FC5F7B" w:rsidRDefault="003D45FA" w:rsidP="00874FDC">
      <w:pPr>
        <w:pStyle w:val="ListParagraph"/>
        <w:numPr>
          <w:ilvl w:val="0"/>
          <w:numId w:val="6"/>
        </w:numPr>
        <w:rPr>
          <w:rFonts w:ascii="Times New Roman" w:hAnsi="Times New Roman" w:cs="Times New Roman"/>
          <w:sz w:val="25"/>
          <w:szCs w:val="25"/>
        </w:rPr>
      </w:pPr>
      <w:r w:rsidRPr="00FC5F7B">
        <w:rPr>
          <w:rFonts w:ascii="Times New Roman" w:hAnsi="Times New Roman" w:cs="Times New Roman"/>
          <w:sz w:val="25"/>
          <w:szCs w:val="25"/>
        </w:rPr>
        <w:t xml:space="preserve">If </w:t>
      </w:r>
      <w:r w:rsidR="000679C3">
        <w:rPr>
          <w:rFonts w:ascii="Times New Roman" w:hAnsi="Times New Roman" w:cs="Times New Roman"/>
          <w:sz w:val="25"/>
          <w:szCs w:val="25"/>
        </w:rPr>
        <w:t xml:space="preserve">the </w:t>
      </w:r>
      <w:r w:rsidRPr="00FC5F7B">
        <w:rPr>
          <w:rFonts w:ascii="Times New Roman" w:hAnsi="Times New Roman" w:cs="Times New Roman"/>
          <w:sz w:val="25"/>
          <w:szCs w:val="25"/>
        </w:rPr>
        <w:t xml:space="preserve">user using </w:t>
      </w:r>
      <w:r w:rsidR="000679C3">
        <w:rPr>
          <w:rFonts w:ascii="Times New Roman" w:hAnsi="Times New Roman" w:cs="Times New Roman"/>
          <w:sz w:val="25"/>
          <w:szCs w:val="25"/>
        </w:rPr>
        <w:t xml:space="preserve">the </w:t>
      </w:r>
      <w:r w:rsidRPr="00FC5F7B">
        <w:rPr>
          <w:rFonts w:ascii="Times New Roman" w:hAnsi="Times New Roman" w:cs="Times New Roman"/>
          <w:sz w:val="25"/>
          <w:szCs w:val="25"/>
        </w:rPr>
        <w:t xml:space="preserve">application </w:t>
      </w:r>
      <w:r w:rsidR="000679C3">
        <w:rPr>
          <w:rFonts w:ascii="Times New Roman" w:hAnsi="Times New Roman" w:cs="Times New Roman"/>
          <w:sz w:val="25"/>
          <w:szCs w:val="25"/>
        </w:rPr>
        <w:t xml:space="preserve">the </w:t>
      </w:r>
      <w:r w:rsidR="00874FDC" w:rsidRPr="00FC5F7B">
        <w:rPr>
          <w:rFonts w:ascii="Times New Roman" w:hAnsi="Times New Roman" w:cs="Times New Roman"/>
          <w:sz w:val="25"/>
          <w:szCs w:val="25"/>
        </w:rPr>
        <w:t>first time</w:t>
      </w:r>
      <w:r w:rsidRPr="00FC5F7B">
        <w:rPr>
          <w:rFonts w:ascii="Times New Roman" w:hAnsi="Times New Roman" w:cs="Times New Roman"/>
          <w:sz w:val="25"/>
          <w:szCs w:val="25"/>
        </w:rPr>
        <w:t xml:space="preserve">, then </w:t>
      </w:r>
      <w:r w:rsidR="00874FDC" w:rsidRPr="00FC5F7B">
        <w:rPr>
          <w:rFonts w:ascii="Times New Roman" w:hAnsi="Times New Roman" w:cs="Times New Roman"/>
          <w:sz w:val="25"/>
          <w:szCs w:val="25"/>
        </w:rPr>
        <w:t>he</w:t>
      </w:r>
      <w:r w:rsidRPr="00FC5F7B">
        <w:rPr>
          <w:rFonts w:ascii="Times New Roman" w:hAnsi="Times New Roman" w:cs="Times New Roman"/>
          <w:sz w:val="25"/>
          <w:szCs w:val="25"/>
        </w:rPr>
        <w:t xml:space="preserve">/she </w:t>
      </w:r>
      <w:r w:rsidR="00874FDC" w:rsidRPr="00FC5F7B">
        <w:rPr>
          <w:rFonts w:ascii="Times New Roman" w:hAnsi="Times New Roman" w:cs="Times New Roman"/>
          <w:sz w:val="25"/>
          <w:szCs w:val="25"/>
        </w:rPr>
        <w:t>needs to create an account, else can just login directly without any registration.</w:t>
      </w:r>
    </w:p>
    <w:p w14:paraId="5986C225" w14:textId="032CA0A2" w:rsidR="002F46CB" w:rsidRPr="00FC5F7B" w:rsidRDefault="002F46CB" w:rsidP="00874FDC">
      <w:pPr>
        <w:pStyle w:val="ListParagraph"/>
        <w:numPr>
          <w:ilvl w:val="0"/>
          <w:numId w:val="6"/>
        </w:numPr>
        <w:rPr>
          <w:rFonts w:ascii="Times New Roman" w:hAnsi="Times New Roman" w:cs="Times New Roman"/>
          <w:sz w:val="25"/>
          <w:szCs w:val="25"/>
        </w:rPr>
      </w:pPr>
      <w:r w:rsidRPr="00FC5F7B">
        <w:rPr>
          <w:rFonts w:ascii="Times New Roman" w:hAnsi="Times New Roman" w:cs="Times New Roman"/>
          <w:sz w:val="25"/>
          <w:szCs w:val="25"/>
        </w:rPr>
        <w:t xml:space="preserve">To register, the user must fill out all mandatory fields such as the </w:t>
      </w:r>
      <w:r w:rsidR="000679C3">
        <w:rPr>
          <w:rFonts w:ascii="Times New Roman" w:hAnsi="Times New Roman" w:cs="Times New Roman"/>
          <w:sz w:val="25"/>
          <w:szCs w:val="25"/>
        </w:rPr>
        <w:t>n</w:t>
      </w:r>
      <w:r w:rsidRPr="00FC5F7B">
        <w:rPr>
          <w:rFonts w:ascii="Times New Roman" w:hAnsi="Times New Roman" w:cs="Times New Roman"/>
          <w:sz w:val="25"/>
          <w:szCs w:val="25"/>
        </w:rPr>
        <w:t>ame, last name, phone number, email, social password, and confirm password.</w:t>
      </w:r>
      <w:r w:rsidR="00874FDC" w:rsidRPr="00FC5F7B">
        <w:rPr>
          <w:rFonts w:ascii="Times New Roman" w:hAnsi="Times New Roman" w:cs="Times New Roman"/>
          <w:sz w:val="25"/>
          <w:szCs w:val="25"/>
        </w:rPr>
        <w:t xml:space="preserve"> </w:t>
      </w:r>
    </w:p>
    <w:p w14:paraId="4BCBD1A9" w14:textId="46487BFC" w:rsidR="00874FDC" w:rsidRPr="00FC5F7B" w:rsidRDefault="00874FDC" w:rsidP="00874FDC">
      <w:pPr>
        <w:pStyle w:val="ListParagraph"/>
        <w:numPr>
          <w:ilvl w:val="0"/>
          <w:numId w:val="6"/>
        </w:numPr>
        <w:rPr>
          <w:rFonts w:ascii="Times New Roman" w:hAnsi="Times New Roman" w:cs="Times New Roman"/>
          <w:sz w:val="25"/>
          <w:szCs w:val="25"/>
        </w:rPr>
      </w:pPr>
      <w:r w:rsidRPr="00FC5F7B">
        <w:rPr>
          <w:rFonts w:ascii="Times New Roman" w:hAnsi="Times New Roman" w:cs="Times New Roman"/>
          <w:sz w:val="25"/>
          <w:szCs w:val="25"/>
        </w:rPr>
        <w:t xml:space="preserve">The user must select the </w:t>
      </w:r>
      <w:r w:rsidR="001C40F9" w:rsidRPr="00FC5F7B">
        <w:rPr>
          <w:rFonts w:ascii="Times New Roman" w:hAnsi="Times New Roman" w:cs="Times New Roman"/>
          <w:sz w:val="25"/>
          <w:szCs w:val="25"/>
        </w:rPr>
        <w:t>appropriate</w:t>
      </w:r>
      <w:r w:rsidRPr="00FC5F7B">
        <w:rPr>
          <w:rFonts w:ascii="Times New Roman" w:hAnsi="Times New Roman" w:cs="Times New Roman"/>
          <w:sz w:val="25"/>
          <w:szCs w:val="25"/>
        </w:rPr>
        <w:t xml:space="preserve"> user role from the drop</w:t>
      </w:r>
      <w:r w:rsidR="000679C3">
        <w:rPr>
          <w:rFonts w:ascii="Times New Roman" w:hAnsi="Times New Roman" w:cs="Times New Roman"/>
          <w:sz w:val="25"/>
          <w:szCs w:val="25"/>
        </w:rPr>
        <w:t>-</w:t>
      </w:r>
      <w:r w:rsidRPr="00FC5F7B">
        <w:rPr>
          <w:rFonts w:ascii="Times New Roman" w:hAnsi="Times New Roman" w:cs="Times New Roman"/>
          <w:sz w:val="25"/>
          <w:szCs w:val="25"/>
        </w:rPr>
        <w:t xml:space="preserve">down while registering </w:t>
      </w:r>
      <w:r w:rsidR="008471FC" w:rsidRPr="00FC5F7B">
        <w:rPr>
          <w:rFonts w:ascii="Times New Roman" w:hAnsi="Times New Roman" w:cs="Times New Roman"/>
          <w:sz w:val="25"/>
          <w:szCs w:val="25"/>
        </w:rPr>
        <w:t>on</w:t>
      </w:r>
      <w:r w:rsidRPr="00FC5F7B">
        <w:rPr>
          <w:rFonts w:ascii="Times New Roman" w:hAnsi="Times New Roman" w:cs="Times New Roman"/>
          <w:sz w:val="25"/>
          <w:szCs w:val="25"/>
        </w:rPr>
        <w:t xml:space="preserve"> the website.</w:t>
      </w:r>
    </w:p>
    <w:p w14:paraId="4E83F8B5" w14:textId="06B9C4F2" w:rsidR="008471FC" w:rsidRDefault="008471FC" w:rsidP="008471FC">
      <w:pPr>
        <w:rPr>
          <w:rFonts w:ascii="Times New Roman" w:hAnsi="Times New Roman" w:cs="Times New Roman"/>
          <w:b/>
          <w:bCs/>
          <w:sz w:val="28"/>
          <w:szCs w:val="28"/>
        </w:rPr>
      </w:pPr>
      <w:r>
        <w:rPr>
          <w:rFonts w:ascii="Times New Roman" w:hAnsi="Times New Roman" w:cs="Times New Roman"/>
          <w:sz w:val="28"/>
          <w:szCs w:val="28"/>
        </w:rPr>
        <w:t xml:space="preserve">          </w:t>
      </w:r>
      <w:r w:rsidRPr="008471FC">
        <w:rPr>
          <w:rFonts w:ascii="Times New Roman" w:hAnsi="Times New Roman" w:cs="Times New Roman"/>
          <w:b/>
          <w:bCs/>
          <w:sz w:val="28"/>
          <w:szCs w:val="28"/>
        </w:rPr>
        <w:t xml:space="preserve">1.2.  </w:t>
      </w:r>
      <w:r w:rsidRPr="002F46CB">
        <w:rPr>
          <w:rFonts w:ascii="Times New Roman" w:hAnsi="Times New Roman" w:cs="Times New Roman"/>
          <w:b/>
          <w:bCs/>
          <w:sz w:val="28"/>
          <w:szCs w:val="28"/>
        </w:rPr>
        <w:t>User interface for</w:t>
      </w:r>
      <w:r>
        <w:rPr>
          <w:rFonts w:ascii="Times New Roman" w:hAnsi="Times New Roman" w:cs="Times New Roman"/>
          <w:b/>
          <w:bCs/>
          <w:sz w:val="28"/>
          <w:szCs w:val="28"/>
        </w:rPr>
        <w:t xml:space="preserve"> Login</w:t>
      </w:r>
    </w:p>
    <w:p w14:paraId="7E86C0DD" w14:textId="33953D84" w:rsidR="003B4937" w:rsidRPr="00027C67" w:rsidRDefault="003B4937" w:rsidP="003B4937">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Users can use their credentials to access the website.</w:t>
      </w:r>
    </w:p>
    <w:p w14:paraId="12A1DBCB" w14:textId="2ED38FCD" w:rsidR="003B4937" w:rsidRPr="00027C67" w:rsidRDefault="003B4937" w:rsidP="003B4937">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A username and password are required to access the website.</w:t>
      </w:r>
    </w:p>
    <w:p w14:paraId="6679B7D0" w14:textId="51CD44AB" w:rsidR="003B4937" w:rsidRPr="00027C67" w:rsidRDefault="003B4937" w:rsidP="003B4937">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The login page then determines whether the credentials entered are correct or incorrect.</w:t>
      </w:r>
    </w:p>
    <w:p w14:paraId="1FC51906" w14:textId="7F65CD69" w:rsidR="008471FC" w:rsidRPr="00027C67" w:rsidRDefault="003B4937" w:rsidP="003B4937">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If the credentials are invalid, the error message will be displayed.</w:t>
      </w:r>
    </w:p>
    <w:p w14:paraId="5FD475C3" w14:textId="6800DCC9" w:rsidR="003B4937" w:rsidRPr="00027C67" w:rsidRDefault="003B4937" w:rsidP="003B4937">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 xml:space="preserve">We retrieve the information from the database, check to see if the user is </w:t>
      </w:r>
    </w:p>
    <w:p w14:paraId="7F863AE3" w14:textId="3C1A6602" w:rsidR="003B4937" w:rsidRPr="00027C67" w:rsidRDefault="003B4937" w:rsidP="003B4937">
      <w:pPr>
        <w:pStyle w:val="ListParagraph"/>
        <w:ind w:left="1930"/>
        <w:rPr>
          <w:rFonts w:ascii="Times New Roman" w:hAnsi="Times New Roman" w:cs="Times New Roman"/>
          <w:sz w:val="25"/>
          <w:szCs w:val="25"/>
        </w:rPr>
      </w:pPr>
      <w:r w:rsidRPr="00027C67">
        <w:rPr>
          <w:rFonts w:ascii="Times New Roman" w:hAnsi="Times New Roman" w:cs="Times New Roman"/>
          <w:sz w:val="25"/>
          <w:szCs w:val="25"/>
        </w:rPr>
        <w:t xml:space="preserve"> already registered with </w:t>
      </w:r>
      <w:r w:rsidR="000679C3" w:rsidRPr="00027C67">
        <w:rPr>
          <w:rFonts w:ascii="Times New Roman" w:hAnsi="Times New Roman" w:cs="Times New Roman"/>
          <w:sz w:val="25"/>
          <w:szCs w:val="25"/>
        </w:rPr>
        <w:t xml:space="preserve">the </w:t>
      </w:r>
      <w:r w:rsidR="00FC5F7B" w:rsidRPr="00027C67">
        <w:rPr>
          <w:rFonts w:ascii="Times New Roman" w:hAnsi="Times New Roman" w:cs="Times New Roman"/>
          <w:sz w:val="25"/>
          <w:szCs w:val="25"/>
        </w:rPr>
        <w:t>system or not</w:t>
      </w:r>
      <w:r w:rsidRPr="00027C67">
        <w:rPr>
          <w:rFonts w:ascii="Times New Roman" w:hAnsi="Times New Roman" w:cs="Times New Roman"/>
          <w:sz w:val="25"/>
          <w:szCs w:val="25"/>
        </w:rPr>
        <w:t>, and then allow him to log in and do the</w:t>
      </w:r>
      <w:r w:rsidR="00FC5F7B" w:rsidRPr="00027C67">
        <w:rPr>
          <w:rFonts w:ascii="Times New Roman" w:hAnsi="Times New Roman" w:cs="Times New Roman"/>
          <w:sz w:val="25"/>
          <w:szCs w:val="25"/>
        </w:rPr>
        <w:t xml:space="preserve"> </w:t>
      </w:r>
      <w:r w:rsidRPr="00027C67">
        <w:rPr>
          <w:rFonts w:ascii="Times New Roman" w:hAnsi="Times New Roman" w:cs="Times New Roman"/>
          <w:sz w:val="25"/>
          <w:szCs w:val="25"/>
        </w:rPr>
        <w:t>appropriate duties</w:t>
      </w:r>
      <w:r w:rsidR="00414540" w:rsidRPr="00027C67">
        <w:rPr>
          <w:rFonts w:ascii="Times New Roman" w:hAnsi="Times New Roman" w:cs="Times New Roman"/>
          <w:sz w:val="25"/>
          <w:szCs w:val="25"/>
        </w:rPr>
        <w:t>.</w:t>
      </w:r>
    </w:p>
    <w:p w14:paraId="01CB16C8" w14:textId="7F6EE45F" w:rsidR="00414540" w:rsidRDefault="00414540" w:rsidP="00414540">
      <w:pPr>
        <w:rPr>
          <w:rFonts w:ascii="Times New Roman" w:hAnsi="Times New Roman" w:cs="Times New Roman"/>
          <w:b/>
          <w:bCs/>
          <w:sz w:val="28"/>
          <w:szCs w:val="28"/>
        </w:rPr>
      </w:pPr>
      <w:r w:rsidRPr="00414540">
        <w:rPr>
          <w:rFonts w:ascii="Times New Roman" w:hAnsi="Times New Roman" w:cs="Times New Roman"/>
          <w:b/>
          <w:bCs/>
          <w:sz w:val="28"/>
          <w:szCs w:val="28"/>
        </w:rPr>
        <w:t xml:space="preserve">          1.3 </w:t>
      </w:r>
      <w:r w:rsidRPr="002F46CB">
        <w:rPr>
          <w:rFonts w:ascii="Times New Roman" w:hAnsi="Times New Roman" w:cs="Times New Roman"/>
          <w:b/>
          <w:bCs/>
          <w:sz w:val="28"/>
          <w:szCs w:val="28"/>
        </w:rPr>
        <w:t>User interface for</w:t>
      </w:r>
      <w:r>
        <w:rPr>
          <w:rFonts w:ascii="Times New Roman" w:hAnsi="Times New Roman" w:cs="Times New Roman"/>
          <w:b/>
          <w:bCs/>
          <w:sz w:val="28"/>
          <w:szCs w:val="28"/>
        </w:rPr>
        <w:t xml:space="preserve"> Homepage</w:t>
      </w:r>
    </w:p>
    <w:p w14:paraId="04CAC8C1" w14:textId="4B147BC7" w:rsidR="00414540" w:rsidRPr="00027C67" w:rsidRDefault="00414540" w:rsidP="00414540">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The homepage includes tiles that represent Services, About, Contact, Register, and Sign IN.</w:t>
      </w:r>
    </w:p>
    <w:p w14:paraId="7284365A" w14:textId="59E34692" w:rsidR="00414540" w:rsidRPr="00027C67" w:rsidRDefault="00414540" w:rsidP="00414540">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The Services tiles display the best services provided by hospitals to patients such as emergency care, call center, ambulance, and appointment services available on the website.</w:t>
      </w:r>
    </w:p>
    <w:p w14:paraId="55261B45" w14:textId="2409CF87" w:rsidR="00414540" w:rsidRPr="00027C67" w:rsidRDefault="00414540" w:rsidP="00414540">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Although the primary purpose of a contact tile is to help people contact hospital management, there will always be people who land on the page and do not want to fill out the form.</w:t>
      </w:r>
    </w:p>
    <w:p w14:paraId="31F11A95" w14:textId="5BC83CE2" w:rsidR="00414540" w:rsidRPr="00027C67" w:rsidRDefault="00414540" w:rsidP="00414540">
      <w:pPr>
        <w:pStyle w:val="ListParagraph"/>
        <w:numPr>
          <w:ilvl w:val="0"/>
          <w:numId w:val="6"/>
        </w:numPr>
        <w:rPr>
          <w:rFonts w:ascii="Times New Roman" w:hAnsi="Times New Roman" w:cs="Times New Roman"/>
          <w:sz w:val="25"/>
          <w:szCs w:val="25"/>
        </w:rPr>
      </w:pPr>
      <w:r w:rsidRPr="00027C67">
        <w:rPr>
          <w:rFonts w:ascii="Times New Roman" w:hAnsi="Times New Roman" w:cs="Times New Roman"/>
          <w:sz w:val="25"/>
          <w:szCs w:val="25"/>
        </w:rPr>
        <w:t>Each user can access the website; if it is his/her first visit, he must create an account; otherwise, he can simply log</w:t>
      </w:r>
      <w:r w:rsidR="000679C3" w:rsidRPr="00027C67">
        <w:rPr>
          <w:rFonts w:ascii="Times New Roman" w:hAnsi="Times New Roman" w:cs="Times New Roman"/>
          <w:sz w:val="25"/>
          <w:szCs w:val="25"/>
        </w:rPr>
        <w:t xml:space="preserve"> </w:t>
      </w:r>
      <w:r w:rsidRPr="00027C67">
        <w:rPr>
          <w:rFonts w:ascii="Times New Roman" w:hAnsi="Times New Roman" w:cs="Times New Roman"/>
          <w:sz w:val="25"/>
          <w:szCs w:val="25"/>
        </w:rPr>
        <w:t xml:space="preserve">in if it is </w:t>
      </w:r>
      <w:r w:rsidR="000679C3" w:rsidRPr="00027C67">
        <w:rPr>
          <w:rFonts w:ascii="Times New Roman" w:hAnsi="Times New Roman" w:cs="Times New Roman"/>
          <w:sz w:val="25"/>
          <w:szCs w:val="25"/>
        </w:rPr>
        <w:t xml:space="preserve">the </w:t>
      </w:r>
      <w:r w:rsidRPr="00027C67">
        <w:rPr>
          <w:rFonts w:ascii="Times New Roman" w:hAnsi="Times New Roman" w:cs="Times New Roman"/>
          <w:sz w:val="25"/>
          <w:szCs w:val="25"/>
        </w:rPr>
        <w:t>existing user. The user will be asked to enter their first name, last name, password, confirm password, and email address during the signup process.</w:t>
      </w:r>
    </w:p>
    <w:p w14:paraId="3B6AFE47" w14:textId="6030210D" w:rsidR="00C93F48" w:rsidRPr="00A576C5" w:rsidRDefault="00414540" w:rsidP="00A576C5">
      <w:pPr>
        <w:pStyle w:val="ListParagraph"/>
        <w:numPr>
          <w:ilvl w:val="0"/>
          <w:numId w:val="6"/>
        </w:numPr>
        <w:rPr>
          <w:rFonts w:ascii="Times New Roman" w:hAnsi="Times New Roman" w:cs="Times New Roman"/>
          <w:sz w:val="28"/>
          <w:szCs w:val="28"/>
        </w:rPr>
      </w:pPr>
      <w:r w:rsidRPr="00D50C0B">
        <w:rPr>
          <w:rFonts w:ascii="Times New Roman" w:hAnsi="Times New Roman" w:cs="Times New Roman"/>
          <w:sz w:val="25"/>
          <w:szCs w:val="25"/>
        </w:rPr>
        <w:t>The Sign In tile allows the user to enter login information such as username and password</w:t>
      </w:r>
      <w:r w:rsidRPr="00414540">
        <w:rPr>
          <w:rFonts w:ascii="Times New Roman" w:hAnsi="Times New Roman" w:cs="Times New Roman"/>
          <w:sz w:val="28"/>
          <w:szCs w:val="28"/>
        </w:rPr>
        <w:t>.</w:t>
      </w:r>
    </w:p>
    <w:p w14:paraId="5FF8ADE3" w14:textId="77777777" w:rsidR="00A576C5" w:rsidRDefault="00A576C5" w:rsidP="00C93F48">
      <w:pPr>
        <w:pStyle w:val="ListParagraph"/>
        <w:ind w:left="1210"/>
        <w:rPr>
          <w:rFonts w:ascii="Times New Roman" w:hAnsi="Times New Roman" w:cs="Times New Roman"/>
          <w:sz w:val="28"/>
          <w:szCs w:val="28"/>
        </w:rPr>
      </w:pPr>
    </w:p>
    <w:p w14:paraId="5B1EEB81" w14:textId="44689F39" w:rsidR="00C93F48" w:rsidRPr="00A576C5" w:rsidRDefault="00A576C5" w:rsidP="00A576C5">
      <w:pPr>
        <w:pStyle w:val="ListParagraph"/>
        <w:numPr>
          <w:ilvl w:val="0"/>
          <w:numId w:val="24"/>
        </w:numPr>
        <w:rPr>
          <w:rFonts w:ascii="Times New Roman" w:hAnsi="Times New Roman" w:cs="Times New Roman"/>
          <w:b/>
          <w:bCs/>
          <w:sz w:val="28"/>
          <w:szCs w:val="28"/>
        </w:rPr>
      </w:pPr>
      <w:r w:rsidRPr="00A576C5">
        <w:rPr>
          <w:rFonts w:ascii="Times New Roman" w:hAnsi="Times New Roman" w:cs="Times New Roman"/>
          <w:b/>
          <w:bCs/>
          <w:sz w:val="28"/>
          <w:szCs w:val="28"/>
        </w:rPr>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56FB86EA" w14:textId="77777777" w:rsidR="00A576C5" w:rsidRDefault="00A576C5" w:rsidP="00C93F48">
      <w:pPr>
        <w:pStyle w:val="ListParagraph"/>
        <w:ind w:left="1210"/>
        <w:rPr>
          <w:rFonts w:ascii="Times New Roman" w:hAnsi="Times New Roman" w:cs="Times New Roman"/>
          <w:sz w:val="28"/>
          <w:szCs w:val="28"/>
        </w:rPr>
      </w:pPr>
    </w:p>
    <w:p w14:paraId="71F6129A" w14:textId="3B7CD4BA" w:rsidR="00C93F48" w:rsidRPr="00D34E60" w:rsidRDefault="00A576C5" w:rsidP="009D62F3">
      <w:pPr>
        <w:pStyle w:val="ListParagraph"/>
        <w:numPr>
          <w:ilvl w:val="1"/>
          <w:numId w:val="29"/>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35DEF9A8" w14:textId="77777777" w:rsidR="00A576C5" w:rsidRDefault="00A576C5" w:rsidP="00C93F48">
      <w:pPr>
        <w:pStyle w:val="ListParagraph"/>
        <w:ind w:left="1210"/>
        <w:rPr>
          <w:rFonts w:ascii="Times New Roman" w:hAnsi="Times New Roman" w:cs="Times New Roman"/>
          <w:sz w:val="28"/>
          <w:szCs w:val="28"/>
        </w:rPr>
      </w:pPr>
    </w:p>
    <w:p w14:paraId="01FF5A45" w14:textId="0362455B" w:rsidR="00677B9A" w:rsidRDefault="00AC3B6B" w:rsidP="00677B9A">
      <w:pPr>
        <w:pStyle w:val="ListParagraph"/>
        <w:ind w:left="1210"/>
        <w:rPr>
          <w:rFonts w:ascii="Times New Roman" w:hAnsi="Times New Roman" w:cs="Times New Roman"/>
          <w:sz w:val="28"/>
          <w:szCs w:val="28"/>
        </w:rPr>
      </w:pPr>
      <w:r>
        <w:rPr>
          <w:noProof/>
        </w:rPr>
        <w:drawing>
          <wp:inline distT="0" distB="0" distL="0" distR="0" wp14:anchorId="45F92380" wp14:editId="0AA1FC8C">
            <wp:extent cx="4591050" cy="5606997"/>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99660" cy="5617512"/>
                    </a:xfrm>
                    <a:prstGeom prst="rect">
                      <a:avLst/>
                    </a:prstGeom>
                    <a:noFill/>
                    <a:ln>
                      <a:noFill/>
                    </a:ln>
                  </pic:spPr>
                </pic:pic>
              </a:graphicData>
            </a:graphic>
          </wp:inline>
        </w:drawing>
      </w:r>
    </w:p>
    <w:p w14:paraId="6C0B53E7" w14:textId="1A127C2F" w:rsidR="009D62F3" w:rsidRDefault="009D62F3" w:rsidP="00677B9A">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36B65">
        <w:rPr>
          <w:rFonts w:ascii="Times New Roman" w:hAnsi="Times New Roman" w:cs="Times New Roman"/>
          <w:i/>
          <w:iCs/>
          <w:sz w:val="28"/>
          <w:szCs w:val="28"/>
        </w:rPr>
        <w:t>Fig</w:t>
      </w:r>
      <w:r w:rsidR="00536B65" w:rsidRPr="00536B65">
        <w:rPr>
          <w:rFonts w:ascii="Times New Roman" w:hAnsi="Times New Roman" w:cs="Times New Roman"/>
          <w:i/>
          <w:iCs/>
          <w:sz w:val="28"/>
          <w:szCs w:val="28"/>
        </w:rPr>
        <w:t xml:space="preserve"> 1 Class Diagram</w:t>
      </w:r>
    </w:p>
    <w:p w14:paraId="5232CDD9" w14:textId="020FCF35" w:rsidR="00536B65" w:rsidRDefault="00536B65" w:rsidP="00677B9A">
      <w:pPr>
        <w:pStyle w:val="ListParagraph"/>
        <w:ind w:left="1210"/>
        <w:rPr>
          <w:rFonts w:ascii="Times New Roman" w:hAnsi="Times New Roman" w:cs="Times New Roman"/>
          <w:i/>
          <w:iCs/>
          <w:sz w:val="28"/>
          <w:szCs w:val="28"/>
        </w:rPr>
      </w:pPr>
    </w:p>
    <w:p w14:paraId="338CE1C5" w14:textId="380AF5F3" w:rsidR="00536B65" w:rsidRDefault="00536B65" w:rsidP="00677B9A">
      <w:pPr>
        <w:pStyle w:val="ListParagraph"/>
        <w:ind w:left="1210"/>
        <w:rPr>
          <w:rFonts w:ascii="Times New Roman" w:hAnsi="Times New Roman" w:cs="Times New Roman"/>
          <w:i/>
          <w:iCs/>
          <w:sz w:val="28"/>
          <w:szCs w:val="28"/>
        </w:rPr>
      </w:pPr>
    </w:p>
    <w:p w14:paraId="178A335C" w14:textId="2BE12039" w:rsidR="00D34E60" w:rsidRDefault="00D34E60" w:rsidP="00677B9A">
      <w:pPr>
        <w:pStyle w:val="ListParagraph"/>
        <w:ind w:left="1210"/>
        <w:rPr>
          <w:rFonts w:ascii="Times New Roman" w:hAnsi="Times New Roman" w:cs="Times New Roman"/>
          <w:i/>
          <w:iCs/>
          <w:sz w:val="28"/>
          <w:szCs w:val="28"/>
        </w:rPr>
      </w:pPr>
    </w:p>
    <w:p w14:paraId="769DEF57" w14:textId="23F3C522" w:rsidR="00D34E60" w:rsidRDefault="00D34E60" w:rsidP="00677B9A">
      <w:pPr>
        <w:pStyle w:val="ListParagraph"/>
        <w:ind w:left="1210"/>
        <w:rPr>
          <w:rFonts w:ascii="Times New Roman" w:hAnsi="Times New Roman" w:cs="Times New Roman"/>
          <w:i/>
          <w:iCs/>
          <w:sz w:val="28"/>
          <w:szCs w:val="28"/>
        </w:rPr>
      </w:pPr>
    </w:p>
    <w:p w14:paraId="59DE6BD0" w14:textId="44DAE8D3" w:rsidR="00D34E60" w:rsidRDefault="00D34E60" w:rsidP="00677B9A">
      <w:pPr>
        <w:pStyle w:val="ListParagraph"/>
        <w:ind w:left="1210"/>
        <w:rPr>
          <w:rFonts w:ascii="Times New Roman" w:hAnsi="Times New Roman" w:cs="Times New Roman"/>
          <w:i/>
          <w:iCs/>
          <w:sz w:val="28"/>
          <w:szCs w:val="28"/>
        </w:rPr>
      </w:pPr>
    </w:p>
    <w:p w14:paraId="1D22AD76" w14:textId="77777777" w:rsidR="00D34E60" w:rsidRPr="00536B65" w:rsidRDefault="00D34E60" w:rsidP="00677B9A">
      <w:pPr>
        <w:pStyle w:val="ListParagraph"/>
        <w:ind w:left="1210"/>
        <w:rPr>
          <w:rFonts w:ascii="Times New Roman" w:hAnsi="Times New Roman" w:cs="Times New Roman"/>
          <w:i/>
          <w:iCs/>
          <w:sz w:val="28"/>
          <w:szCs w:val="28"/>
        </w:rPr>
      </w:pPr>
    </w:p>
    <w:p w14:paraId="728D9DE0" w14:textId="4B6E7647" w:rsidR="00C93F48" w:rsidRPr="009D62F3" w:rsidRDefault="009D62F3" w:rsidP="009D62F3">
      <w:pPr>
        <w:ind w:left="1080"/>
        <w:rPr>
          <w:rFonts w:ascii="Times New Roman" w:hAnsi="Times New Roman" w:cs="Times New Roman"/>
          <w:b/>
          <w:bCs/>
          <w:sz w:val="28"/>
          <w:szCs w:val="28"/>
        </w:rPr>
      </w:pPr>
      <w:r>
        <w:rPr>
          <w:rFonts w:ascii="Times New Roman" w:hAnsi="Times New Roman" w:cs="Times New Roman"/>
          <w:b/>
          <w:bCs/>
          <w:sz w:val="28"/>
          <w:szCs w:val="28"/>
        </w:rPr>
        <w:lastRenderedPageBreak/>
        <w:t>2.2</w:t>
      </w:r>
      <w:r w:rsidR="003D61C3" w:rsidRPr="009D62F3">
        <w:rPr>
          <w:rFonts w:ascii="Times New Roman" w:hAnsi="Times New Roman" w:cs="Times New Roman"/>
          <w:b/>
          <w:bCs/>
          <w:sz w:val="28"/>
          <w:szCs w:val="28"/>
        </w:rPr>
        <w:t xml:space="preserve"> </w:t>
      </w:r>
      <w:r w:rsidR="00C93F48" w:rsidRPr="00D34E60">
        <w:rPr>
          <w:rFonts w:ascii="Times New Roman" w:hAnsi="Times New Roman" w:cs="Times New Roman"/>
          <w:b/>
          <w:bCs/>
          <w:sz w:val="26"/>
          <w:szCs w:val="26"/>
        </w:rPr>
        <w:t>Sequence Diagram</w:t>
      </w:r>
    </w:p>
    <w:p w14:paraId="46B5CCF7" w14:textId="68CD6074" w:rsidR="00926BCD" w:rsidRPr="001C40F9" w:rsidRDefault="00926BCD" w:rsidP="00743211">
      <w:pPr>
        <w:pStyle w:val="ListParagraph"/>
        <w:ind w:left="1210"/>
        <w:jc w:val="both"/>
        <w:rPr>
          <w:rFonts w:ascii="Times New Roman" w:hAnsi="Times New Roman" w:cs="Times New Roman"/>
          <w:sz w:val="25"/>
          <w:szCs w:val="25"/>
        </w:rPr>
      </w:pPr>
      <w:r w:rsidRPr="001C40F9">
        <w:rPr>
          <w:rFonts w:ascii="Times New Roman" w:hAnsi="Times New Roman" w:cs="Times New Roman"/>
          <w:sz w:val="25"/>
          <w:szCs w:val="25"/>
        </w:rPr>
        <w:t xml:space="preserve">The sequence diagram for the Hospital Management System is shown below. Patient, </w:t>
      </w:r>
      <w:r w:rsidR="001C40F9" w:rsidRPr="001C40F9">
        <w:rPr>
          <w:rFonts w:ascii="Times New Roman" w:hAnsi="Times New Roman" w:cs="Times New Roman"/>
          <w:sz w:val="25"/>
          <w:szCs w:val="25"/>
        </w:rPr>
        <w:t>D</w:t>
      </w:r>
      <w:r w:rsidRPr="001C40F9">
        <w:rPr>
          <w:rFonts w:ascii="Times New Roman" w:hAnsi="Times New Roman" w:cs="Times New Roman"/>
          <w:sz w:val="25"/>
          <w:szCs w:val="25"/>
        </w:rPr>
        <w:t xml:space="preserve">octor, </w:t>
      </w:r>
      <w:r w:rsidR="001C40F9" w:rsidRPr="001C40F9">
        <w:rPr>
          <w:rFonts w:ascii="Times New Roman" w:hAnsi="Times New Roman" w:cs="Times New Roman"/>
          <w:sz w:val="25"/>
          <w:szCs w:val="25"/>
        </w:rPr>
        <w:t>A</w:t>
      </w:r>
      <w:r w:rsidRPr="001C40F9">
        <w:rPr>
          <w:rFonts w:ascii="Times New Roman" w:hAnsi="Times New Roman" w:cs="Times New Roman"/>
          <w:sz w:val="25"/>
          <w:szCs w:val="25"/>
        </w:rPr>
        <w:t>dmin</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w:t>
      </w:r>
      <w:r w:rsidR="001C40F9" w:rsidRPr="001C40F9">
        <w:rPr>
          <w:rFonts w:ascii="Times New Roman" w:hAnsi="Times New Roman" w:cs="Times New Roman"/>
          <w:sz w:val="25"/>
          <w:szCs w:val="25"/>
        </w:rPr>
        <w:t>H</w:t>
      </w:r>
      <w:r w:rsidRPr="001C40F9">
        <w:rPr>
          <w:rFonts w:ascii="Times New Roman" w:hAnsi="Times New Roman" w:cs="Times New Roman"/>
          <w:sz w:val="25"/>
          <w:szCs w:val="25"/>
        </w:rPr>
        <w:t xml:space="preserve">ospital staff have access to Hospital Management System by logging in. If the role is patient, </w:t>
      </w:r>
      <w:r w:rsidR="000679C3">
        <w:rPr>
          <w:rFonts w:ascii="Times New Roman" w:hAnsi="Times New Roman" w:cs="Times New Roman"/>
          <w:sz w:val="25"/>
          <w:szCs w:val="25"/>
        </w:rPr>
        <w:t xml:space="preserve">the </w:t>
      </w:r>
      <w:r w:rsidRPr="001C40F9">
        <w:rPr>
          <w:rFonts w:ascii="Times New Roman" w:hAnsi="Times New Roman" w:cs="Times New Roman"/>
          <w:sz w:val="25"/>
          <w:szCs w:val="25"/>
        </w:rPr>
        <w:t>user can schedule an appointment, able to add his personal health information</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can view if there are any pending appointments and medications, he has to take during their medication course. If the role is doctor, he can view the list of patients, prescribe medications for the patient, provide </w:t>
      </w:r>
      <w:r w:rsidR="000679C3">
        <w:rPr>
          <w:rFonts w:ascii="Times New Roman" w:hAnsi="Times New Roman" w:cs="Times New Roman"/>
          <w:sz w:val="25"/>
          <w:szCs w:val="25"/>
        </w:rPr>
        <w:t xml:space="preserve">a </w:t>
      </w:r>
      <w:r w:rsidRPr="001C40F9">
        <w:rPr>
          <w:rFonts w:ascii="Times New Roman" w:hAnsi="Times New Roman" w:cs="Times New Roman"/>
          <w:sz w:val="25"/>
          <w:szCs w:val="25"/>
        </w:rPr>
        <w:t xml:space="preserve">second opinion on </w:t>
      </w:r>
      <w:r w:rsidR="001B0537" w:rsidRPr="001C40F9">
        <w:rPr>
          <w:rFonts w:ascii="Times New Roman" w:hAnsi="Times New Roman" w:cs="Times New Roman"/>
          <w:sz w:val="25"/>
          <w:szCs w:val="25"/>
        </w:rPr>
        <w:t>surgeries,</w:t>
      </w:r>
      <w:r w:rsidRPr="001C40F9">
        <w:rPr>
          <w:rFonts w:ascii="Times New Roman" w:hAnsi="Times New Roman" w:cs="Times New Roman"/>
          <w:sz w:val="25"/>
          <w:szCs w:val="25"/>
        </w:rPr>
        <w:t xml:space="preserve"> and keeps tracking patient information like treatment, diagnosis reports</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medication. If the role is admin, he can manage the master details of </w:t>
      </w:r>
      <w:r w:rsidR="000679C3">
        <w:rPr>
          <w:rFonts w:ascii="Times New Roman" w:hAnsi="Times New Roman" w:cs="Times New Roman"/>
          <w:sz w:val="25"/>
          <w:szCs w:val="25"/>
        </w:rPr>
        <w:t xml:space="preserve">the </w:t>
      </w:r>
      <w:r w:rsidRPr="001C40F9">
        <w:rPr>
          <w:rFonts w:ascii="Times New Roman" w:hAnsi="Times New Roman" w:cs="Times New Roman"/>
          <w:sz w:val="25"/>
          <w:szCs w:val="25"/>
        </w:rPr>
        <w:t>patient, doctor. Admin can add and update doctor details, medicine details, room availability details</w:t>
      </w:r>
      <w:r w:rsidR="000679C3">
        <w:rPr>
          <w:rFonts w:ascii="Times New Roman" w:hAnsi="Times New Roman" w:cs="Times New Roman"/>
          <w:sz w:val="25"/>
          <w:szCs w:val="25"/>
        </w:rPr>
        <w:t>,</w:t>
      </w:r>
      <w:r w:rsidRPr="001C40F9">
        <w:rPr>
          <w:rFonts w:ascii="Times New Roman" w:hAnsi="Times New Roman" w:cs="Times New Roman"/>
          <w:sz w:val="25"/>
          <w:szCs w:val="25"/>
        </w:rPr>
        <w:t xml:space="preserve"> and new and existing branch details. If the role is hospital staff, he records the required details of patient</w:t>
      </w:r>
      <w:r w:rsidR="000679C3">
        <w:rPr>
          <w:rFonts w:ascii="Times New Roman" w:hAnsi="Times New Roman" w:cs="Times New Roman"/>
          <w:sz w:val="25"/>
          <w:szCs w:val="25"/>
        </w:rPr>
        <w:t>s</w:t>
      </w:r>
      <w:r w:rsidRPr="001C40F9">
        <w:rPr>
          <w:rFonts w:ascii="Times New Roman" w:hAnsi="Times New Roman" w:cs="Times New Roman"/>
          <w:sz w:val="25"/>
          <w:szCs w:val="25"/>
        </w:rPr>
        <w:t xml:space="preserve"> who admits in emergency cases and provides first aid to the patient.</w:t>
      </w:r>
    </w:p>
    <w:p w14:paraId="3F7760C2" w14:textId="75115853" w:rsidR="00236E46" w:rsidRDefault="00236E46" w:rsidP="00C93F48">
      <w:pPr>
        <w:pStyle w:val="ListParagraph"/>
        <w:ind w:left="1210"/>
        <w:rPr>
          <w:rFonts w:ascii="Times New Roman" w:hAnsi="Times New Roman" w:cs="Times New Roman"/>
          <w:sz w:val="28"/>
          <w:szCs w:val="28"/>
        </w:rPr>
      </w:pPr>
    </w:p>
    <w:p w14:paraId="35765014" w14:textId="16EAE6B6" w:rsidR="00926BCD" w:rsidRDefault="00926BCD" w:rsidP="00C93F48">
      <w:pPr>
        <w:pStyle w:val="ListParagraph"/>
        <w:ind w:left="1210"/>
        <w:rPr>
          <w:rFonts w:ascii="Times New Roman" w:hAnsi="Times New Roman" w:cs="Times New Roman"/>
          <w:sz w:val="28"/>
          <w:szCs w:val="28"/>
        </w:rPr>
      </w:pPr>
    </w:p>
    <w:p w14:paraId="0D9E65C8" w14:textId="793DA375" w:rsidR="002F46CB" w:rsidRDefault="00926BCD" w:rsidP="00414016">
      <w:pPr>
        <w:pStyle w:val="ListParagraph"/>
        <w:ind w:left="1210"/>
        <w:rPr>
          <w:rFonts w:ascii="Times New Roman" w:hAnsi="Times New Roman" w:cs="Times New Roman"/>
          <w:sz w:val="28"/>
          <w:szCs w:val="28"/>
        </w:rPr>
      </w:pPr>
      <w:r>
        <w:rPr>
          <w:noProof/>
        </w:rPr>
        <w:drawing>
          <wp:inline distT="0" distB="0" distL="0" distR="0" wp14:anchorId="3EAB8EEF" wp14:editId="303EEE03">
            <wp:extent cx="6097905" cy="5075377"/>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9628" cy="5126750"/>
                    </a:xfrm>
                    <a:prstGeom prst="rect">
                      <a:avLst/>
                    </a:prstGeom>
                    <a:noFill/>
                    <a:ln>
                      <a:noFill/>
                    </a:ln>
                  </pic:spPr>
                </pic:pic>
              </a:graphicData>
            </a:graphic>
          </wp:inline>
        </w:drawing>
      </w:r>
    </w:p>
    <w:p w14:paraId="4CB4AC73" w14:textId="436A8BC2" w:rsidR="00585E15" w:rsidRPr="00585E15" w:rsidRDefault="00585E15" w:rsidP="00414016">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0498B96C" w14:textId="4DD0F858" w:rsidR="00FC7F2B" w:rsidRDefault="00BD0BF1" w:rsidP="009D62F3">
      <w:pPr>
        <w:pStyle w:val="ListParagraph"/>
        <w:numPr>
          <w:ilvl w:val="1"/>
          <w:numId w:val="30"/>
        </w:numPr>
        <w:rPr>
          <w:rFonts w:ascii="Times New Roman" w:hAnsi="Times New Roman" w:cs="Times New Roman"/>
          <w:b/>
          <w:bCs/>
          <w:sz w:val="28"/>
          <w:szCs w:val="28"/>
        </w:rPr>
      </w:pPr>
      <w:r w:rsidRPr="009D62F3">
        <w:rPr>
          <w:rFonts w:ascii="Times New Roman" w:hAnsi="Times New Roman" w:cs="Times New Roman"/>
          <w:b/>
          <w:bCs/>
          <w:sz w:val="28"/>
          <w:szCs w:val="28"/>
        </w:rPr>
        <w:lastRenderedPageBreak/>
        <w:t>Use Case diagram</w:t>
      </w:r>
    </w:p>
    <w:p w14:paraId="64D428B3" w14:textId="3A2A47F9" w:rsidR="00EE7BB2" w:rsidRDefault="00EE7BB2" w:rsidP="00EE7BB2">
      <w:pPr>
        <w:pStyle w:val="ListParagraph"/>
        <w:ind w:left="1585"/>
        <w:rPr>
          <w:rFonts w:ascii="Times New Roman" w:hAnsi="Times New Roman" w:cs="Times New Roman"/>
          <w:b/>
          <w:bCs/>
          <w:sz w:val="28"/>
          <w:szCs w:val="28"/>
        </w:rPr>
      </w:pPr>
    </w:p>
    <w:p w14:paraId="0317F959" w14:textId="49C56F4C" w:rsidR="00EE7BB2" w:rsidRDefault="00EE7BB2" w:rsidP="00EE7BB2">
      <w:pPr>
        <w:pStyle w:val="ListParagraph"/>
        <w:ind w:left="1585"/>
        <w:rPr>
          <w:rFonts w:ascii="Times New Roman" w:hAnsi="Times New Roman" w:cs="Times New Roman"/>
          <w:b/>
          <w:bCs/>
          <w:sz w:val="28"/>
          <w:szCs w:val="28"/>
        </w:rPr>
      </w:pPr>
    </w:p>
    <w:p w14:paraId="364B97A5" w14:textId="77777777" w:rsidR="00EE7BB2" w:rsidRDefault="00EE7BB2" w:rsidP="00EE7BB2">
      <w:pPr>
        <w:pStyle w:val="ListParagraph"/>
        <w:ind w:left="1585"/>
        <w:rPr>
          <w:rFonts w:ascii="Times New Roman" w:hAnsi="Times New Roman" w:cs="Times New Roman"/>
          <w:b/>
          <w:bCs/>
          <w:sz w:val="28"/>
          <w:szCs w:val="28"/>
        </w:rPr>
      </w:pPr>
    </w:p>
    <w:p w14:paraId="3C673EFF" w14:textId="77777777" w:rsidR="00D6559C" w:rsidRDefault="00D6559C" w:rsidP="00D6559C">
      <w:pPr>
        <w:pStyle w:val="ListParagraph"/>
        <w:ind w:left="1585"/>
        <w:rPr>
          <w:rFonts w:ascii="Times New Roman" w:hAnsi="Times New Roman" w:cs="Times New Roman"/>
          <w:b/>
          <w:bCs/>
          <w:sz w:val="28"/>
          <w:szCs w:val="28"/>
        </w:rPr>
      </w:pPr>
    </w:p>
    <w:p w14:paraId="532F2AD8" w14:textId="169720B1" w:rsidR="00D6559C" w:rsidRPr="009D62F3" w:rsidRDefault="00D6559C" w:rsidP="00D6559C">
      <w:pPr>
        <w:pStyle w:val="ListParagraph"/>
        <w:ind w:left="1585"/>
        <w:rPr>
          <w:rFonts w:ascii="Times New Roman" w:hAnsi="Times New Roman" w:cs="Times New Roman"/>
          <w:b/>
          <w:bCs/>
          <w:sz w:val="28"/>
          <w:szCs w:val="28"/>
        </w:rPr>
      </w:pPr>
      <w:r>
        <w:rPr>
          <w:noProof/>
        </w:rPr>
        <w:drawing>
          <wp:inline distT="0" distB="0" distL="0" distR="0" wp14:anchorId="4439BBA4" wp14:editId="19BF912C">
            <wp:extent cx="5479122" cy="516255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4199" cy="5167334"/>
                    </a:xfrm>
                    <a:prstGeom prst="rect">
                      <a:avLst/>
                    </a:prstGeom>
                    <a:noFill/>
                    <a:ln>
                      <a:noFill/>
                    </a:ln>
                  </pic:spPr>
                </pic:pic>
              </a:graphicData>
            </a:graphic>
          </wp:inline>
        </w:drawing>
      </w:r>
    </w:p>
    <w:p w14:paraId="41F711CC" w14:textId="7036BF8B" w:rsidR="009D62F3" w:rsidRPr="00D6559C" w:rsidRDefault="00D6559C" w:rsidP="009D62F3">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5006FD40" w14:textId="1F819158" w:rsidR="008D6491" w:rsidRDefault="00BD0BF1" w:rsidP="00FC7F2B">
      <w:pPr>
        <w:rPr>
          <w:rFonts w:ascii="Times New Roman" w:hAnsi="Times New Roman" w:cs="Times New Roman"/>
          <w:sz w:val="24"/>
          <w:szCs w:val="24"/>
        </w:rPr>
      </w:pPr>
      <w:r>
        <w:rPr>
          <w:rFonts w:ascii="Times New Roman" w:hAnsi="Times New Roman" w:cs="Times New Roman"/>
          <w:sz w:val="24"/>
          <w:szCs w:val="24"/>
        </w:rPr>
        <w:t xml:space="preserve">      </w:t>
      </w:r>
    </w:p>
    <w:p w14:paraId="0715239C" w14:textId="5103D569" w:rsidR="008D6491" w:rsidRDefault="008D6491" w:rsidP="00FC7F2B">
      <w:pPr>
        <w:rPr>
          <w:rFonts w:ascii="Times New Roman" w:hAnsi="Times New Roman" w:cs="Times New Roman"/>
          <w:sz w:val="24"/>
          <w:szCs w:val="24"/>
        </w:rPr>
      </w:pPr>
    </w:p>
    <w:p w14:paraId="1B1F10C3" w14:textId="11D2C6BC" w:rsidR="008D6491" w:rsidRDefault="008D6491" w:rsidP="00FC7F2B">
      <w:pPr>
        <w:rPr>
          <w:rFonts w:ascii="Times New Roman" w:hAnsi="Times New Roman" w:cs="Times New Roman"/>
          <w:sz w:val="24"/>
          <w:szCs w:val="24"/>
        </w:rPr>
      </w:pPr>
    </w:p>
    <w:p w14:paraId="5E1ECF1F" w14:textId="5EFCB446" w:rsidR="008D6491" w:rsidRDefault="008D6491" w:rsidP="00FC7F2B">
      <w:pPr>
        <w:rPr>
          <w:rFonts w:ascii="Times New Roman" w:hAnsi="Times New Roman" w:cs="Times New Roman"/>
          <w:sz w:val="24"/>
          <w:szCs w:val="24"/>
        </w:rPr>
      </w:pPr>
    </w:p>
    <w:p w14:paraId="1F9CBD5E" w14:textId="5B19941E" w:rsidR="008D6491" w:rsidRDefault="008D6491" w:rsidP="00FC7F2B">
      <w:pPr>
        <w:rPr>
          <w:rFonts w:ascii="Times New Roman" w:hAnsi="Times New Roman" w:cs="Times New Roman"/>
          <w:sz w:val="24"/>
          <w:szCs w:val="24"/>
        </w:rPr>
      </w:pPr>
    </w:p>
    <w:p w14:paraId="0D0AB176" w14:textId="6E46A334" w:rsidR="008D6491" w:rsidRDefault="008D6491" w:rsidP="00FC7F2B">
      <w:pPr>
        <w:rPr>
          <w:rFonts w:ascii="Times New Roman" w:hAnsi="Times New Roman" w:cs="Times New Roman"/>
          <w:sz w:val="24"/>
          <w:szCs w:val="24"/>
        </w:rPr>
      </w:pPr>
    </w:p>
    <w:p w14:paraId="3052949D" w14:textId="77777777" w:rsidR="00414016" w:rsidRDefault="00414016" w:rsidP="00414016">
      <w:pPr>
        <w:pStyle w:val="ListParagraph"/>
        <w:ind w:left="360"/>
        <w:rPr>
          <w:rFonts w:ascii="Times New Roman" w:hAnsi="Times New Roman" w:cs="Times New Roman"/>
          <w:b/>
          <w:bCs/>
          <w:sz w:val="28"/>
          <w:szCs w:val="28"/>
        </w:rPr>
      </w:pPr>
    </w:p>
    <w:p w14:paraId="26EFE998" w14:textId="1745B911" w:rsidR="008D6491" w:rsidRDefault="008D6491" w:rsidP="009D62F3">
      <w:pPr>
        <w:pStyle w:val="ListParagraph"/>
        <w:numPr>
          <w:ilvl w:val="0"/>
          <w:numId w:val="30"/>
        </w:numPr>
        <w:rPr>
          <w:rFonts w:ascii="Times New Roman" w:hAnsi="Times New Roman" w:cs="Times New Roman"/>
          <w:b/>
          <w:bCs/>
          <w:sz w:val="28"/>
          <w:szCs w:val="28"/>
        </w:rPr>
      </w:pPr>
      <w:r w:rsidRPr="008D6491">
        <w:rPr>
          <w:rFonts w:ascii="Times New Roman" w:hAnsi="Times New Roman" w:cs="Times New Roman"/>
          <w:b/>
          <w:bCs/>
          <w:sz w:val="28"/>
          <w:szCs w:val="28"/>
        </w:rPr>
        <w:t>Test Cases for Phase 1</w:t>
      </w:r>
    </w:p>
    <w:p w14:paraId="21BCC522" w14:textId="61E36F08" w:rsidR="008D6491" w:rsidRDefault="008D6491" w:rsidP="008D6491">
      <w:pPr>
        <w:pStyle w:val="ListParagraph"/>
        <w:rPr>
          <w:rFonts w:ascii="Times New Roman" w:hAnsi="Times New Roman" w:cs="Times New Roman"/>
          <w:b/>
          <w:bCs/>
          <w:sz w:val="28"/>
          <w:szCs w:val="28"/>
        </w:rPr>
      </w:pPr>
    </w:p>
    <w:tbl>
      <w:tblPr>
        <w:tblW w:w="10412"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40"/>
        <w:gridCol w:w="1426"/>
        <w:gridCol w:w="830"/>
        <w:gridCol w:w="2051"/>
        <w:gridCol w:w="1535"/>
        <w:gridCol w:w="1551"/>
        <w:gridCol w:w="969"/>
        <w:gridCol w:w="1710"/>
      </w:tblGrid>
      <w:tr w:rsidR="00997E26" w14:paraId="7BF5577D" w14:textId="77777777" w:rsidTr="006C6567">
        <w:trPr>
          <w:trHeight w:val="615"/>
        </w:trPr>
        <w:tc>
          <w:tcPr>
            <w:tcW w:w="340" w:type="dxa"/>
          </w:tcPr>
          <w:p w14:paraId="17765258" w14:textId="77777777" w:rsidR="00997E26" w:rsidRPr="0093067B" w:rsidRDefault="00997E26" w:rsidP="009F63DF">
            <w:pPr>
              <w:pStyle w:val="TableParagraph"/>
              <w:spacing w:before="26"/>
              <w:ind w:left="107"/>
              <w:rPr>
                <w:b/>
                <w:bCs/>
              </w:rPr>
            </w:pPr>
            <w:r w:rsidRPr="0093067B">
              <w:rPr>
                <w:b/>
                <w:bCs/>
              </w:rPr>
              <w:t>S.</w:t>
            </w:r>
          </w:p>
          <w:p w14:paraId="3141B22B" w14:textId="77777777" w:rsidR="00997E26" w:rsidRPr="0093067B" w:rsidRDefault="00997E26" w:rsidP="009F63DF">
            <w:pPr>
              <w:pStyle w:val="TableParagraph"/>
              <w:spacing w:before="19" w:line="274" w:lineRule="exact"/>
              <w:ind w:left="27"/>
              <w:rPr>
                <w:b/>
                <w:bCs/>
              </w:rPr>
            </w:pPr>
            <w:r w:rsidRPr="0093067B">
              <w:rPr>
                <w:b/>
                <w:bCs/>
              </w:rPr>
              <w:t>No</w:t>
            </w:r>
          </w:p>
        </w:tc>
        <w:tc>
          <w:tcPr>
            <w:tcW w:w="1426" w:type="dxa"/>
          </w:tcPr>
          <w:p w14:paraId="405CD7F0" w14:textId="77777777" w:rsidR="00997E26" w:rsidRPr="0093067B" w:rsidRDefault="00997E26" w:rsidP="009F63DF">
            <w:pPr>
              <w:pStyle w:val="TableParagraph"/>
              <w:spacing w:before="26"/>
              <w:ind w:left="12"/>
              <w:rPr>
                <w:b/>
                <w:bCs/>
              </w:rPr>
            </w:pPr>
            <w:r w:rsidRPr="0093067B">
              <w:rPr>
                <w:b/>
                <w:bCs/>
              </w:rPr>
              <w:t>Requirement</w:t>
            </w:r>
          </w:p>
        </w:tc>
        <w:tc>
          <w:tcPr>
            <w:tcW w:w="830" w:type="dxa"/>
          </w:tcPr>
          <w:p w14:paraId="44D4F47E" w14:textId="77777777" w:rsidR="00997E26" w:rsidRPr="0093067B" w:rsidRDefault="00997E26" w:rsidP="009F63DF">
            <w:pPr>
              <w:pStyle w:val="TableParagraph"/>
              <w:spacing w:before="12" w:line="290" w:lineRule="atLeast"/>
              <w:ind w:left="22" w:firstLine="35"/>
              <w:rPr>
                <w:b/>
                <w:bCs/>
              </w:rPr>
            </w:pPr>
            <w:r w:rsidRPr="0093067B">
              <w:rPr>
                <w:b/>
                <w:bCs/>
              </w:rPr>
              <w:t>Test Priority</w:t>
            </w:r>
          </w:p>
        </w:tc>
        <w:tc>
          <w:tcPr>
            <w:tcW w:w="2051" w:type="dxa"/>
          </w:tcPr>
          <w:p w14:paraId="38B46B9A" w14:textId="77777777" w:rsidR="00997E26" w:rsidRPr="0093067B" w:rsidRDefault="00997E26" w:rsidP="009F63DF">
            <w:pPr>
              <w:pStyle w:val="TableParagraph"/>
              <w:spacing w:before="26"/>
              <w:ind w:left="177"/>
              <w:rPr>
                <w:b/>
                <w:bCs/>
              </w:rPr>
            </w:pPr>
            <w:r w:rsidRPr="0093067B">
              <w:rPr>
                <w:b/>
                <w:bCs/>
              </w:rPr>
              <w:t>Test Steps &amp; pre-</w:t>
            </w:r>
          </w:p>
          <w:p w14:paraId="7C90C703" w14:textId="77777777" w:rsidR="00997E26" w:rsidRPr="0093067B" w:rsidRDefault="00997E26" w:rsidP="00D34E60">
            <w:pPr>
              <w:pStyle w:val="TableParagraph"/>
              <w:spacing w:before="19" w:line="274" w:lineRule="exact"/>
              <w:ind w:left="252" w:hanging="90"/>
              <w:rPr>
                <w:b/>
                <w:bCs/>
              </w:rPr>
            </w:pPr>
            <w:r w:rsidRPr="0093067B">
              <w:rPr>
                <w:b/>
                <w:bCs/>
              </w:rPr>
              <w:t>conditions</w:t>
            </w:r>
          </w:p>
        </w:tc>
        <w:tc>
          <w:tcPr>
            <w:tcW w:w="1535" w:type="dxa"/>
          </w:tcPr>
          <w:p w14:paraId="592FB6A6" w14:textId="77777777" w:rsidR="00997E26" w:rsidRPr="0093067B" w:rsidRDefault="00997E26" w:rsidP="00D34E60">
            <w:pPr>
              <w:pStyle w:val="TableParagraph"/>
              <w:spacing w:before="12" w:line="290" w:lineRule="atLeast"/>
              <w:ind w:left="180" w:right="-14" w:hanging="20"/>
              <w:rPr>
                <w:b/>
                <w:bCs/>
              </w:rPr>
            </w:pPr>
            <w:r w:rsidRPr="0093067B">
              <w:rPr>
                <w:b/>
                <w:bCs/>
              </w:rPr>
              <w:t>Expected Result</w:t>
            </w:r>
          </w:p>
        </w:tc>
        <w:tc>
          <w:tcPr>
            <w:tcW w:w="1551" w:type="dxa"/>
          </w:tcPr>
          <w:p w14:paraId="167EE230" w14:textId="77777777" w:rsidR="00997E26" w:rsidRPr="0093067B" w:rsidRDefault="00997E26" w:rsidP="00D34E60">
            <w:pPr>
              <w:pStyle w:val="TableParagraph"/>
              <w:spacing w:before="12" w:line="290" w:lineRule="atLeast"/>
              <w:ind w:left="84" w:right="-14"/>
              <w:rPr>
                <w:b/>
                <w:bCs/>
              </w:rPr>
            </w:pPr>
            <w:r w:rsidRPr="0093067B">
              <w:rPr>
                <w:b/>
                <w:bCs/>
              </w:rPr>
              <w:t>Obtained Result</w:t>
            </w:r>
          </w:p>
        </w:tc>
        <w:tc>
          <w:tcPr>
            <w:tcW w:w="969" w:type="dxa"/>
          </w:tcPr>
          <w:p w14:paraId="1CB803C9" w14:textId="77777777" w:rsidR="00997E26" w:rsidRPr="0093067B" w:rsidRDefault="00997E26"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710" w:type="dxa"/>
          </w:tcPr>
          <w:p w14:paraId="5A760046" w14:textId="77777777" w:rsidR="00997E26" w:rsidRPr="0093067B" w:rsidRDefault="00997E26" w:rsidP="00D34E60">
            <w:pPr>
              <w:pStyle w:val="TableParagraph"/>
              <w:spacing w:before="12" w:line="290" w:lineRule="atLeast"/>
              <w:ind w:left="84" w:right="344" w:hanging="35"/>
              <w:rPr>
                <w:b/>
                <w:bCs/>
              </w:rPr>
            </w:pPr>
            <w:r w:rsidRPr="0093067B">
              <w:rPr>
                <w:b/>
                <w:bCs/>
              </w:rPr>
              <w:t>Name of Tester</w:t>
            </w:r>
          </w:p>
        </w:tc>
      </w:tr>
      <w:tr w:rsidR="00997E26" w14:paraId="4B55D628" w14:textId="77777777" w:rsidTr="006C6567">
        <w:trPr>
          <w:trHeight w:val="1325"/>
        </w:trPr>
        <w:tc>
          <w:tcPr>
            <w:tcW w:w="340" w:type="dxa"/>
          </w:tcPr>
          <w:p w14:paraId="0E2A635B" w14:textId="77777777" w:rsidR="00997E26" w:rsidRPr="0093067B" w:rsidRDefault="00997E26" w:rsidP="00D95308">
            <w:pPr>
              <w:pStyle w:val="TableParagraph"/>
              <w:spacing w:before="26"/>
              <w:ind w:left="27"/>
            </w:pPr>
            <w:r w:rsidRPr="0093067B">
              <w:t>1</w:t>
            </w:r>
          </w:p>
        </w:tc>
        <w:tc>
          <w:tcPr>
            <w:tcW w:w="1426" w:type="dxa"/>
          </w:tcPr>
          <w:p w14:paraId="0B3240CD" w14:textId="3F8E1F79" w:rsidR="00997E26" w:rsidRPr="0093067B" w:rsidRDefault="00997E26" w:rsidP="00D95308">
            <w:pPr>
              <w:pStyle w:val="TableParagraph"/>
              <w:spacing w:before="16" w:line="247" w:lineRule="auto"/>
              <w:ind w:left="57" w:right="146"/>
            </w:pPr>
            <w:r w:rsidRPr="0093067B">
              <w:t xml:space="preserve">Access application through </w:t>
            </w:r>
            <w:r w:rsidR="000679C3">
              <w:t xml:space="preserve">the </w:t>
            </w:r>
            <w:r w:rsidRPr="0093067B">
              <w:t>web browser</w:t>
            </w:r>
          </w:p>
        </w:tc>
        <w:tc>
          <w:tcPr>
            <w:tcW w:w="830" w:type="dxa"/>
          </w:tcPr>
          <w:p w14:paraId="21ECA86E" w14:textId="77777777" w:rsidR="00997E26" w:rsidRPr="0093067B" w:rsidRDefault="00997E26" w:rsidP="00D95308">
            <w:pPr>
              <w:pStyle w:val="TableParagraph"/>
              <w:spacing w:before="26"/>
              <w:ind w:left="177"/>
            </w:pPr>
            <w:r w:rsidRPr="0093067B">
              <w:t>High</w:t>
            </w:r>
          </w:p>
        </w:tc>
        <w:tc>
          <w:tcPr>
            <w:tcW w:w="2051" w:type="dxa"/>
          </w:tcPr>
          <w:p w14:paraId="0F064108" w14:textId="1B1434D0" w:rsidR="00997E26" w:rsidRPr="0093067B" w:rsidRDefault="00EC78BB" w:rsidP="000265F7">
            <w:pPr>
              <w:pStyle w:val="TableParagraph"/>
              <w:spacing w:before="26" w:line="259" w:lineRule="auto"/>
              <w:ind w:right="286"/>
            </w:pPr>
            <w:r w:rsidRPr="0093067B">
              <w:t xml:space="preserve"> </w:t>
            </w:r>
            <w:r w:rsidR="00997E26" w:rsidRPr="0093067B">
              <w:t xml:space="preserve">Open Google </w:t>
            </w:r>
            <w:r w:rsidRPr="0093067B">
              <w:t xml:space="preserve"> </w:t>
            </w:r>
            <w:r w:rsidR="008F6E88" w:rsidRPr="0093067B">
              <w:t xml:space="preserve"> </w:t>
            </w:r>
            <w:r w:rsidR="001F727E">
              <w:t xml:space="preserve"> </w:t>
            </w:r>
            <w:r w:rsidR="00997E26" w:rsidRPr="0093067B">
              <w:t>Chrome. Enter localhost:</w:t>
            </w:r>
            <w:r w:rsidR="00BA2D2B" w:rsidRPr="0093067B">
              <w:t>4203</w:t>
            </w:r>
          </w:p>
        </w:tc>
        <w:tc>
          <w:tcPr>
            <w:tcW w:w="1535" w:type="dxa"/>
          </w:tcPr>
          <w:p w14:paraId="7DF984CD" w14:textId="00CE8791" w:rsidR="00997E26" w:rsidRPr="0093067B" w:rsidRDefault="007A67CA" w:rsidP="002D17E0">
            <w:pPr>
              <w:pStyle w:val="TableParagraph"/>
              <w:spacing w:before="21" w:line="254" w:lineRule="auto"/>
              <w:ind w:left="90" w:right="-14"/>
            </w:pPr>
            <w:r w:rsidRPr="0093067B">
              <w:t>HMS</w:t>
            </w:r>
            <w:r w:rsidR="00997E26" w:rsidRPr="0093067B">
              <w:t xml:space="preserve"> web</w:t>
            </w:r>
            <w:r w:rsidR="008F6E88" w:rsidRPr="0093067B">
              <w:t xml:space="preserve"> </w:t>
            </w:r>
            <w:r w:rsidR="00997E26" w:rsidRPr="0093067B">
              <w:t>application should be displayed</w:t>
            </w:r>
          </w:p>
        </w:tc>
        <w:tc>
          <w:tcPr>
            <w:tcW w:w="1551" w:type="dxa"/>
          </w:tcPr>
          <w:p w14:paraId="6868B5D0" w14:textId="252A1034" w:rsidR="00997E26" w:rsidRPr="0093067B" w:rsidRDefault="007A67CA" w:rsidP="00E05691">
            <w:pPr>
              <w:pStyle w:val="TableParagraph"/>
              <w:spacing w:before="16"/>
              <w:ind w:left="458" w:right="185" w:hanging="440"/>
            </w:pPr>
            <w:r w:rsidRPr="0093067B">
              <w:t>HMS</w:t>
            </w:r>
          </w:p>
          <w:p w14:paraId="1413EAD2" w14:textId="5D315B9C" w:rsidR="00997E26" w:rsidRPr="0093067B" w:rsidRDefault="00997E26" w:rsidP="008F6E88">
            <w:pPr>
              <w:pStyle w:val="TableParagraph"/>
              <w:spacing w:before="8" w:line="256" w:lineRule="auto"/>
              <w:ind w:left="18" w:right="-14" w:hanging="1"/>
            </w:pPr>
            <w:r w:rsidRPr="0093067B">
              <w:t>application is</w:t>
            </w:r>
            <w:r w:rsidR="008F6E88" w:rsidRPr="0093067B">
              <w:t xml:space="preserve"> </w:t>
            </w:r>
            <w:r w:rsidRPr="0093067B">
              <w:t>displayed</w:t>
            </w:r>
          </w:p>
        </w:tc>
        <w:tc>
          <w:tcPr>
            <w:tcW w:w="969" w:type="dxa"/>
          </w:tcPr>
          <w:p w14:paraId="5B24303C" w14:textId="77777777" w:rsidR="00997E26" w:rsidRPr="0093067B" w:rsidRDefault="00997E26" w:rsidP="00D95308">
            <w:pPr>
              <w:pStyle w:val="TableParagraph"/>
              <w:spacing w:before="26"/>
              <w:ind w:left="27" w:right="3"/>
            </w:pPr>
            <w:r w:rsidRPr="0093067B">
              <w:t>Success</w:t>
            </w:r>
          </w:p>
        </w:tc>
        <w:tc>
          <w:tcPr>
            <w:tcW w:w="1710" w:type="dxa"/>
          </w:tcPr>
          <w:p w14:paraId="165B659C" w14:textId="3185FD0B" w:rsidR="00997E26" w:rsidRPr="0093067B" w:rsidRDefault="007A67CA" w:rsidP="00D95308">
            <w:pPr>
              <w:pStyle w:val="TableParagraph"/>
              <w:spacing w:before="26" w:line="256" w:lineRule="auto"/>
              <w:ind w:right="242"/>
            </w:pPr>
            <w:r w:rsidRPr="0093067B">
              <w:t>Praveen/Abha</w:t>
            </w:r>
            <w:r w:rsidR="006C6567">
              <w:t>y</w:t>
            </w:r>
          </w:p>
        </w:tc>
      </w:tr>
      <w:tr w:rsidR="0093067B" w14:paraId="31C604D1" w14:textId="77777777" w:rsidTr="006C6567">
        <w:trPr>
          <w:trHeight w:val="1580"/>
        </w:trPr>
        <w:tc>
          <w:tcPr>
            <w:tcW w:w="340" w:type="dxa"/>
          </w:tcPr>
          <w:p w14:paraId="3705971F" w14:textId="5B4A774B" w:rsidR="0093067B" w:rsidRPr="0093067B" w:rsidRDefault="0093067B" w:rsidP="0093067B">
            <w:pPr>
              <w:pStyle w:val="TableParagraph"/>
              <w:spacing w:before="21"/>
              <w:ind w:right="60"/>
            </w:pPr>
            <w:r w:rsidRPr="0093067B">
              <w:t>2</w:t>
            </w:r>
          </w:p>
        </w:tc>
        <w:tc>
          <w:tcPr>
            <w:tcW w:w="1426" w:type="dxa"/>
          </w:tcPr>
          <w:p w14:paraId="15F40C97" w14:textId="6A759366" w:rsidR="0093067B" w:rsidRDefault="0093067B" w:rsidP="0093067B">
            <w:pPr>
              <w:pStyle w:val="TableParagraph"/>
              <w:spacing w:before="16"/>
              <w:ind w:left="77"/>
            </w:pPr>
            <w:r w:rsidRPr="0093067B">
              <w:t xml:space="preserve">Users should redirect to </w:t>
            </w:r>
            <w:r w:rsidR="000679C3">
              <w:t xml:space="preserve">the </w:t>
            </w:r>
            <w:r w:rsidRPr="0093067B">
              <w:t>regist</w:t>
            </w:r>
            <w:r w:rsidR="000679C3">
              <w:t>ration</w:t>
            </w:r>
            <w:r w:rsidRPr="0093067B">
              <w:t xml:space="preserve"> page when they click on </w:t>
            </w:r>
            <w:r w:rsidR="000679C3">
              <w:t xml:space="preserve">the </w:t>
            </w:r>
            <w:r w:rsidRPr="0093067B">
              <w:t xml:space="preserve">“Register” button </w:t>
            </w:r>
            <w:r w:rsidR="000679C3">
              <w:t>o</w:t>
            </w:r>
            <w:r w:rsidRPr="0093067B">
              <w:t>n the homepage</w:t>
            </w:r>
          </w:p>
          <w:p w14:paraId="6C834AE3" w14:textId="64150880" w:rsidR="00DA011A" w:rsidRPr="0093067B" w:rsidRDefault="00DA011A" w:rsidP="0093067B">
            <w:pPr>
              <w:pStyle w:val="TableParagraph"/>
              <w:spacing w:before="16"/>
              <w:ind w:left="77"/>
            </w:pPr>
          </w:p>
        </w:tc>
        <w:tc>
          <w:tcPr>
            <w:tcW w:w="830" w:type="dxa"/>
          </w:tcPr>
          <w:p w14:paraId="03DCE360" w14:textId="2483845A" w:rsidR="0093067B" w:rsidRPr="0093067B" w:rsidRDefault="0093067B" w:rsidP="0093067B">
            <w:pPr>
              <w:pStyle w:val="TableParagraph"/>
              <w:spacing w:before="21"/>
              <w:ind w:left="177"/>
            </w:pPr>
            <w:r w:rsidRPr="0093067B">
              <w:t>High</w:t>
            </w:r>
          </w:p>
        </w:tc>
        <w:tc>
          <w:tcPr>
            <w:tcW w:w="2051" w:type="dxa"/>
          </w:tcPr>
          <w:p w14:paraId="4C0B858F" w14:textId="3BA4AFF5" w:rsidR="0093067B" w:rsidRPr="0093067B" w:rsidRDefault="0093067B" w:rsidP="0093067B">
            <w:pPr>
              <w:pStyle w:val="TableParagraph"/>
              <w:spacing w:before="21" w:line="259" w:lineRule="auto"/>
              <w:ind w:right="221"/>
            </w:pPr>
            <w:r w:rsidRPr="0093067B">
              <w:t xml:space="preserve">Click on </w:t>
            </w:r>
            <w:r w:rsidR="000679C3">
              <w:t xml:space="preserve">the </w:t>
            </w:r>
            <w:r w:rsidRPr="0093067B">
              <w:t>“Register button” on the homepage</w:t>
            </w:r>
          </w:p>
        </w:tc>
        <w:tc>
          <w:tcPr>
            <w:tcW w:w="1535" w:type="dxa"/>
          </w:tcPr>
          <w:p w14:paraId="710F94D0" w14:textId="52680321" w:rsidR="0093067B" w:rsidRPr="0093067B" w:rsidRDefault="000679C3" w:rsidP="0093067B">
            <w:pPr>
              <w:pStyle w:val="TableParagraph"/>
              <w:spacing w:before="21" w:line="247" w:lineRule="auto"/>
              <w:ind w:left="127" w:right="481"/>
            </w:pPr>
            <w:r>
              <w:t>The r</w:t>
            </w:r>
            <w:r w:rsidR="0093067B" w:rsidRPr="0093067B">
              <w:t>egister page should be displayed</w:t>
            </w:r>
          </w:p>
        </w:tc>
        <w:tc>
          <w:tcPr>
            <w:tcW w:w="1551" w:type="dxa"/>
          </w:tcPr>
          <w:p w14:paraId="7DCCF5E8" w14:textId="530C4427" w:rsidR="0093067B" w:rsidRPr="0093067B" w:rsidRDefault="0093067B" w:rsidP="0093067B">
            <w:pPr>
              <w:pStyle w:val="TableParagraph"/>
              <w:spacing w:before="21" w:line="244" w:lineRule="auto"/>
              <w:ind w:right="41"/>
            </w:pPr>
            <w:r w:rsidRPr="0093067B">
              <w:t>Register page is displayed</w:t>
            </w:r>
          </w:p>
        </w:tc>
        <w:tc>
          <w:tcPr>
            <w:tcW w:w="969" w:type="dxa"/>
          </w:tcPr>
          <w:p w14:paraId="3B02B959" w14:textId="387A90FB" w:rsidR="0093067B" w:rsidRPr="0093067B" w:rsidRDefault="0093067B" w:rsidP="0093067B">
            <w:pPr>
              <w:pStyle w:val="TableParagraph"/>
              <w:spacing w:before="21"/>
              <w:ind w:left="27" w:right="3"/>
            </w:pPr>
            <w:r w:rsidRPr="0093067B">
              <w:t>Success</w:t>
            </w:r>
          </w:p>
        </w:tc>
        <w:tc>
          <w:tcPr>
            <w:tcW w:w="1710" w:type="dxa"/>
          </w:tcPr>
          <w:p w14:paraId="728D4CBE" w14:textId="181B66A2" w:rsidR="0093067B" w:rsidRPr="0093067B" w:rsidRDefault="00E05691" w:rsidP="0093067B">
            <w:pPr>
              <w:pStyle w:val="TableParagraph"/>
              <w:spacing w:before="21" w:line="261" w:lineRule="auto"/>
              <w:ind w:left="313" w:right="-13" w:hanging="300"/>
            </w:pPr>
            <w:r w:rsidRPr="0093067B">
              <w:t>Dheeraj, Ravi</w:t>
            </w:r>
          </w:p>
        </w:tc>
      </w:tr>
      <w:tr w:rsidR="00562375" w14:paraId="4264EAD7" w14:textId="77777777" w:rsidTr="006C6567">
        <w:trPr>
          <w:trHeight w:val="2045"/>
        </w:trPr>
        <w:tc>
          <w:tcPr>
            <w:tcW w:w="340" w:type="dxa"/>
          </w:tcPr>
          <w:p w14:paraId="14B3A011" w14:textId="77777777" w:rsidR="00562375" w:rsidRPr="0093067B" w:rsidRDefault="00562375" w:rsidP="00D95308">
            <w:pPr>
              <w:pStyle w:val="TableParagraph"/>
              <w:spacing w:before="21"/>
              <w:ind w:right="60"/>
            </w:pPr>
            <w:r w:rsidRPr="0093067B">
              <w:t>3</w:t>
            </w:r>
          </w:p>
        </w:tc>
        <w:tc>
          <w:tcPr>
            <w:tcW w:w="1426" w:type="dxa"/>
          </w:tcPr>
          <w:p w14:paraId="20D3157C" w14:textId="77777777" w:rsidR="00562375" w:rsidRDefault="00562375" w:rsidP="000265F7">
            <w:pPr>
              <w:pStyle w:val="TableParagraph"/>
              <w:spacing w:before="16"/>
              <w:ind w:left="77"/>
            </w:pPr>
            <w:r w:rsidRPr="0093067B">
              <w:t xml:space="preserve">Users should redirect to </w:t>
            </w:r>
            <w:r w:rsidR="000679C3">
              <w:t xml:space="preserve">the </w:t>
            </w:r>
            <w:r w:rsidR="006039C2" w:rsidRPr="0093067B">
              <w:t>login</w:t>
            </w:r>
            <w:r w:rsidRPr="0093067B">
              <w:t xml:space="preserve"> page when they click on </w:t>
            </w:r>
            <w:r w:rsidR="000679C3">
              <w:t xml:space="preserve">the </w:t>
            </w:r>
            <w:r w:rsidRPr="0093067B">
              <w:t xml:space="preserve">“Sign-In” button </w:t>
            </w:r>
            <w:r w:rsidR="000679C3">
              <w:t>o</w:t>
            </w:r>
            <w:r w:rsidRPr="0093067B">
              <w:t>n the homepage</w:t>
            </w:r>
          </w:p>
          <w:p w14:paraId="4A10735B" w14:textId="054E1D9F" w:rsidR="004A4E4D" w:rsidRPr="0093067B" w:rsidRDefault="004A4E4D" w:rsidP="000265F7">
            <w:pPr>
              <w:pStyle w:val="TableParagraph"/>
              <w:spacing w:before="16"/>
              <w:ind w:left="77"/>
            </w:pPr>
          </w:p>
        </w:tc>
        <w:tc>
          <w:tcPr>
            <w:tcW w:w="830" w:type="dxa"/>
          </w:tcPr>
          <w:p w14:paraId="74265953" w14:textId="77777777" w:rsidR="00562375" w:rsidRPr="0093067B" w:rsidRDefault="00562375" w:rsidP="00D95308">
            <w:pPr>
              <w:pStyle w:val="TableParagraph"/>
              <w:spacing w:before="21"/>
              <w:ind w:left="197"/>
            </w:pPr>
            <w:r w:rsidRPr="0093067B">
              <w:t>High</w:t>
            </w:r>
          </w:p>
        </w:tc>
        <w:tc>
          <w:tcPr>
            <w:tcW w:w="2051" w:type="dxa"/>
          </w:tcPr>
          <w:p w14:paraId="6DCBD928" w14:textId="05DEB72C" w:rsidR="00562375" w:rsidRPr="0093067B" w:rsidRDefault="00562375" w:rsidP="00D95308">
            <w:pPr>
              <w:pStyle w:val="TableParagraph"/>
              <w:spacing w:line="274" w:lineRule="exact"/>
              <w:ind w:left="49" w:right="5"/>
            </w:pPr>
            <w:r w:rsidRPr="0093067B">
              <w:t xml:space="preserve">Click on </w:t>
            </w:r>
            <w:r w:rsidR="000679C3">
              <w:t xml:space="preserve">the </w:t>
            </w:r>
            <w:r w:rsidRPr="0093067B">
              <w:t>“Sign-In” button” on the homepage</w:t>
            </w:r>
          </w:p>
        </w:tc>
        <w:tc>
          <w:tcPr>
            <w:tcW w:w="1535" w:type="dxa"/>
          </w:tcPr>
          <w:p w14:paraId="5B7EE237" w14:textId="1D3D6E33" w:rsidR="00562375" w:rsidRPr="0093067B" w:rsidRDefault="000679C3" w:rsidP="0093067B">
            <w:pPr>
              <w:pStyle w:val="TableParagraph"/>
              <w:spacing w:before="3" w:line="256" w:lineRule="auto"/>
              <w:ind w:left="120" w:right="311" w:hanging="5"/>
            </w:pPr>
            <w:r>
              <w:t>The s</w:t>
            </w:r>
            <w:r w:rsidR="00562375" w:rsidRPr="0093067B">
              <w:t>ign-In page should be</w:t>
            </w:r>
            <w:r w:rsidR="001F727E">
              <w:t xml:space="preserve"> </w:t>
            </w:r>
            <w:r w:rsidR="00562375" w:rsidRPr="0093067B">
              <w:t>displayed</w:t>
            </w:r>
          </w:p>
        </w:tc>
        <w:tc>
          <w:tcPr>
            <w:tcW w:w="1551" w:type="dxa"/>
          </w:tcPr>
          <w:p w14:paraId="04C46183" w14:textId="77777777" w:rsidR="00562375" w:rsidRPr="0093067B" w:rsidRDefault="00562375" w:rsidP="001F727E">
            <w:pPr>
              <w:pStyle w:val="TableParagraph"/>
              <w:spacing w:before="21" w:line="242" w:lineRule="auto"/>
              <w:ind w:left="122" w:right="50" w:hanging="38"/>
            </w:pPr>
            <w:r w:rsidRPr="0093067B">
              <w:t>Sign-In page</w:t>
            </w:r>
          </w:p>
          <w:p w14:paraId="2DB945D4" w14:textId="252E8581" w:rsidR="00562375" w:rsidRPr="0093067B" w:rsidRDefault="00562375" w:rsidP="00D95308">
            <w:pPr>
              <w:pStyle w:val="TableParagraph"/>
              <w:spacing w:before="21" w:line="242" w:lineRule="auto"/>
              <w:ind w:left="122" w:right="50"/>
            </w:pPr>
            <w:r w:rsidRPr="0093067B">
              <w:t>should be displayed</w:t>
            </w:r>
          </w:p>
        </w:tc>
        <w:tc>
          <w:tcPr>
            <w:tcW w:w="969" w:type="dxa"/>
          </w:tcPr>
          <w:p w14:paraId="37B8946F" w14:textId="77777777" w:rsidR="00562375" w:rsidRPr="0093067B" w:rsidRDefault="00562375" w:rsidP="00D95308">
            <w:pPr>
              <w:pStyle w:val="TableParagraph"/>
              <w:spacing w:before="21"/>
              <w:ind w:left="27" w:right="3"/>
            </w:pPr>
            <w:r w:rsidRPr="0093067B">
              <w:t>Success</w:t>
            </w:r>
          </w:p>
        </w:tc>
        <w:tc>
          <w:tcPr>
            <w:tcW w:w="1710" w:type="dxa"/>
          </w:tcPr>
          <w:p w14:paraId="3F232590" w14:textId="32D8B57F" w:rsidR="00562375" w:rsidRPr="0093067B" w:rsidRDefault="00E05691" w:rsidP="00D95308">
            <w:pPr>
              <w:pStyle w:val="TableParagraph"/>
              <w:spacing w:before="21" w:line="261" w:lineRule="auto"/>
              <w:ind w:left="193" w:right="-13" w:hanging="60"/>
            </w:pPr>
            <w:r w:rsidRPr="0093067B">
              <w:t>Gopi, Meghana</w:t>
            </w:r>
          </w:p>
        </w:tc>
      </w:tr>
      <w:tr w:rsidR="006039C2" w14:paraId="39E1463D" w14:textId="77777777" w:rsidTr="006C6567">
        <w:trPr>
          <w:trHeight w:val="2045"/>
        </w:trPr>
        <w:tc>
          <w:tcPr>
            <w:tcW w:w="340" w:type="dxa"/>
          </w:tcPr>
          <w:p w14:paraId="3794CEED" w14:textId="2656246E" w:rsidR="006039C2" w:rsidRPr="0093067B" w:rsidRDefault="006039C2" w:rsidP="00D95308">
            <w:pPr>
              <w:pStyle w:val="TableParagraph"/>
              <w:spacing w:before="21"/>
              <w:ind w:right="60"/>
            </w:pPr>
            <w:r w:rsidRPr="0093067B">
              <w:t>4</w:t>
            </w:r>
          </w:p>
        </w:tc>
        <w:tc>
          <w:tcPr>
            <w:tcW w:w="1426" w:type="dxa"/>
          </w:tcPr>
          <w:p w14:paraId="0444F26E" w14:textId="5021E655" w:rsidR="006039C2" w:rsidRDefault="006039C2" w:rsidP="000265F7">
            <w:pPr>
              <w:pStyle w:val="TableParagraph"/>
              <w:spacing w:before="16"/>
              <w:ind w:left="77"/>
            </w:pPr>
            <w:r w:rsidRPr="0093067B">
              <w:t xml:space="preserve">Users should redirect to </w:t>
            </w:r>
            <w:r w:rsidR="000679C3">
              <w:t xml:space="preserve">the </w:t>
            </w:r>
            <w:r w:rsidRPr="0093067B">
              <w:t xml:space="preserve">services page when they click on </w:t>
            </w:r>
            <w:r w:rsidR="000679C3">
              <w:t xml:space="preserve">the </w:t>
            </w:r>
            <w:r w:rsidRPr="0093067B">
              <w:t xml:space="preserve">“Services” button </w:t>
            </w:r>
            <w:r w:rsidR="000679C3">
              <w:t>o</w:t>
            </w:r>
            <w:r w:rsidRPr="0093067B">
              <w:t>n the homepage</w:t>
            </w:r>
          </w:p>
          <w:p w14:paraId="62D31883" w14:textId="4B93E855" w:rsidR="00DA011A" w:rsidRPr="0093067B" w:rsidRDefault="00DA011A" w:rsidP="000265F7">
            <w:pPr>
              <w:pStyle w:val="TableParagraph"/>
              <w:spacing w:before="16"/>
              <w:ind w:left="77"/>
            </w:pPr>
          </w:p>
        </w:tc>
        <w:tc>
          <w:tcPr>
            <w:tcW w:w="830" w:type="dxa"/>
          </w:tcPr>
          <w:p w14:paraId="57603F31" w14:textId="2002DF85" w:rsidR="006039C2" w:rsidRPr="0093067B" w:rsidRDefault="006039C2" w:rsidP="00D95308">
            <w:pPr>
              <w:pStyle w:val="TableParagraph"/>
              <w:spacing w:before="21"/>
              <w:ind w:left="197"/>
            </w:pPr>
            <w:r w:rsidRPr="0093067B">
              <w:t>High</w:t>
            </w:r>
          </w:p>
        </w:tc>
        <w:tc>
          <w:tcPr>
            <w:tcW w:w="2051" w:type="dxa"/>
          </w:tcPr>
          <w:p w14:paraId="22652055" w14:textId="7378EE7F" w:rsidR="006039C2" w:rsidRPr="0093067B" w:rsidRDefault="006039C2" w:rsidP="00D95308">
            <w:pPr>
              <w:pStyle w:val="TableParagraph"/>
              <w:spacing w:line="274" w:lineRule="exact"/>
              <w:ind w:left="49" w:right="5"/>
            </w:pPr>
            <w:r w:rsidRPr="0093067B">
              <w:t xml:space="preserve">Click on </w:t>
            </w:r>
            <w:r w:rsidR="000679C3">
              <w:t xml:space="preserve">the </w:t>
            </w:r>
            <w:r w:rsidRPr="0093067B">
              <w:t>“</w:t>
            </w:r>
            <w:r w:rsidR="00771AFC" w:rsidRPr="0093067B">
              <w:t>Services</w:t>
            </w:r>
            <w:r w:rsidRPr="0093067B">
              <w:t xml:space="preserve"> button” on the homepage</w:t>
            </w:r>
          </w:p>
        </w:tc>
        <w:tc>
          <w:tcPr>
            <w:tcW w:w="1535" w:type="dxa"/>
          </w:tcPr>
          <w:p w14:paraId="1C961514" w14:textId="21BA21F8" w:rsidR="006039C2" w:rsidRPr="0093067B" w:rsidRDefault="00771AFC" w:rsidP="002D17E0">
            <w:pPr>
              <w:pStyle w:val="TableParagraph"/>
              <w:spacing w:before="3" w:line="256" w:lineRule="auto"/>
              <w:ind w:left="90" w:right="311"/>
            </w:pPr>
            <w:r w:rsidRPr="0093067B">
              <w:t>Services</w:t>
            </w:r>
            <w:r w:rsidR="006039C2" w:rsidRPr="0093067B">
              <w:t xml:space="preserve"> page should be displayed</w:t>
            </w:r>
          </w:p>
        </w:tc>
        <w:tc>
          <w:tcPr>
            <w:tcW w:w="1551" w:type="dxa"/>
          </w:tcPr>
          <w:p w14:paraId="4FB88868" w14:textId="1C058E14" w:rsidR="006039C2" w:rsidRPr="0093067B" w:rsidRDefault="00771AFC" w:rsidP="00D95308">
            <w:pPr>
              <w:pStyle w:val="TableParagraph"/>
              <w:spacing w:before="21" w:line="242" w:lineRule="auto"/>
              <w:ind w:left="122" w:right="50" w:firstLine="60"/>
            </w:pPr>
            <w:r w:rsidRPr="0093067B">
              <w:t>Services</w:t>
            </w:r>
          </w:p>
          <w:p w14:paraId="44B35C95" w14:textId="19FA2B03" w:rsidR="006039C2" w:rsidRPr="0093067B" w:rsidRDefault="006039C2" w:rsidP="00D95308">
            <w:pPr>
              <w:pStyle w:val="TableParagraph"/>
              <w:spacing w:before="21" w:line="242" w:lineRule="auto"/>
              <w:ind w:left="122" w:right="50" w:firstLine="60"/>
            </w:pPr>
            <w:r w:rsidRPr="0093067B">
              <w:t xml:space="preserve">should be </w:t>
            </w:r>
            <w:r w:rsidR="00907F6F">
              <w:t xml:space="preserve"> </w:t>
            </w:r>
            <w:r w:rsidRPr="0093067B">
              <w:t>displayed</w:t>
            </w:r>
          </w:p>
        </w:tc>
        <w:tc>
          <w:tcPr>
            <w:tcW w:w="969" w:type="dxa"/>
          </w:tcPr>
          <w:p w14:paraId="2FF3A270" w14:textId="77C5315F" w:rsidR="006039C2" w:rsidRPr="0093067B" w:rsidRDefault="006039C2" w:rsidP="00D95308">
            <w:pPr>
              <w:pStyle w:val="TableParagraph"/>
              <w:spacing w:before="21"/>
              <w:ind w:left="27" w:right="3"/>
            </w:pPr>
            <w:r w:rsidRPr="0093067B">
              <w:t>Success</w:t>
            </w:r>
          </w:p>
        </w:tc>
        <w:tc>
          <w:tcPr>
            <w:tcW w:w="1710" w:type="dxa"/>
          </w:tcPr>
          <w:p w14:paraId="30AB6227" w14:textId="7CFCB97C" w:rsidR="006039C2" w:rsidRPr="0093067B" w:rsidRDefault="00E05691" w:rsidP="00D95308">
            <w:pPr>
              <w:pStyle w:val="TableParagraph"/>
              <w:spacing w:before="21" w:line="261" w:lineRule="auto"/>
              <w:ind w:left="193" w:right="-13" w:hanging="60"/>
            </w:pPr>
            <w:r w:rsidRPr="0093067B">
              <w:t>Gopi, Meghana</w:t>
            </w:r>
          </w:p>
        </w:tc>
      </w:tr>
      <w:tr w:rsidR="006039C2" w14:paraId="4A973842" w14:textId="77777777" w:rsidTr="006C6567">
        <w:trPr>
          <w:trHeight w:val="2045"/>
        </w:trPr>
        <w:tc>
          <w:tcPr>
            <w:tcW w:w="340" w:type="dxa"/>
          </w:tcPr>
          <w:p w14:paraId="24BE00EB" w14:textId="214B0839" w:rsidR="006039C2" w:rsidRPr="0093067B" w:rsidRDefault="006039C2" w:rsidP="00D95308">
            <w:pPr>
              <w:pStyle w:val="TableParagraph"/>
              <w:spacing w:before="21"/>
              <w:ind w:right="60"/>
            </w:pPr>
            <w:r w:rsidRPr="0093067B">
              <w:t>5</w:t>
            </w:r>
          </w:p>
        </w:tc>
        <w:tc>
          <w:tcPr>
            <w:tcW w:w="1426" w:type="dxa"/>
          </w:tcPr>
          <w:p w14:paraId="7544B1DF" w14:textId="6BECB8C2" w:rsidR="006039C2" w:rsidRDefault="006039C2" w:rsidP="000265F7">
            <w:pPr>
              <w:pStyle w:val="TableParagraph"/>
              <w:spacing w:before="16"/>
              <w:ind w:left="77"/>
            </w:pPr>
            <w:r w:rsidRPr="0093067B">
              <w:t xml:space="preserve">Users should redirect to </w:t>
            </w:r>
            <w:r w:rsidR="000679C3">
              <w:t xml:space="preserve">the </w:t>
            </w:r>
            <w:r w:rsidRPr="0093067B">
              <w:t xml:space="preserve">about us page when they click on </w:t>
            </w:r>
            <w:r w:rsidR="000679C3">
              <w:t xml:space="preserve">the </w:t>
            </w:r>
            <w:r w:rsidRPr="0093067B">
              <w:t>“</w:t>
            </w:r>
            <w:r w:rsidR="00771AFC" w:rsidRPr="0093067B">
              <w:t>About-us</w:t>
            </w:r>
            <w:r w:rsidRPr="0093067B">
              <w:t xml:space="preserve">” button </w:t>
            </w:r>
            <w:r w:rsidR="000679C3">
              <w:t>o</w:t>
            </w:r>
            <w:r w:rsidRPr="0093067B">
              <w:t>n the homepage</w:t>
            </w:r>
          </w:p>
          <w:p w14:paraId="28360214" w14:textId="5AD695FB" w:rsidR="00B97A7B" w:rsidRPr="0093067B" w:rsidRDefault="00B97A7B" w:rsidP="000265F7">
            <w:pPr>
              <w:pStyle w:val="TableParagraph"/>
              <w:spacing w:before="16"/>
              <w:ind w:left="77"/>
            </w:pPr>
          </w:p>
        </w:tc>
        <w:tc>
          <w:tcPr>
            <w:tcW w:w="830" w:type="dxa"/>
          </w:tcPr>
          <w:p w14:paraId="3AFA706A" w14:textId="2CEB02C2" w:rsidR="006039C2" w:rsidRPr="0093067B" w:rsidRDefault="006039C2" w:rsidP="00D95308">
            <w:pPr>
              <w:pStyle w:val="TableParagraph"/>
              <w:spacing w:before="21"/>
              <w:ind w:left="197"/>
            </w:pPr>
            <w:r w:rsidRPr="0093067B">
              <w:t>High</w:t>
            </w:r>
          </w:p>
        </w:tc>
        <w:tc>
          <w:tcPr>
            <w:tcW w:w="2051" w:type="dxa"/>
          </w:tcPr>
          <w:p w14:paraId="34B7605C" w14:textId="0662E47D" w:rsidR="006039C2" w:rsidRPr="0093067B" w:rsidRDefault="006039C2" w:rsidP="00D95308">
            <w:pPr>
              <w:pStyle w:val="TableParagraph"/>
              <w:spacing w:line="274" w:lineRule="exact"/>
              <w:ind w:left="49" w:right="5"/>
            </w:pPr>
            <w:r w:rsidRPr="0093067B">
              <w:t xml:space="preserve">Click on </w:t>
            </w:r>
            <w:r w:rsidR="000679C3">
              <w:t xml:space="preserve">the </w:t>
            </w:r>
            <w:r w:rsidRPr="0093067B">
              <w:t>“</w:t>
            </w:r>
            <w:r w:rsidR="00771AFC" w:rsidRPr="0093067B">
              <w:t>About-us</w:t>
            </w:r>
            <w:r w:rsidRPr="0093067B">
              <w:t>” button” on the homepage</w:t>
            </w:r>
          </w:p>
        </w:tc>
        <w:tc>
          <w:tcPr>
            <w:tcW w:w="1535" w:type="dxa"/>
          </w:tcPr>
          <w:p w14:paraId="79F878B1" w14:textId="0FB3F8F7" w:rsidR="006039C2" w:rsidRPr="0093067B" w:rsidRDefault="000679C3" w:rsidP="001D6FC6">
            <w:pPr>
              <w:pStyle w:val="TableParagraph"/>
              <w:spacing w:before="3" w:line="256" w:lineRule="auto"/>
              <w:ind w:left="357" w:right="311"/>
            </w:pPr>
            <w:r>
              <w:t>The a</w:t>
            </w:r>
            <w:r w:rsidR="00A9677F" w:rsidRPr="0093067B">
              <w:t>bout-us</w:t>
            </w:r>
            <w:r w:rsidR="006039C2" w:rsidRPr="0093067B">
              <w:t xml:space="preserve"> page should be displayed</w:t>
            </w:r>
          </w:p>
        </w:tc>
        <w:tc>
          <w:tcPr>
            <w:tcW w:w="1551" w:type="dxa"/>
          </w:tcPr>
          <w:p w14:paraId="4C3B253F" w14:textId="3931F428" w:rsidR="006039C2" w:rsidRPr="0093067B" w:rsidRDefault="000679C3" w:rsidP="001D6FC6">
            <w:pPr>
              <w:pStyle w:val="TableParagraph"/>
              <w:spacing w:before="21" w:line="242" w:lineRule="auto"/>
              <w:ind w:left="122" w:right="50"/>
            </w:pPr>
            <w:r>
              <w:t>The about-us</w:t>
            </w:r>
            <w:r w:rsidR="00E867B2">
              <w:t xml:space="preserve"> </w:t>
            </w:r>
            <w:r w:rsidR="006039C2" w:rsidRPr="0093067B">
              <w:t>page</w:t>
            </w:r>
            <w:r w:rsidR="001D6FC6">
              <w:t xml:space="preserve"> </w:t>
            </w:r>
            <w:r w:rsidR="006039C2" w:rsidRPr="0093067B">
              <w:t>should be displayed</w:t>
            </w:r>
          </w:p>
        </w:tc>
        <w:tc>
          <w:tcPr>
            <w:tcW w:w="969" w:type="dxa"/>
          </w:tcPr>
          <w:p w14:paraId="1410C0F9" w14:textId="7C12AEF7" w:rsidR="006039C2" w:rsidRPr="0093067B" w:rsidRDefault="006039C2" w:rsidP="00D95308">
            <w:pPr>
              <w:pStyle w:val="TableParagraph"/>
              <w:spacing w:before="21"/>
              <w:ind w:left="27" w:right="3"/>
            </w:pPr>
            <w:r w:rsidRPr="0093067B">
              <w:t>Success</w:t>
            </w:r>
          </w:p>
        </w:tc>
        <w:tc>
          <w:tcPr>
            <w:tcW w:w="1710" w:type="dxa"/>
          </w:tcPr>
          <w:p w14:paraId="61C7D730" w14:textId="35E2BC75" w:rsidR="006039C2" w:rsidRPr="0093067B" w:rsidRDefault="00E05691" w:rsidP="00D95308">
            <w:pPr>
              <w:pStyle w:val="TableParagraph"/>
              <w:spacing w:before="21" w:line="261" w:lineRule="auto"/>
              <w:ind w:left="193" w:right="-13" w:hanging="60"/>
            </w:pPr>
            <w:r w:rsidRPr="0093067B">
              <w:t>Geetha, Dheeraj</w:t>
            </w:r>
          </w:p>
        </w:tc>
      </w:tr>
      <w:tr w:rsidR="006039C2" w14:paraId="7F186050" w14:textId="77777777" w:rsidTr="006C6567">
        <w:trPr>
          <w:trHeight w:val="2101"/>
        </w:trPr>
        <w:tc>
          <w:tcPr>
            <w:tcW w:w="340" w:type="dxa"/>
          </w:tcPr>
          <w:p w14:paraId="349218AA" w14:textId="79B8F16B" w:rsidR="006039C2" w:rsidRPr="0093067B" w:rsidRDefault="00CC7701" w:rsidP="00D95308">
            <w:pPr>
              <w:pStyle w:val="TableParagraph"/>
              <w:spacing w:before="21"/>
              <w:ind w:right="60"/>
            </w:pPr>
            <w:r w:rsidRPr="0093067B">
              <w:lastRenderedPageBreak/>
              <w:t>6</w:t>
            </w:r>
          </w:p>
        </w:tc>
        <w:tc>
          <w:tcPr>
            <w:tcW w:w="1426" w:type="dxa"/>
          </w:tcPr>
          <w:p w14:paraId="63C91470" w14:textId="357E4406" w:rsidR="006039C2" w:rsidRPr="0093067B" w:rsidRDefault="006039C2" w:rsidP="000265F7">
            <w:pPr>
              <w:pStyle w:val="TableParagraph"/>
              <w:spacing w:before="21" w:line="259" w:lineRule="auto"/>
              <w:ind w:left="52" w:right="20"/>
            </w:pPr>
            <w:r w:rsidRPr="0093067B">
              <w:t xml:space="preserve">Should be able to fill </w:t>
            </w:r>
            <w:r w:rsidRPr="0093067B">
              <w:rPr>
                <w:spacing w:val="-6"/>
              </w:rPr>
              <w:t xml:space="preserve">the </w:t>
            </w:r>
            <w:r w:rsidRPr="0093067B">
              <w:t>details in Register page</w:t>
            </w:r>
          </w:p>
        </w:tc>
        <w:tc>
          <w:tcPr>
            <w:tcW w:w="830" w:type="dxa"/>
          </w:tcPr>
          <w:p w14:paraId="3421EEFF" w14:textId="77777777" w:rsidR="006039C2" w:rsidRPr="0093067B" w:rsidRDefault="006039C2" w:rsidP="00D95308">
            <w:pPr>
              <w:pStyle w:val="TableParagraph"/>
              <w:spacing w:before="21"/>
              <w:ind w:left="12" w:right="-15"/>
            </w:pPr>
            <w:r w:rsidRPr="0093067B">
              <w:t>Medium</w:t>
            </w:r>
          </w:p>
        </w:tc>
        <w:tc>
          <w:tcPr>
            <w:tcW w:w="2051" w:type="dxa"/>
          </w:tcPr>
          <w:p w14:paraId="14DA6C1B" w14:textId="1F6553B3" w:rsidR="006039C2" w:rsidRPr="0093067B" w:rsidRDefault="000679C3" w:rsidP="00D95308">
            <w:pPr>
              <w:pStyle w:val="TableParagraph"/>
              <w:spacing w:before="21" w:line="259" w:lineRule="auto"/>
              <w:ind w:left="37" w:right="-15" w:firstLine="25"/>
            </w:pPr>
            <w:r>
              <w:t>O</w:t>
            </w:r>
            <w:r w:rsidR="006039C2" w:rsidRPr="0093067B">
              <w:t xml:space="preserve">n the Register page, a new user should be able to fill the fields. </w:t>
            </w:r>
            <w:r>
              <w:t>E</w:t>
            </w:r>
            <w:r w:rsidR="006039C2" w:rsidRPr="0093067B">
              <w:t>xisting user</w:t>
            </w:r>
            <w:r>
              <w:t>s</w:t>
            </w:r>
            <w:r w:rsidR="006039C2" w:rsidRPr="0093067B">
              <w:t xml:space="preserve"> should also be able to fill</w:t>
            </w:r>
          </w:p>
          <w:p w14:paraId="1A71F584" w14:textId="77777777" w:rsidR="006039C2" w:rsidRPr="0093067B" w:rsidRDefault="006039C2" w:rsidP="00D95308">
            <w:pPr>
              <w:pStyle w:val="TableParagraph"/>
              <w:spacing w:before="2" w:line="269" w:lineRule="exact"/>
              <w:ind w:left="10" w:right="5"/>
            </w:pPr>
            <w:r w:rsidRPr="0093067B">
              <w:t>the fields.</w:t>
            </w:r>
          </w:p>
        </w:tc>
        <w:tc>
          <w:tcPr>
            <w:tcW w:w="1535" w:type="dxa"/>
          </w:tcPr>
          <w:p w14:paraId="20E49B27" w14:textId="77777777" w:rsidR="006039C2" w:rsidRPr="0093067B" w:rsidRDefault="006039C2" w:rsidP="0062700B">
            <w:pPr>
              <w:pStyle w:val="TableParagraph"/>
              <w:spacing w:before="21" w:line="261" w:lineRule="auto"/>
              <w:ind w:left="172" w:right="-14"/>
            </w:pPr>
            <w:r w:rsidRPr="0093067B">
              <w:t>Should be able to fill</w:t>
            </w:r>
          </w:p>
          <w:p w14:paraId="7D20E49B" w14:textId="77777777" w:rsidR="006039C2" w:rsidRPr="0093067B" w:rsidRDefault="006039C2" w:rsidP="00D95308">
            <w:pPr>
              <w:pStyle w:val="TableParagraph"/>
              <w:spacing w:line="261" w:lineRule="auto"/>
              <w:ind w:left="172" w:right="-14" w:firstLine="10"/>
            </w:pPr>
            <w:r w:rsidRPr="0093067B">
              <w:t>the details in the form</w:t>
            </w:r>
          </w:p>
        </w:tc>
        <w:tc>
          <w:tcPr>
            <w:tcW w:w="1551" w:type="dxa"/>
          </w:tcPr>
          <w:p w14:paraId="71EF0C69" w14:textId="23474C67" w:rsidR="006039C2" w:rsidRPr="0093067B" w:rsidRDefault="006039C2" w:rsidP="00D95308">
            <w:pPr>
              <w:pStyle w:val="TableParagraph"/>
              <w:spacing w:before="21" w:line="259" w:lineRule="auto"/>
              <w:ind w:left="47" w:right="39" w:hanging="2"/>
            </w:pPr>
            <w:r w:rsidRPr="0093067B">
              <w:t xml:space="preserve">Were able to fill </w:t>
            </w:r>
            <w:r w:rsidR="000679C3">
              <w:t xml:space="preserve">in </w:t>
            </w:r>
            <w:r w:rsidRPr="0093067B">
              <w:t xml:space="preserve">the details in </w:t>
            </w:r>
            <w:r w:rsidRPr="0093067B">
              <w:rPr>
                <w:spacing w:val="-6"/>
              </w:rPr>
              <w:t xml:space="preserve">the </w:t>
            </w:r>
            <w:r w:rsidRPr="0093067B">
              <w:t>form.</w:t>
            </w:r>
          </w:p>
        </w:tc>
        <w:tc>
          <w:tcPr>
            <w:tcW w:w="969" w:type="dxa"/>
          </w:tcPr>
          <w:p w14:paraId="7ABC0CF4" w14:textId="77777777" w:rsidR="006039C2" w:rsidRPr="0093067B" w:rsidRDefault="006039C2" w:rsidP="00D95308">
            <w:pPr>
              <w:pStyle w:val="TableParagraph"/>
              <w:spacing w:before="21"/>
              <w:ind w:left="27" w:right="3"/>
            </w:pPr>
            <w:r w:rsidRPr="0093067B">
              <w:t>Success</w:t>
            </w:r>
          </w:p>
        </w:tc>
        <w:tc>
          <w:tcPr>
            <w:tcW w:w="1710" w:type="dxa"/>
          </w:tcPr>
          <w:p w14:paraId="1B49F3BD" w14:textId="1A02A482" w:rsidR="006039C2" w:rsidRPr="0093067B" w:rsidRDefault="006039C2" w:rsidP="00E05691">
            <w:pPr>
              <w:pStyle w:val="TableParagraph"/>
              <w:spacing w:before="21" w:line="261" w:lineRule="auto"/>
              <w:ind w:right="-13"/>
            </w:pPr>
            <w:r w:rsidRPr="0093067B">
              <w:t>Dheeraj/</w:t>
            </w:r>
            <w:r w:rsidR="00E05691" w:rsidRPr="0093067B">
              <w:t>Gopi</w:t>
            </w:r>
            <w:r w:rsidRPr="0093067B">
              <w:rPr>
                <w:spacing w:val="-1"/>
              </w:rPr>
              <w:t>,</w:t>
            </w:r>
          </w:p>
        </w:tc>
      </w:tr>
      <w:tr w:rsidR="003159DD" w14:paraId="225EE77A" w14:textId="77777777" w:rsidTr="006C6567">
        <w:trPr>
          <w:trHeight w:val="2101"/>
        </w:trPr>
        <w:tc>
          <w:tcPr>
            <w:tcW w:w="340" w:type="dxa"/>
          </w:tcPr>
          <w:p w14:paraId="2AC5A305" w14:textId="2DE2E4ED" w:rsidR="003159DD" w:rsidRPr="0093067B" w:rsidRDefault="003159DD" w:rsidP="00D95308">
            <w:pPr>
              <w:pStyle w:val="TableParagraph"/>
              <w:spacing w:before="21"/>
              <w:ind w:right="60"/>
            </w:pPr>
            <w:r w:rsidRPr="0093067B">
              <w:t>7</w:t>
            </w:r>
          </w:p>
        </w:tc>
        <w:tc>
          <w:tcPr>
            <w:tcW w:w="1426" w:type="dxa"/>
          </w:tcPr>
          <w:p w14:paraId="7B0BBD52" w14:textId="31332361" w:rsidR="003159DD" w:rsidRPr="0093067B" w:rsidRDefault="004F557C" w:rsidP="000265F7">
            <w:pPr>
              <w:pStyle w:val="TableParagraph"/>
              <w:spacing w:before="21" w:line="259" w:lineRule="auto"/>
              <w:ind w:left="52" w:right="20"/>
            </w:pPr>
            <w:r w:rsidRPr="0093067B">
              <w:t xml:space="preserve">After successful </w:t>
            </w:r>
            <w:r w:rsidR="000C6B92" w:rsidRPr="0093067B">
              <w:t>registration, pop up message should display</w:t>
            </w:r>
          </w:p>
        </w:tc>
        <w:tc>
          <w:tcPr>
            <w:tcW w:w="830" w:type="dxa"/>
          </w:tcPr>
          <w:p w14:paraId="0C6AF013" w14:textId="50261378" w:rsidR="003159DD" w:rsidRPr="0093067B" w:rsidRDefault="000C6B92" w:rsidP="00D95308">
            <w:pPr>
              <w:pStyle w:val="TableParagraph"/>
              <w:spacing w:before="21"/>
              <w:ind w:left="12" w:right="-15"/>
            </w:pPr>
            <w:r w:rsidRPr="0093067B">
              <w:t>Medium</w:t>
            </w:r>
          </w:p>
        </w:tc>
        <w:tc>
          <w:tcPr>
            <w:tcW w:w="2051" w:type="dxa"/>
          </w:tcPr>
          <w:p w14:paraId="7D88B0FC" w14:textId="01548A39" w:rsidR="003159DD" w:rsidRPr="0093067B" w:rsidRDefault="000C6B92" w:rsidP="00D95308">
            <w:pPr>
              <w:pStyle w:val="TableParagraph"/>
              <w:spacing w:before="21" w:line="259" w:lineRule="auto"/>
              <w:ind w:left="37" w:right="-15" w:firstLine="25"/>
            </w:pPr>
            <w:r w:rsidRPr="0093067B">
              <w:t xml:space="preserve">After completing the filling up of details, click on </w:t>
            </w:r>
            <w:r w:rsidR="000679C3">
              <w:t xml:space="preserve">the </w:t>
            </w:r>
            <w:r w:rsidRPr="0093067B">
              <w:t>register button</w:t>
            </w:r>
          </w:p>
        </w:tc>
        <w:tc>
          <w:tcPr>
            <w:tcW w:w="1535" w:type="dxa"/>
          </w:tcPr>
          <w:p w14:paraId="7FFABA90" w14:textId="203F6B4A" w:rsidR="003159DD" w:rsidRPr="0093067B" w:rsidRDefault="000C6B92" w:rsidP="00461615">
            <w:pPr>
              <w:pStyle w:val="TableParagraph"/>
              <w:spacing w:before="21" w:line="261" w:lineRule="auto"/>
              <w:ind w:left="172" w:right="-14"/>
            </w:pPr>
            <w:r w:rsidRPr="0093067B">
              <w:t>Successful pop</w:t>
            </w:r>
            <w:r w:rsidR="000679C3">
              <w:t>-</w:t>
            </w:r>
            <w:r w:rsidRPr="0093067B">
              <w:t xml:space="preserve">up </w:t>
            </w:r>
            <w:r w:rsidR="000679C3">
              <w:t>messages</w:t>
            </w:r>
            <w:r w:rsidRPr="0093067B">
              <w:t xml:space="preserve"> should be displayed</w:t>
            </w:r>
          </w:p>
        </w:tc>
        <w:tc>
          <w:tcPr>
            <w:tcW w:w="1551" w:type="dxa"/>
          </w:tcPr>
          <w:p w14:paraId="50D432CD" w14:textId="73BBA923" w:rsidR="003159DD" w:rsidRPr="0093067B" w:rsidRDefault="000679C3" w:rsidP="00D95308">
            <w:pPr>
              <w:pStyle w:val="TableParagraph"/>
              <w:spacing w:before="21" w:line="259" w:lineRule="auto"/>
              <w:ind w:left="47" w:right="39" w:hanging="2"/>
            </w:pPr>
            <w:r>
              <w:t>A s</w:t>
            </w:r>
            <w:r w:rsidR="000C6B92" w:rsidRPr="0093067B">
              <w:t>uccessful pop</w:t>
            </w:r>
            <w:r>
              <w:t>-</w:t>
            </w:r>
            <w:r w:rsidR="000C6B92" w:rsidRPr="0093067B">
              <w:t>up  message should be displayed</w:t>
            </w:r>
          </w:p>
        </w:tc>
        <w:tc>
          <w:tcPr>
            <w:tcW w:w="969" w:type="dxa"/>
          </w:tcPr>
          <w:p w14:paraId="77ADD27D" w14:textId="1FAEAB4E" w:rsidR="003159DD" w:rsidRPr="0093067B" w:rsidRDefault="000C6B92" w:rsidP="00D95308">
            <w:pPr>
              <w:pStyle w:val="TableParagraph"/>
              <w:spacing w:before="21"/>
              <w:ind w:left="27" w:right="3"/>
            </w:pPr>
            <w:r w:rsidRPr="0093067B">
              <w:t>Success</w:t>
            </w:r>
          </w:p>
        </w:tc>
        <w:tc>
          <w:tcPr>
            <w:tcW w:w="1710" w:type="dxa"/>
          </w:tcPr>
          <w:p w14:paraId="6270F474" w14:textId="419EDB9D" w:rsidR="003159DD" w:rsidRPr="0093067B" w:rsidRDefault="00E05691" w:rsidP="00E05691">
            <w:pPr>
              <w:pStyle w:val="TableParagraph"/>
              <w:spacing w:before="21" w:line="261" w:lineRule="auto"/>
              <w:ind w:left="13" w:right="-13"/>
            </w:pPr>
            <w:r w:rsidRPr="0093067B">
              <w:t>Meghana, Geetha</w:t>
            </w:r>
          </w:p>
        </w:tc>
      </w:tr>
      <w:tr w:rsidR="006039C2" w14:paraId="671CECFC" w14:textId="77777777" w:rsidTr="006C6567">
        <w:trPr>
          <w:trHeight w:val="1715"/>
        </w:trPr>
        <w:tc>
          <w:tcPr>
            <w:tcW w:w="340" w:type="dxa"/>
          </w:tcPr>
          <w:p w14:paraId="6533E847" w14:textId="2DF79561" w:rsidR="006039C2" w:rsidRPr="0093067B" w:rsidRDefault="00CC7701" w:rsidP="00D95308">
            <w:pPr>
              <w:pStyle w:val="TableParagraph"/>
              <w:spacing w:before="26"/>
              <w:ind w:right="60"/>
            </w:pPr>
            <w:r w:rsidRPr="0093067B">
              <w:t>7</w:t>
            </w:r>
          </w:p>
        </w:tc>
        <w:tc>
          <w:tcPr>
            <w:tcW w:w="1426" w:type="dxa"/>
          </w:tcPr>
          <w:p w14:paraId="1362D884" w14:textId="4235410F" w:rsidR="006039C2" w:rsidRPr="0093067B" w:rsidRDefault="006039C2" w:rsidP="00D95308">
            <w:pPr>
              <w:pStyle w:val="TableParagraph"/>
              <w:spacing w:before="21"/>
              <w:ind w:left="102" w:right="87" w:hanging="2"/>
            </w:pPr>
            <w:r w:rsidRPr="0093067B">
              <w:t xml:space="preserve">Should be able to fill </w:t>
            </w:r>
            <w:r w:rsidR="000679C3">
              <w:t xml:space="preserve">in </w:t>
            </w:r>
            <w:r w:rsidRPr="0093067B">
              <w:t xml:space="preserve">the details </w:t>
            </w:r>
            <w:r w:rsidR="000679C3">
              <w:rPr>
                <w:spacing w:val="-9"/>
              </w:rPr>
              <w:t>o</w:t>
            </w:r>
            <w:r w:rsidRPr="0093067B">
              <w:rPr>
                <w:spacing w:val="-9"/>
              </w:rPr>
              <w:t xml:space="preserve">n </w:t>
            </w:r>
            <w:r w:rsidRPr="0093067B">
              <w:t>the login page</w:t>
            </w:r>
          </w:p>
          <w:p w14:paraId="25788F85" w14:textId="289B596E" w:rsidR="006039C2" w:rsidRPr="0093067B" w:rsidRDefault="006039C2" w:rsidP="00D95308">
            <w:pPr>
              <w:pStyle w:val="TableParagraph"/>
              <w:spacing w:before="24" w:line="269" w:lineRule="exact"/>
              <w:ind w:left="52"/>
            </w:pPr>
          </w:p>
        </w:tc>
        <w:tc>
          <w:tcPr>
            <w:tcW w:w="830" w:type="dxa"/>
          </w:tcPr>
          <w:p w14:paraId="1D269ADD" w14:textId="77777777" w:rsidR="006039C2" w:rsidRPr="0093067B" w:rsidRDefault="006039C2" w:rsidP="00D95308">
            <w:pPr>
              <w:pStyle w:val="TableParagraph"/>
              <w:spacing w:before="26"/>
              <w:ind w:left="12"/>
            </w:pPr>
            <w:r w:rsidRPr="0093067B">
              <w:t>Low</w:t>
            </w:r>
          </w:p>
        </w:tc>
        <w:tc>
          <w:tcPr>
            <w:tcW w:w="2051" w:type="dxa"/>
          </w:tcPr>
          <w:p w14:paraId="6D0FD6F1" w14:textId="79F30EB4" w:rsidR="006039C2" w:rsidRPr="0093067B" w:rsidRDefault="006039C2" w:rsidP="00D95308">
            <w:pPr>
              <w:pStyle w:val="TableParagraph"/>
              <w:spacing w:before="26" w:line="259" w:lineRule="auto"/>
              <w:ind w:left="17" w:right="5"/>
            </w:pPr>
            <w:r w:rsidRPr="0093067B">
              <w:t xml:space="preserve">Should be able to fill the details in the form </w:t>
            </w:r>
            <w:r w:rsidR="000679C3">
              <w:t>o</w:t>
            </w:r>
            <w:r w:rsidRPr="0093067B">
              <w:t>n the login page</w:t>
            </w:r>
          </w:p>
        </w:tc>
        <w:tc>
          <w:tcPr>
            <w:tcW w:w="1535" w:type="dxa"/>
          </w:tcPr>
          <w:p w14:paraId="13B5C068" w14:textId="77777777" w:rsidR="006039C2" w:rsidRPr="0093067B" w:rsidRDefault="006039C2" w:rsidP="0027192B">
            <w:pPr>
              <w:pStyle w:val="TableParagraph"/>
              <w:spacing w:before="26" w:line="256" w:lineRule="auto"/>
              <w:ind w:left="172" w:right="9"/>
            </w:pPr>
            <w:r w:rsidRPr="0093067B">
              <w:t>Details filled should be seen</w:t>
            </w:r>
          </w:p>
        </w:tc>
        <w:tc>
          <w:tcPr>
            <w:tcW w:w="1551" w:type="dxa"/>
          </w:tcPr>
          <w:p w14:paraId="3EA31C24" w14:textId="0A7BBF36" w:rsidR="006039C2" w:rsidRPr="0093067B" w:rsidRDefault="006039C2" w:rsidP="00DA011A">
            <w:pPr>
              <w:pStyle w:val="TableParagraph"/>
              <w:spacing w:before="26" w:line="259" w:lineRule="auto"/>
              <w:ind w:left="90" w:right="-4" w:hanging="43"/>
            </w:pPr>
            <w:r w:rsidRPr="0093067B">
              <w:t>Details filled</w:t>
            </w:r>
            <w:r w:rsidR="00DA011A">
              <w:t xml:space="preserve"> </w:t>
            </w:r>
            <w:r w:rsidRPr="0093067B">
              <w:t>can be seen</w:t>
            </w:r>
          </w:p>
        </w:tc>
        <w:tc>
          <w:tcPr>
            <w:tcW w:w="969" w:type="dxa"/>
          </w:tcPr>
          <w:p w14:paraId="127B5A10" w14:textId="77777777" w:rsidR="006039C2" w:rsidRPr="0093067B" w:rsidRDefault="006039C2" w:rsidP="00D95308">
            <w:pPr>
              <w:pStyle w:val="TableParagraph"/>
              <w:spacing w:before="26"/>
              <w:ind w:left="27" w:right="3"/>
            </w:pPr>
            <w:r w:rsidRPr="0093067B">
              <w:t>Success</w:t>
            </w:r>
          </w:p>
        </w:tc>
        <w:tc>
          <w:tcPr>
            <w:tcW w:w="1710" w:type="dxa"/>
          </w:tcPr>
          <w:p w14:paraId="75D600CB" w14:textId="77777777" w:rsidR="006039C2" w:rsidRPr="0093067B" w:rsidRDefault="006039C2" w:rsidP="00FB2154">
            <w:pPr>
              <w:pStyle w:val="TableParagraph"/>
              <w:spacing w:before="26"/>
            </w:pPr>
          </w:p>
          <w:p w14:paraId="6FE4AF54" w14:textId="00140C2D" w:rsidR="006039C2" w:rsidRPr="0093067B" w:rsidRDefault="00E05691" w:rsidP="00D95308">
            <w:pPr>
              <w:pStyle w:val="TableParagraph"/>
              <w:spacing w:before="26"/>
              <w:ind w:left="223"/>
            </w:pPr>
            <w:r w:rsidRPr="0093067B">
              <w:t>Charishma, Ravi</w:t>
            </w:r>
          </w:p>
          <w:p w14:paraId="7E0885BA" w14:textId="77777777" w:rsidR="006039C2" w:rsidRPr="0093067B" w:rsidRDefault="006039C2" w:rsidP="00D95308">
            <w:pPr>
              <w:pStyle w:val="TableParagraph"/>
              <w:spacing w:before="26"/>
              <w:ind w:left="223"/>
            </w:pPr>
          </w:p>
          <w:p w14:paraId="020DA421" w14:textId="77777777" w:rsidR="006039C2" w:rsidRPr="0093067B" w:rsidRDefault="006039C2" w:rsidP="00D95308">
            <w:pPr>
              <w:pStyle w:val="TableParagraph"/>
              <w:spacing w:before="26"/>
              <w:ind w:left="223"/>
            </w:pPr>
          </w:p>
          <w:p w14:paraId="213AC825" w14:textId="27FF23D0" w:rsidR="006039C2" w:rsidRPr="0093067B" w:rsidRDefault="006039C2" w:rsidP="00D95308">
            <w:pPr>
              <w:pStyle w:val="TableParagraph"/>
              <w:spacing w:before="26"/>
              <w:ind w:left="223"/>
            </w:pPr>
          </w:p>
        </w:tc>
      </w:tr>
      <w:tr w:rsidR="006039C2" w14:paraId="70C2ED3D" w14:textId="77777777" w:rsidTr="006C6567">
        <w:trPr>
          <w:trHeight w:val="1715"/>
        </w:trPr>
        <w:tc>
          <w:tcPr>
            <w:tcW w:w="340" w:type="dxa"/>
          </w:tcPr>
          <w:p w14:paraId="6311205A" w14:textId="0DEEFDE7" w:rsidR="006039C2" w:rsidRPr="0093067B" w:rsidRDefault="00CC7701" w:rsidP="00D95308">
            <w:pPr>
              <w:pStyle w:val="TableParagraph"/>
              <w:spacing w:before="26"/>
              <w:ind w:right="60"/>
            </w:pPr>
            <w:r w:rsidRPr="0093067B">
              <w:t>8</w:t>
            </w:r>
          </w:p>
        </w:tc>
        <w:tc>
          <w:tcPr>
            <w:tcW w:w="1426" w:type="dxa"/>
          </w:tcPr>
          <w:p w14:paraId="26CCE045" w14:textId="77777777" w:rsidR="006039C2" w:rsidRDefault="006039C2" w:rsidP="00D95308">
            <w:pPr>
              <w:pStyle w:val="TableParagraph"/>
              <w:spacing w:before="21"/>
              <w:ind w:left="102" w:right="87" w:hanging="2"/>
            </w:pPr>
            <w:r w:rsidRPr="0093067B">
              <w:t>When clicked on the Register button without entering any details, all the mandatory fields should be outlined in red color.</w:t>
            </w:r>
          </w:p>
          <w:p w14:paraId="23130F7D" w14:textId="38FB9697" w:rsidR="00D93BAB" w:rsidRPr="0093067B" w:rsidRDefault="00D93BAB" w:rsidP="00D95308">
            <w:pPr>
              <w:pStyle w:val="TableParagraph"/>
              <w:spacing w:before="21"/>
              <w:ind w:left="102" w:right="87" w:hanging="2"/>
            </w:pPr>
          </w:p>
        </w:tc>
        <w:tc>
          <w:tcPr>
            <w:tcW w:w="830" w:type="dxa"/>
          </w:tcPr>
          <w:p w14:paraId="2D45EC61" w14:textId="5D09BF4E" w:rsidR="006039C2" w:rsidRPr="0093067B" w:rsidRDefault="006039C2" w:rsidP="00D95308">
            <w:pPr>
              <w:pStyle w:val="TableParagraph"/>
              <w:spacing w:before="26"/>
              <w:ind w:left="12"/>
            </w:pPr>
            <w:r w:rsidRPr="0093067B">
              <w:t>Low</w:t>
            </w:r>
          </w:p>
        </w:tc>
        <w:tc>
          <w:tcPr>
            <w:tcW w:w="2051" w:type="dxa"/>
          </w:tcPr>
          <w:p w14:paraId="6E8A0107" w14:textId="77777777" w:rsidR="006039C2" w:rsidRPr="0093067B" w:rsidRDefault="006039C2" w:rsidP="00D95308">
            <w:pPr>
              <w:pStyle w:val="TableParagraph"/>
              <w:spacing w:before="26" w:line="259" w:lineRule="auto"/>
              <w:ind w:left="17" w:right="5"/>
            </w:pPr>
          </w:p>
        </w:tc>
        <w:tc>
          <w:tcPr>
            <w:tcW w:w="1535" w:type="dxa"/>
          </w:tcPr>
          <w:p w14:paraId="3F5667CC" w14:textId="3CFCDEB2" w:rsidR="006039C2" w:rsidRPr="0093067B" w:rsidRDefault="006039C2" w:rsidP="00D95308">
            <w:pPr>
              <w:pStyle w:val="TableParagraph"/>
              <w:spacing w:before="26" w:line="256" w:lineRule="auto"/>
              <w:ind w:left="172" w:right="9" w:firstLine="10"/>
            </w:pPr>
            <w:r w:rsidRPr="0093067B">
              <w:t>Fields should be highlighted</w:t>
            </w:r>
          </w:p>
        </w:tc>
        <w:tc>
          <w:tcPr>
            <w:tcW w:w="1551" w:type="dxa"/>
          </w:tcPr>
          <w:p w14:paraId="6BB11E8E" w14:textId="77777777" w:rsidR="006039C2" w:rsidRPr="0093067B" w:rsidRDefault="006039C2" w:rsidP="00D95308">
            <w:pPr>
              <w:pStyle w:val="TableParagraph"/>
              <w:spacing w:before="26" w:line="259" w:lineRule="auto"/>
              <w:ind w:left="343" w:right="-4" w:hanging="296"/>
            </w:pPr>
            <w:r w:rsidRPr="0093067B">
              <w:t>Mandatory</w:t>
            </w:r>
          </w:p>
          <w:p w14:paraId="5B68C870" w14:textId="77777777" w:rsidR="006039C2" w:rsidRPr="0093067B" w:rsidRDefault="006039C2" w:rsidP="00D95308">
            <w:pPr>
              <w:pStyle w:val="TableParagraph"/>
              <w:spacing w:before="26" w:line="259" w:lineRule="auto"/>
              <w:ind w:left="343" w:right="-4" w:hanging="296"/>
            </w:pPr>
            <w:r w:rsidRPr="0093067B">
              <w:t>fields are</w:t>
            </w:r>
          </w:p>
          <w:p w14:paraId="70D8D97E" w14:textId="4F5DC559" w:rsidR="006039C2" w:rsidRPr="0093067B" w:rsidRDefault="006039C2" w:rsidP="00D95308">
            <w:pPr>
              <w:pStyle w:val="TableParagraph"/>
              <w:spacing w:before="26" w:line="259" w:lineRule="auto"/>
              <w:ind w:left="343" w:right="-4" w:hanging="296"/>
            </w:pPr>
            <w:r w:rsidRPr="0093067B">
              <w:t xml:space="preserve">highlighted </w:t>
            </w:r>
          </w:p>
        </w:tc>
        <w:tc>
          <w:tcPr>
            <w:tcW w:w="969" w:type="dxa"/>
          </w:tcPr>
          <w:p w14:paraId="4A1CB58D" w14:textId="40151F8E" w:rsidR="006039C2" w:rsidRPr="0093067B" w:rsidRDefault="006039C2" w:rsidP="00D95308">
            <w:pPr>
              <w:pStyle w:val="TableParagraph"/>
              <w:spacing w:before="26"/>
              <w:ind w:left="27" w:right="3"/>
            </w:pPr>
            <w:r w:rsidRPr="0093067B">
              <w:t>Success</w:t>
            </w:r>
          </w:p>
        </w:tc>
        <w:tc>
          <w:tcPr>
            <w:tcW w:w="1710" w:type="dxa"/>
          </w:tcPr>
          <w:p w14:paraId="4A6DC8F3" w14:textId="3A36370A" w:rsidR="006039C2" w:rsidRPr="0093067B" w:rsidRDefault="00E05691" w:rsidP="00D95308">
            <w:pPr>
              <w:pStyle w:val="TableParagraph"/>
              <w:spacing w:before="26"/>
              <w:ind w:left="223"/>
            </w:pPr>
            <w:r w:rsidRPr="0093067B">
              <w:t>Meghana, Abhay</w:t>
            </w:r>
          </w:p>
        </w:tc>
      </w:tr>
    </w:tbl>
    <w:p w14:paraId="6D278342" w14:textId="012E6B41" w:rsidR="008D6491" w:rsidRDefault="008D6491" w:rsidP="008D6491">
      <w:pPr>
        <w:pStyle w:val="ListParagraph"/>
        <w:rPr>
          <w:rFonts w:ascii="Times New Roman" w:hAnsi="Times New Roman" w:cs="Times New Roman"/>
          <w:b/>
          <w:bCs/>
          <w:sz w:val="28"/>
          <w:szCs w:val="28"/>
        </w:rPr>
      </w:pPr>
    </w:p>
    <w:p w14:paraId="6CD557BB" w14:textId="4F9386D6" w:rsidR="009055BD" w:rsidRDefault="009055BD" w:rsidP="008D6491">
      <w:pPr>
        <w:pStyle w:val="ListParagraph"/>
        <w:rPr>
          <w:rFonts w:ascii="Times New Roman" w:hAnsi="Times New Roman" w:cs="Times New Roman"/>
          <w:b/>
          <w:bCs/>
          <w:sz w:val="28"/>
          <w:szCs w:val="28"/>
        </w:rPr>
      </w:pPr>
    </w:p>
    <w:p w14:paraId="69A8A651" w14:textId="060164D2" w:rsidR="009055BD" w:rsidRDefault="009055BD" w:rsidP="008D6491">
      <w:pPr>
        <w:pStyle w:val="ListParagraph"/>
        <w:rPr>
          <w:rFonts w:ascii="Times New Roman" w:hAnsi="Times New Roman" w:cs="Times New Roman"/>
          <w:b/>
          <w:bCs/>
          <w:sz w:val="28"/>
          <w:szCs w:val="28"/>
        </w:rPr>
      </w:pPr>
    </w:p>
    <w:p w14:paraId="32B0DCF7" w14:textId="0D05680A" w:rsidR="009055BD" w:rsidRDefault="009055BD" w:rsidP="008D6491">
      <w:pPr>
        <w:pStyle w:val="ListParagraph"/>
        <w:rPr>
          <w:rFonts w:ascii="Times New Roman" w:hAnsi="Times New Roman" w:cs="Times New Roman"/>
          <w:b/>
          <w:bCs/>
          <w:sz w:val="28"/>
          <w:szCs w:val="28"/>
        </w:rPr>
      </w:pPr>
    </w:p>
    <w:p w14:paraId="23750BF8" w14:textId="5C58F5BE" w:rsidR="00EE7BB2" w:rsidRDefault="00EE7BB2" w:rsidP="008D6491">
      <w:pPr>
        <w:pStyle w:val="ListParagraph"/>
        <w:rPr>
          <w:rFonts w:ascii="Times New Roman" w:hAnsi="Times New Roman" w:cs="Times New Roman"/>
          <w:b/>
          <w:bCs/>
          <w:sz w:val="28"/>
          <w:szCs w:val="28"/>
        </w:rPr>
      </w:pPr>
    </w:p>
    <w:p w14:paraId="5BD87342" w14:textId="19CA80C6" w:rsidR="00EE7BB2" w:rsidRDefault="00EE7BB2" w:rsidP="008D6491">
      <w:pPr>
        <w:pStyle w:val="ListParagraph"/>
        <w:rPr>
          <w:rFonts w:ascii="Times New Roman" w:hAnsi="Times New Roman" w:cs="Times New Roman"/>
          <w:b/>
          <w:bCs/>
          <w:sz w:val="28"/>
          <w:szCs w:val="28"/>
        </w:rPr>
      </w:pPr>
    </w:p>
    <w:p w14:paraId="08BADE96" w14:textId="03F9CBE1" w:rsidR="00EE7BB2" w:rsidRDefault="00EE7BB2" w:rsidP="008D6491">
      <w:pPr>
        <w:pStyle w:val="ListParagraph"/>
        <w:rPr>
          <w:rFonts w:ascii="Times New Roman" w:hAnsi="Times New Roman" w:cs="Times New Roman"/>
          <w:b/>
          <w:bCs/>
          <w:sz w:val="28"/>
          <w:szCs w:val="28"/>
        </w:rPr>
      </w:pPr>
    </w:p>
    <w:p w14:paraId="210F30BC" w14:textId="5ECD6666" w:rsidR="00EE7BB2" w:rsidRDefault="00EE7BB2" w:rsidP="008D6491">
      <w:pPr>
        <w:pStyle w:val="ListParagraph"/>
        <w:rPr>
          <w:rFonts w:ascii="Times New Roman" w:hAnsi="Times New Roman" w:cs="Times New Roman"/>
          <w:b/>
          <w:bCs/>
          <w:sz w:val="28"/>
          <w:szCs w:val="28"/>
        </w:rPr>
      </w:pPr>
    </w:p>
    <w:p w14:paraId="08DE498C" w14:textId="55492927" w:rsidR="00EE7BB2" w:rsidRDefault="00EE7BB2" w:rsidP="008D6491">
      <w:pPr>
        <w:pStyle w:val="ListParagraph"/>
        <w:rPr>
          <w:rFonts w:ascii="Times New Roman" w:hAnsi="Times New Roman" w:cs="Times New Roman"/>
          <w:b/>
          <w:bCs/>
          <w:sz w:val="28"/>
          <w:szCs w:val="28"/>
        </w:rPr>
      </w:pPr>
    </w:p>
    <w:p w14:paraId="72BCB2E1" w14:textId="77777777" w:rsidR="00205430" w:rsidRDefault="00205430" w:rsidP="008D6491">
      <w:pPr>
        <w:pStyle w:val="ListParagraph"/>
        <w:rPr>
          <w:rFonts w:ascii="Times New Roman" w:hAnsi="Times New Roman" w:cs="Times New Roman"/>
          <w:b/>
          <w:bCs/>
          <w:sz w:val="28"/>
          <w:szCs w:val="28"/>
        </w:rPr>
      </w:pPr>
    </w:p>
    <w:p w14:paraId="63967765" w14:textId="1E6F434C" w:rsidR="009055BD" w:rsidRDefault="009055BD" w:rsidP="008D6491">
      <w:pPr>
        <w:pStyle w:val="ListParagraph"/>
        <w:rPr>
          <w:rFonts w:ascii="Times New Roman" w:hAnsi="Times New Roman" w:cs="Times New Roman"/>
          <w:b/>
          <w:bCs/>
          <w:sz w:val="28"/>
          <w:szCs w:val="28"/>
        </w:rPr>
      </w:pPr>
    </w:p>
    <w:p w14:paraId="38262C19" w14:textId="263ACF75" w:rsidR="001D28AE" w:rsidRDefault="009055BD" w:rsidP="009D62F3">
      <w:pPr>
        <w:pStyle w:val="ListParagraph"/>
        <w:numPr>
          <w:ilvl w:val="0"/>
          <w:numId w:val="30"/>
        </w:numPr>
        <w:rPr>
          <w:rFonts w:ascii="Times New Roman" w:hAnsi="Times New Roman" w:cs="Times New Roman"/>
          <w:b/>
          <w:bCs/>
          <w:sz w:val="28"/>
          <w:szCs w:val="28"/>
        </w:rPr>
      </w:pPr>
      <w:r>
        <w:rPr>
          <w:rFonts w:ascii="Times New Roman" w:hAnsi="Times New Roman" w:cs="Times New Roman"/>
          <w:b/>
          <w:bCs/>
          <w:sz w:val="28"/>
          <w:szCs w:val="28"/>
        </w:rPr>
        <w:lastRenderedPageBreak/>
        <w:t>User Manual</w:t>
      </w:r>
    </w:p>
    <w:p w14:paraId="393583A9" w14:textId="77777777" w:rsidR="00C65502" w:rsidRPr="00C65502" w:rsidRDefault="00C65502" w:rsidP="00C65502">
      <w:pPr>
        <w:pStyle w:val="ListParagraph"/>
        <w:ind w:left="1080"/>
        <w:rPr>
          <w:rFonts w:ascii="Times New Roman" w:hAnsi="Times New Roman" w:cs="Times New Roman"/>
          <w:b/>
          <w:bCs/>
          <w:sz w:val="28"/>
          <w:szCs w:val="28"/>
        </w:rPr>
      </w:pPr>
    </w:p>
    <w:p w14:paraId="3BB9D8F7" w14:textId="4BE728C5" w:rsidR="0007374A" w:rsidRPr="007119A0" w:rsidRDefault="001D28AE" w:rsidP="001D28AE">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w:t>
      </w:r>
      <w:r w:rsidR="00C65502" w:rsidRPr="007119A0">
        <w:rPr>
          <w:rFonts w:ascii="Times New Roman" w:hAnsi="Times New Roman" w:cs="Times New Roman"/>
          <w:b/>
          <w:bCs/>
          <w:sz w:val="26"/>
          <w:szCs w:val="26"/>
        </w:rPr>
        <w:t xml:space="preserve"> </w:t>
      </w:r>
      <w:r w:rsidR="0007374A" w:rsidRPr="007119A0">
        <w:rPr>
          <w:rFonts w:ascii="Times New Roman" w:hAnsi="Times New Roman" w:cs="Times New Roman"/>
          <w:b/>
          <w:bCs/>
          <w:sz w:val="26"/>
          <w:szCs w:val="26"/>
        </w:rPr>
        <w:t>Installation of Required software’s</w:t>
      </w:r>
    </w:p>
    <w:p w14:paraId="17415D18" w14:textId="77777777" w:rsidR="0007374A" w:rsidRPr="00CB3D73" w:rsidRDefault="0007374A" w:rsidP="00CB3D73">
      <w:pPr>
        <w:rPr>
          <w:rFonts w:ascii="Times New Roman" w:hAnsi="Times New Roman" w:cs="Times New Roman"/>
          <w:b/>
          <w:bCs/>
          <w:sz w:val="28"/>
          <w:szCs w:val="28"/>
        </w:rPr>
      </w:pPr>
    </w:p>
    <w:p w14:paraId="5DEAB36E" w14:textId="0104CDC2" w:rsidR="004671C6" w:rsidRPr="00CB3D73" w:rsidRDefault="0007374A" w:rsidP="00C70CF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sidR="000679C3">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27F0B9CB" w14:textId="77777777" w:rsidR="0007374A" w:rsidRDefault="0007374A" w:rsidP="0007374A">
      <w:pPr>
        <w:pStyle w:val="ListParagraph"/>
        <w:ind w:left="1210"/>
        <w:rPr>
          <w:rFonts w:ascii="Times New Roman" w:hAnsi="Times New Roman" w:cs="Times New Roman"/>
          <w:sz w:val="28"/>
          <w:szCs w:val="28"/>
        </w:rPr>
      </w:pPr>
    </w:p>
    <w:p w14:paraId="13C547B2" w14:textId="3424A2E5" w:rsidR="009055BD" w:rsidRDefault="0007374A" w:rsidP="00CB3D73">
      <w:pPr>
        <w:pStyle w:val="ListParagraph"/>
        <w:ind w:left="1210"/>
        <w:jc w:val="center"/>
        <w:rPr>
          <w:rFonts w:ascii="Times New Roman" w:hAnsi="Times New Roman" w:cs="Times New Roman"/>
          <w:b/>
          <w:bCs/>
          <w:sz w:val="28"/>
          <w:szCs w:val="28"/>
        </w:rPr>
      </w:pPr>
      <w:r>
        <w:rPr>
          <w:noProof/>
        </w:rPr>
        <w:drawing>
          <wp:inline distT="0" distB="0" distL="0" distR="0" wp14:anchorId="6518A76F" wp14:editId="3B200E00">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5410071" cy="4272954"/>
                    </a:xfrm>
                    <a:prstGeom prst="rect">
                      <a:avLst/>
                    </a:prstGeom>
                  </pic:spPr>
                </pic:pic>
              </a:graphicData>
            </a:graphic>
          </wp:inline>
        </w:drawing>
      </w:r>
    </w:p>
    <w:p w14:paraId="16B1E913" w14:textId="05B63A11" w:rsidR="00C65502" w:rsidRDefault="00C65502" w:rsidP="0007374A">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7CA0C116" w14:textId="5CD134B2" w:rsidR="009055BD" w:rsidRPr="006F2782" w:rsidRDefault="00C65502" w:rsidP="00C033C6">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 xml:space="preserve">Fig </w:t>
      </w:r>
      <w:r w:rsidR="006F2782" w:rsidRPr="006F2782">
        <w:rPr>
          <w:rFonts w:ascii="Times New Roman" w:hAnsi="Times New Roman" w:cs="Times New Roman"/>
          <w:i/>
          <w:iCs/>
          <w:sz w:val="28"/>
          <w:szCs w:val="28"/>
        </w:rPr>
        <w:t>4</w:t>
      </w:r>
    </w:p>
    <w:p w14:paraId="4E36E0A1" w14:textId="54721C51" w:rsidR="00C65502" w:rsidRDefault="00C65502" w:rsidP="008D6491">
      <w:pPr>
        <w:pStyle w:val="ListParagraph"/>
        <w:rPr>
          <w:rFonts w:ascii="Times New Roman" w:hAnsi="Times New Roman" w:cs="Times New Roman"/>
          <w:b/>
          <w:bCs/>
          <w:sz w:val="28"/>
          <w:szCs w:val="28"/>
        </w:rPr>
      </w:pPr>
    </w:p>
    <w:p w14:paraId="38B5273E" w14:textId="77777777" w:rsidR="0043086D" w:rsidRDefault="0043086D" w:rsidP="008D6491">
      <w:pPr>
        <w:pStyle w:val="ListParagraph"/>
        <w:rPr>
          <w:rFonts w:ascii="Times New Roman" w:hAnsi="Times New Roman" w:cs="Times New Roman"/>
          <w:b/>
          <w:bCs/>
          <w:sz w:val="28"/>
          <w:szCs w:val="28"/>
        </w:rPr>
      </w:pPr>
    </w:p>
    <w:p w14:paraId="64414638" w14:textId="62A0C3C4" w:rsidR="009055BD" w:rsidRPr="00C033C6" w:rsidRDefault="0007374A" w:rsidP="00DA394A">
      <w:pPr>
        <w:pStyle w:val="ListParagraph"/>
        <w:numPr>
          <w:ilvl w:val="0"/>
          <w:numId w:val="31"/>
        </w:numPr>
        <w:rPr>
          <w:rFonts w:ascii="Times New Roman" w:hAnsi="Times New Roman" w:cs="Times New Roman"/>
          <w:sz w:val="25"/>
          <w:szCs w:val="25"/>
        </w:rPr>
      </w:pPr>
      <w:r w:rsidRPr="00C033C6">
        <w:rPr>
          <w:rFonts w:ascii="Times New Roman" w:hAnsi="Times New Roman" w:cs="Times New Roman"/>
          <w:sz w:val="25"/>
          <w:szCs w:val="25"/>
        </w:rPr>
        <w:t>Please install the “Node.js” s</w:t>
      </w:r>
      <w:r w:rsidR="00F16CA9" w:rsidRPr="00C033C6">
        <w:rPr>
          <w:rFonts w:ascii="Times New Roman" w:hAnsi="Times New Roman" w:cs="Times New Roman"/>
          <w:sz w:val="25"/>
          <w:szCs w:val="25"/>
        </w:rPr>
        <w:t>oftware to run the script</w:t>
      </w:r>
      <w:r w:rsidR="00C65502" w:rsidRPr="00C033C6">
        <w:rPr>
          <w:rFonts w:ascii="Times New Roman" w:hAnsi="Times New Roman" w:cs="Times New Roman"/>
          <w:sz w:val="25"/>
          <w:szCs w:val="25"/>
        </w:rPr>
        <w:t>,</w:t>
      </w:r>
      <w:r w:rsidR="00F16CA9" w:rsidRPr="00C033C6">
        <w:rPr>
          <w:rFonts w:ascii="Times New Roman" w:hAnsi="Times New Roman" w:cs="Times New Roman"/>
          <w:sz w:val="25"/>
          <w:szCs w:val="25"/>
        </w:rPr>
        <w:t xml:space="preserve"> from the following link</w:t>
      </w:r>
    </w:p>
    <w:p w14:paraId="28A39CF3" w14:textId="2233193F" w:rsidR="00F16CA9" w:rsidRPr="00C033C6" w:rsidRDefault="005D5D2D" w:rsidP="00DA394A">
      <w:pPr>
        <w:pStyle w:val="ListParagraph"/>
        <w:numPr>
          <w:ilvl w:val="0"/>
          <w:numId w:val="31"/>
        </w:numPr>
        <w:rPr>
          <w:rFonts w:ascii="Times New Roman" w:hAnsi="Times New Roman" w:cs="Times New Roman"/>
          <w:b/>
          <w:bCs/>
          <w:sz w:val="25"/>
          <w:szCs w:val="25"/>
        </w:rPr>
      </w:pPr>
      <w:hyperlink r:id="rId12" w:history="1">
        <w:r w:rsidRPr="00C033C6">
          <w:rPr>
            <w:rStyle w:val="Hyperlink"/>
            <w:rFonts w:ascii="Times New Roman" w:hAnsi="Times New Roman" w:cs="Times New Roman"/>
            <w:b/>
            <w:bCs/>
            <w:sz w:val="25"/>
            <w:szCs w:val="25"/>
          </w:rPr>
          <w:t>https://nodejs.org/en/download/</w:t>
        </w:r>
      </w:hyperlink>
      <w:r w:rsidR="00DA394A" w:rsidRPr="00C033C6">
        <w:rPr>
          <w:rFonts w:ascii="Times New Roman" w:hAnsi="Times New Roman" w:cs="Times New Roman"/>
          <w:b/>
          <w:bCs/>
          <w:sz w:val="25"/>
          <w:szCs w:val="25"/>
        </w:rPr>
        <w:t xml:space="preserve"> </w:t>
      </w:r>
    </w:p>
    <w:p w14:paraId="3FCFC07D" w14:textId="5C2C77AF" w:rsidR="009055BD" w:rsidRDefault="009055BD" w:rsidP="008D6491">
      <w:pPr>
        <w:pStyle w:val="ListParagraph"/>
        <w:rPr>
          <w:rFonts w:ascii="Times New Roman" w:hAnsi="Times New Roman" w:cs="Times New Roman"/>
          <w:b/>
          <w:bCs/>
          <w:sz w:val="28"/>
          <w:szCs w:val="28"/>
        </w:rPr>
      </w:pPr>
    </w:p>
    <w:p w14:paraId="7304BB90" w14:textId="77777777" w:rsidR="00C70CFC" w:rsidRDefault="00C70CFC" w:rsidP="008D6491">
      <w:pPr>
        <w:pStyle w:val="ListParagraph"/>
        <w:rPr>
          <w:rFonts w:ascii="Times New Roman" w:hAnsi="Times New Roman" w:cs="Times New Roman"/>
          <w:b/>
          <w:bCs/>
          <w:sz w:val="28"/>
          <w:szCs w:val="28"/>
        </w:rPr>
      </w:pPr>
    </w:p>
    <w:p w14:paraId="6A3A7307" w14:textId="77777777" w:rsidR="00C70CFC" w:rsidRDefault="00C70CFC" w:rsidP="008D6491">
      <w:pPr>
        <w:pStyle w:val="ListParagraph"/>
        <w:rPr>
          <w:rFonts w:ascii="Times New Roman" w:hAnsi="Times New Roman" w:cs="Times New Roman"/>
          <w:b/>
          <w:bCs/>
          <w:sz w:val="28"/>
          <w:szCs w:val="28"/>
        </w:rPr>
      </w:pPr>
    </w:p>
    <w:p w14:paraId="5BAFB36B" w14:textId="77777777" w:rsidR="00C70CFC" w:rsidRDefault="00C70CFC" w:rsidP="008D6491">
      <w:pPr>
        <w:pStyle w:val="ListParagraph"/>
        <w:rPr>
          <w:rFonts w:ascii="Times New Roman" w:hAnsi="Times New Roman" w:cs="Times New Roman"/>
          <w:b/>
          <w:bCs/>
          <w:sz w:val="28"/>
          <w:szCs w:val="28"/>
        </w:rPr>
      </w:pPr>
    </w:p>
    <w:p w14:paraId="0704BE6F" w14:textId="77777777" w:rsidR="00C70CFC" w:rsidRPr="00C65502" w:rsidRDefault="00C70CFC" w:rsidP="00C65502">
      <w:pPr>
        <w:rPr>
          <w:rFonts w:ascii="Times New Roman" w:hAnsi="Times New Roman" w:cs="Times New Roman"/>
          <w:b/>
          <w:bCs/>
          <w:sz w:val="28"/>
          <w:szCs w:val="28"/>
        </w:rPr>
      </w:pPr>
    </w:p>
    <w:p w14:paraId="30F8548F" w14:textId="2B72CD4B" w:rsidR="001D24EC" w:rsidRDefault="001D24EC" w:rsidP="008D6491">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 xml:space="preserve">Step 2: Install the </w:t>
      </w:r>
      <w:r w:rsidR="00303861">
        <w:rPr>
          <w:rFonts w:ascii="Times New Roman" w:hAnsi="Times New Roman" w:cs="Times New Roman"/>
          <w:b/>
          <w:bCs/>
          <w:sz w:val="28"/>
          <w:szCs w:val="28"/>
        </w:rPr>
        <w:t>MySQL</w:t>
      </w:r>
      <w:r w:rsidR="00C70CFC">
        <w:rPr>
          <w:rFonts w:ascii="Times New Roman" w:hAnsi="Times New Roman" w:cs="Times New Roman"/>
          <w:b/>
          <w:bCs/>
          <w:sz w:val="28"/>
          <w:szCs w:val="28"/>
        </w:rPr>
        <w:t xml:space="preserve"> Workbench</w:t>
      </w:r>
    </w:p>
    <w:p w14:paraId="121ABC30" w14:textId="26B24585" w:rsidR="00C70CFC" w:rsidRDefault="00C70CFC" w:rsidP="008D6491">
      <w:pPr>
        <w:pStyle w:val="ListParagraph"/>
        <w:rPr>
          <w:rFonts w:ascii="Times New Roman" w:hAnsi="Times New Roman" w:cs="Times New Roman"/>
          <w:b/>
          <w:bCs/>
          <w:sz w:val="28"/>
          <w:szCs w:val="28"/>
        </w:rPr>
      </w:pPr>
    </w:p>
    <w:p w14:paraId="73A690D1" w14:textId="2AAE9474" w:rsidR="009055BD" w:rsidRDefault="00C70CFC" w:rsidP="00CB3D73">
      <w:pPr>
        <w:pStyle w:val="ListParagraph"/>
        <w:jc w:val="center"/>
        <w:rPr>
          <w:rFonts w:ascii="Times New Roman" w:hAnsi="Times New Roman" w:cs="Times New Roman"/>
          <w:b/>
          <w:bCs/>
          <w:sz w:val="28"/>
          <w:szCs w:val="28"/>
        </w:rPr>
      </w:pPr>
      <w:r>
        <w:rPr>
          <w:noProof/>
        </w:rPr>
        <w:drawing>
          <wp:inline distT="0" distB="0" distL="0" distR="0" wp14:anchorId="2E85BD6C" wp14:editId="3A8C51A3">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807845" cy="2708714"/>
                    </a:xfrm>
                    <a:prstGeom prst="rect">
                      <a:avLst/>
                    </a:prstGeom>
                  </pic:spPr>
                </pic:pic>
              </a:graphicData>
            </a:graphic>
          </wp:inline>
        </w:drawing>
      </w:r>
    </w:p>
    <w:p w14:paraId="4EB85149" w14:textId="31B1667E" w:rsidR="001261C9" w:rsidRPr="00A850DE" w:rsidRDefault="006F2782" w:rsidP="00652049">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6C52BB50" w14:textId="3967BAEA" w:rsidR="00C70CFC" w:rsidRPr="001261C9" w:rsidRDefault="00C70CFC" w:rsidP="00BB747C">
      <w:pPr>
        <w:pStyle w:val="ListParagraph"/>
        <w:numPr>
          <w:ilvl w:val="0"/>
          <w:numId w:val="32"/>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sidR="00743A89">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00BB747C" w:rsidRPr="001261C9">
        <w:rPr>
          <w:rFonts w:ascii="Times New Roman" w:hAnsi="Times New Roman" w:cs="Times New Roman"/>
          <w:b/>
          <w:bCs/>
          <w:sz w:val="24"/>
          <w:szCs w:val="24"/>
        </w:rPr>
        <w:t xml:space="preserve">, </w:t>
      </w:r>
      <w:hyperlink r:id="rId14" w:history="1">
        <w:r w:rsidR="00BB747C" w:rsidRPr="001261C9">
          <w:rPr>
            <w:rStyle w:val="Hyperlink"/>
            <w:rFonts w:ascii="Times New Roman" w:hAnsi="Times New Roman" w:cs="Times New Roman"/>
            <w:b/>
            <w:bCs/>
            <w:sz w:val="24"/>
            <w:szCs w:val="24"/>
          </w:rPr>
          <w:t>https://www.mysql.com/downloads/</w:t>
        </w:r>
      </w:hyperlink>
    </w:p>
    <w:p w14:paraId="333206E5" w14:textId="77777777" w:rsidR="00517945" w:rsidRPr="00C70CFC" w:rsidRDefault="00517945" w:rsidP="00C70CFC">
      <w:pPr>
        <w:pStyle w:val="ListParagraph"/>
        <w:rPr>
          <w:rFonts w:ascii="Times New Roman" w:hAnsi="Times New Roman" w:cs="Times New Roman"/>
          <w:b/>
          <w:bCs/>
          <w:sz w:val="28"/>
          <w:szCs w:val="28"/>
        </w:rPr>
      </w:pPr>
    </w:p>
    <w:p w14:paraId="1C82AD81" w14:textId="213F44CD" w:rsidR="00C70CFC" w:rsidRDefault="00C70CFC" w:rsidP="008D6491">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133F3C80" w14:textId="77777777" w:rsidR="00517945" w:rsidRDefault="00517945" w:rsidP="008D6491">
      <w:pPr>
        <w:pStyle w:val="ListParagraph"/>
        <w:rPr>
          <w:rFonts w:ascii="Times New Roman" w:hAnsi="Times New Roman" w:cs="Times New Roman"/>
          <w:b/>
          <w:bCs/>
          <w:sz w:val="28"/>
          <w:szCs w:val="28"/>
        </w:rPr>
      </w:pPr>
    </w:p>
    <w:p w14:paraId="4C1A9597" w14:textId="4A11C02C" w:rsidR="00C70CFC" w:rsidRDefault="00C70CFC" w:rsidP="00CB3D73">
      <w:pPr>
        <w:pStyle w:val="ListParagraph"/>
        <w:jc w:val="center"/>
        <w:rPr>
          <w:rFonts w:ascii="Times New Roman" w:hAnsi="Times New Roman" w:cs="Times New Roman"/>
          <w:b/>
          <w:bCs/>
          <w:sz w:val="28"/>
          <w:szCs w:val="28"/>
        </w:rPr>
      </w:pPr>
      <w:r>
        <w:rPr>
          <w:noProof/>
        </w:rPr>
        <w:drawing>
          <wp:inline distT="0" distB="0" distL="0" distR="0" wp14:anchorId="20C0258E" wp14:editId="066D8E3C">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5691582" cy="3098750"/>
                    </a:xfrm>
                    <a:prstGeom prst="rect">
                      <a:avLst/>
                    </a:prstGeom>
                  </pic:spPr>
                </pic:pic>
              </a:graphicData>
            </a:graphic>
          </wp:inline>
        </w:drawing>
      </w:r>
    </w:p>
    <w:p w14:paraId="2606296F" w14:textId="7DB5B408" w:rsidR="006F2782" w:rsidRPr="006F2782" w:rsidRDefault="006F2782" w:rsidP="00652049">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4803C1F4" w14:textId="0A7B86DF" w:rsidR="00C70CFC" w:rsidRDefault="00C70CFC" w:rsidP="008D6491">
      <w:pPr>
        <w:pStyle w:val="ListParagraph"/>
        <w:rPr>
          <w:rFonts w:ascii="Times New Roman" w:hAnsi="Times New Roman" w:cs="Times New Roman"/>
          <w:b/>
          <w:bCs/>
          <w:sz w:val="28"/>
          <w:szCs w:val="28"/>
        </w:rPr>
      </w:pPr>
    </w:p>
    <w:p w14:paraId="11184FA9" w14:textId="55EB27EE" w:rsidR="00C70CFC" w:rsidRPr="001261C9" w:rsidRDefault="00C70CFC" w:rsidP="00BB747C">
      <w:pPr>
        <w:pStyle w:val="ListParagraph"/>
        <w:numPr>
          <w:ilvl w:val="0"/>
          <w:numId w:val="32"/>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sidR="000679C3">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6" w:history="1">
        <w:r w:rsidRPr="001261C9">
          <w:rPr>
            <w:rStyle w:val="Hyperlink"/>
            <w:rFonts w:ascii="Times New Roman" w:hAnsi="Times New Roman" w:cs="Times New Roman"/>
            <w:b/>
            <w:bCs/>
            <w:sz w:val="24"/>
            <w:szCs w:val="24"/>
          </w:rPr>
          <w:t>https://visualstudio.microsoft.com/downloads/</w:t>
        </w:r>
      </w:hyperlink>
    </w:p>
    <w:p w14:paraId="6312BFCF" w14:textId="77777777" w:rsidR="004B6209" w:rsidRDefault="004B6209" w:rsidP="004B6209">
      <w:pPr>
        <w:pStyle w:val="ListParagraph"/>
        <w:ind w:left="1080"/>
        <w:rPr>
          <w:rFonts w:ascii="Times New Roman" w:hAnsi="Times New Roman" w:cs="Times New Roman"/>
          <w:b/>
          <w:bCs/>
          <w:sz w:val="28"/>
          <w:szCs w:val="28"/>
        </w:rPr>
      </w:pPr>
    </w:p>
    <w:p w14:paraId="7F8A0462" w14:textId="6781880B" w:rsidR="00C70CFC" w:rsidRDefault="006D71AC" w:rsidP="004B6209">
      <w:pPr>
        <w:pStyle w:val="ListParagraph"/>
        <w:numPr>
          <w:ilvl w:val="0"/>
          <w:numId w:val="28"/>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2CF73A07" w14:textId="2379E8E0" w:rsidR="006D71AC" w:rsidRDefault="006D71AC" w:rsidP="006D71AC">
      <w:pPr>
        <w:pStyle w:val="ListParagraph"/>
        <w:rPr>
          <w:rFonts w:ascii="Times New Roman" w:hAnsi="Times New Roman" w:cs="Times New Roman"/>
          <w:b/>
          <w:bCs/>
          <w:sz w:val="28"/>
          <w:szCs w:val="28"/>
        </w:rPr>
      </w:pPr>
    </w:p>
    <w:p w14:paraId="5208A3D7" w14:textId="0E146CC8" w:rsidR="006D71AC" w:rsidRPr="00D8102E" w:rsidRDefault="006D71AC" w:rsidP="006D71A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30825203" w14:textId="0B997ECC"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sidR="00D8102E">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sidR="000679C3">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12910DF1" w14:textId="7C0E0480"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61D089A6" w14:textId="77777777"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7"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F5105EB" w14:textId="5252EBCF"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2E599A92" w14:textId="522D34AC" w:rsidR="006D71AC" w:rsidRPr="00D8102E" w:rsidRDefault="006D71AC" w:rsidP="006D71A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3E8B92F4" w14:textId="1F689E9C"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sidR="000679C3">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0B917229" w14:textId="1006A675"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Download and install node </w:t>
      </w:r>
      <w:proofErr w:type="spellStart"/>
      <w:r w:rsidRPr="00D8102E">
        <w:rPr>
          <w:rFonts w:ascii="Times New Roman" w:hAnsi="Times New Roman" w:cs="Times New Roman"/>
          <w:sz w:val="25"/>
          <w:szCs w:val="25"/>
        </w:rPr>
        <w:t>js</w:t>
      </w:r>
      <w:proofErr w:type="spellEnd"/>
      <w:r w:rsidRPr="00D8102E">
        <w:rPr>
          <w:rFonts w:ascii="Times New Roman" w:hAnsi="Times New Roman" w:cs="Times New Roman"/>
          <w:sz w:val="25"/>
          <w:szCs w:val="25"/>
        </w:rPr>
        <w:t xml:space="preserve"> from</w:t>
      </w:r>
      <w:r w:rsidR="002544B1">
        <w:rPr>
          <w:rFonts w:ascii="Times New Roman" w:hAnsi="Times New Roman" w:cs="Times New Roman"/>
          <w:sz w:val="25"/>
          <w:szCs w:val="25"/>
        </w:rPr>
        <w:t xml:space="preserve"> </w:t>
      </w:r>
      <w:hyperlink r:id="rId18" w:history="1">
        <w:r w:rsidR="002544B1" w:rsidRPr="00675C83">
          <w:rPr>
            <w:rStyle w:val="Hyperlink"/>
            <w:sz w:val="25"/>
            <w:szCs w:val="25"/>
          </w:rPr>
          <w:t>https://nodejs.org/en/download/</w:t>
        </w:r>
      </w:hyperlink>
      <w:r w:rsidR="002544B1">
        <w:rPr>
          <w:sz w:val="25"/>
          <w:szCs w:val="25"/>
        </w:rPr>
        <w:t xml:space="preserve">  </w:t>
      </w:r>
    </w:p>
    <w:p w14:paraId="65D5485D" w14:textId="77777777"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command </w:t>
      </w:r>
      <w:proofErr w:type="spellStart"/>
      <w:r w:rsidRPr="00D8102E">
        <w:rPr>
          <w:rFonts w:ascii="Times New Roman" w:hAnsi="Times New Roman" w:cs="Times New Roman"/>
          <w:sz w:val="25"/>
          <w:szCs w:val="25"/>
        </w:rPr>
        <w:t>npm</w:t>
      </w:r>
      <w:proofErr w:type="spellEnd"/>
      <w:r w:rsidRPr="00D8102E">
        <w:rPr>
          <w:rFonts w:ascii="Times New Roman" w:hAnsi="Times New Roman" w:cs="Times New Roman"/>
          <w:sz w:val="25"/>
          <w:szCs w:val="25"/>
        </w:rPr>
        <w:t xml:space="preserve"> install –g @angular/cli</w:t>
      </w:r>
    </w:p>
    <w:p w14:paraId="4245FDD6" w14:textId="77777777"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1227E3B8" w14:textId="77777777"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1F57CFAE" w14:textId="78318A1A"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And run command npm install. This will install all the required dependencies to run the application.</w:t>
      </w:r>
    </w:p>
    <w:p w14:paraId="06C704C8" w14:textId="5DF87335" w:rsidR="006D71AC" w:rsidRPr="00D8102E" w:rsidRDefault="006D71AC" w:rsidP="006D71AC">
      <w:pPr>
        <w:pStyle w:val="ListParagraph"/>
        <w:numPr>
          <w:ilvl w:val="0"/>
          <w:numId w:val="6"/>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sidR="000679C3">
        <w:rPr>
          <w:rFonts w:ascii="Times New Roman" w:hAnsi="Times New Roman" w:cs="Times New Roman"/>
          <w:sz w:val="25"/>
          <w:szCs w:val="25"/>
        </w:rPr>
        <w:t xml:space="preserve">the </w:t>
      </w:r>
      <w:r w:rsidRPr="00D8102E">
        <w:rPr>
          <w:rFonts w:ascii="Times New Roman" w:hAnsi="Times New Roman" w:cs="Times New Roman"/>
          <w:sz w:val="25"/>
          <w:szCs w:val="25"/>
        </w:rPr>
        <w:t xml:space="preserve">local machine. This will run your application in localhost:4203 (port can be changed from angular. </w:t>
      </w:r>
      <w:proofErr w:type="spellStart"/>
      <w:r w:rsidRPr="00D8102E">
        <w:rPr>
          <w:rFonts w:ascii="Times New Roman" w:hAnsi="Times New Roman" w:cs="Times New Roman"/>
          <w:sz w:val="25"/>
          <w:szCs w:val="25"/>
        </w:rPr>
        <w:t>json</w:t>
      </w:r>
      <w:proofErr w:type="spellEnd"/>
      <w:r w:rsidRPr="00D8102E">
        <w:rPr>
          <w:rFonts w:ascii="Times New Roman" w:hAnsi="Times New Roman" w:cs="Times New Roman"/>
          <w:sz w:val="25"/>
          <w:szCs w:val="25"/>
        </w:rPr>
        <w:t>)</w:t>
      </w:r>
    </w:p>
    <w:p w14:paraId="16E7940C" w14:textId="4A48C421" w:rsidR="006D71AC" w:rsidRDefault="00E12F32" w:rsidP="00652049">
      <w:pPr>
        <w:pStyle w:val="ListParagraph"/>
        <w:jc w:val="center"/>
        <w:rPr>
          <w:rFonts w:ascii="Times New Roman" w:hAnsi="Times New Roman" w:cs="Times New Roman"/>
          <w:b/>
          <w:bCs/>
          <w:sz w:val="28"/>
          <w:szCs w:val="28"/>
        </w:rPr>
      </w:pPr>
      <w:r>
        <w:rPr>
          <w:noProof/>
        </w:rPr>
        <w:drawing>
          <wp:inline distT="0" distB="0" distL="0" distR="0" wp14:anchorId="4DE03D2F" wp14:editId="057E0128">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6507103" cy="2965563"/>
                    </a:xfrm>
                    <a:prstGeom prst="rect">
                      <a:avLst/>
                    </a:prstGeom>
                  </pic:spPr>
                </pic:pic>
              </a:graphicData>
            </a:graphic>
          </wp:inline>
        </w:drawing>
      </w:r>
    </w:p>
    <w:p w14:paraId="64990A9D" w14:textId="3EC882F4" w:rsidR="00915E80" w:rsidRPr="00915E80" w:rsidRDefault="00915E80" w:rsidP="00652049">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3541507B" w14:textId="25B94E7C" w:rsidR="00E12F32" w:rsidRDefault="00E12F32" w:rsidP="006D71AC">
      <w:pPr>
        <w:pStyle w:val="ListParagraph"/>
        <w:rPr>
          <w:rFonts w:ascii="Times New Roman" w:hAnsi="Times New Roman" w:cs="Times New Roman"/>
          <w:b/>
          <w:bCs/>
          <w:sz w:val="28"/>
          <w:szCs w:val="28"/>
        </w:rPr>
      </w:pPr>
    </w:p>
    <w:p w14:paraId="5104AFAE" w14:textId="48722126" w:rsidR="00E12F32" w:rsidRDefault="00E12F32" w:rsidP="00652049">
      <w:pPr>
        <w:pStyle w:val="ListParagraph"/>
        <w:jc w:val="center"/>
        <w:rPr>
          <w:rFonts w:ascii="Times New Roman" w:hAnsi="Times New Roman" w:cs="Times New Roman"/>
          <w:b/>
          <w:bCs/>
          <w:sz w:val="28"/>
          <w:szCs w:val="28"/>
        </w:rPr>
      </w:pPr>
      <w:r>
        <w:rPr>
          <w:noProof/>
        </w:rPr>
        <w:lastRenderedPageBreak/>
        <w:drawing>
          <wp:inline distT="0" distB="0" distL="0" distR="0" wp14:anchorId="195F34FA" wp14:editId="7D16E056">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377016" cy="3403438"/>
                    </a:xfrm>
                    <a:prstGeom prst="rect">
                      <a:avLst/>
                    </a:prstGeom>
                  </pic:spPr>
                </pic:pic>
              </a:graphicData>
            </a:graphic>
          </wp:inline>
        </w:drawing>
      </w:r>
    </w:p>
    <w:p w14:paraId="5D6E7BAE" w14:textId="37FA42B4" w:rsidR="00915E80" w:rsidRPr="00915E80" w:rsidRDefault="00915E80" w:rsidP="00652049">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34D7205F" w14:textId="3C01BF0B" w:rsidR="009924D1" w:rsidRDefault="009924D1" w:rsidP="006D71AC">
      <w:pPr>
        <w:pStyle w:val="ListParagraph"/>
        <w:rPr>
          <w:rFonts w:ascii="Times New Roman" w:hAnsi="Times New Roman" w:cs="Times New Roman"/>
          <w:b/>
          <w:bCs/>
          <w:sz w:val="28"/>
          <w:szCs w:val="28"/>
        </w:rPr>
      </w:pPr>
    </w:p>
    <w:p w14:paraId="2A0ADD5E" w14:textId="7DDB26DA" w:rsidR="009924D1" w:rsidRDefault="009924D1" w:rsidP="006D71AC">
      <w:pPr>
        <w:pStyle w:val="ListParagraph"/>
        <w:rPr>
          <w:rFonts w:ascii="Times New Roman" w:hAnsi="Times New Roman" w:cs="Times New Roman"/>
          <w:b/>
          <w:bCs/>
          <w:sz w:val="28"/>
          <w:szCs w:val="28"/>
        </w:rPr>
      </w:pPr>
    </w:p>
    <w:p w14:paraId="5B6E72E1" w14:textId="677443DE" w:rsidR="009924D1" w:rsidRPr="007F5199" w:rsidRDefault="009924D1" w:rsidP="006D71A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t>Step 3</w:t>
      </w:r>
    </w:p>
    <w:p w14:paraId="725C8392" w14:textId="623075C4" w:rsidR="009924D1" w:rsidRDefault="009924D1" w:rsidP="006D71AC">
      <w:pPr>
        <w:pStyle w:val="ListParagraph"/>
        <w:rPr>
          <w:rFonts w:ascii="Times New Roman" w:eastAsia="Calibri" w:hAnsi="Times New Roman" w:cs="Times New Roman"/>
          <w:b/>
          <w:bCs/>
          <w:sz w:val="28"/>
          <w:szCs w:val="28"/>
        </w:rPr>
      </w:pPr>
    </w:p>
    <w:p w14:paraId="7822D89C" w14:textId="3633CBD6" w:rsidR="009924D1" w:rsidRPr="007F5199" w:rsidRDefault="009924D1" w:rsidP="006D71A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7C1F8FC1" w14:textId="61DAD619" w:rsidR="009924D1" w:rsidRDefault="009924D1" w:rsidP="006D71AC">
      <w:pPr>
        <w:pStyle w:val="ListParagraph"/>
        <w:rPr>
          <w:rFonts w:ascii="Times New Roman" w:eastAsia="Calibri" w:hAnsi="Times New Roman" w:cs="Times New Roman"/>
          <w:sz w:val="28"/>
          <w:szCs w:val="28"/>
        </w:rPr>
      </w:pPr>
    </w:p>
    <w:p w14:paraId="23546802" w14:textId="1BFCCD37" w:rsidR="009924D1" w:rsidRDefault="00044509" w:rsidP="00652049">
      <w:pPr>
        <w:pStyle w:val="ListParagraph"/>
        <w:jc w:val="center"/>
        <w:rPr>
          <w:rFonts w:ascii="Times New Roman" w:hAnsi="Times New Roman" w:cs="Times New Roman"/>
          <w:sz w:val="28"/>
          <w:szCs w:val="28"/>
        </w:rPr>
      </w:pPr>
      <w:r>
        <w:rPr>
          <w:noProof/>
        </w:rPr>
        <w:drawing>
          <wp:inline distT="0" distB="0" distL="0" distR="0" wp14:anchorId="7648C2AD" wp14:editId="4194229E">
            <wp:extent cx="6515100" cy="3035554"/>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stretch>
                      <a:fillRect/>
                    </a:stretch>
                  </pic:blipFill>
                  <pic:spPr>
                    <a:xfrm>
                      <a:off x="0" y="0"/>
                      <a:ext cx="6517420" cy="3036635"/>
                    </a:xfrm>
                    <a:prstGeom prst="rect">
                      <a:avLst/>
                    </a:prstGeom>
                  </pic:spPr>
                </pic:pic>
              </a:graphicData>
            </a:graphic>
          </wp:inline>
        </w:drawing>
      </w:r>
    </w:p>
    <w:p w14:paraId="4C596DD4" w14:textId="12EF4F44" w:rsidR="003171CA" w:rsidRPr="003171CA" w:rsidRDefault="003171CA" w:rsidP="00652049">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70994099" w14:textId="4250101D" w:rsidR="008833E4" w:rsidRDefault="008833E4" w:rsidP="006D71AC">
      <w:pPr>
        <w:pStyle w:val="ListParagraph"/>
        <w:rPr>
          <w:rFonts w:ascii="Times New Roman" w:hAnsi="Times New Roman" w:cs="Times New Roman"/>
          <w:sz w:val="28"/>
          <w:szCs w:val="28"/>
        </w:rPr>
      </w:pPr>
    </w:p>
    <w:p w14:paraId="1486FCFB" w14:textId="7A335913" w:rsidR="008833E4" w:rsidRPr="0083468A" w:rsidRDefault="008833E4" w:rsidP="006D71AC">
      <w:pPr>
        <w:pStyle w:val="ListParagraph"/>
        <w:rPr>
          <w:rFonts w:ascii="Times New Roman" w:hAnsi="Times New Roman" w:cs="Times New Roman"/>
          <w:sz w:val="25"/>
          <w:szCs w:val="25"/>
        </w:rPr>
      </w:pPr>
      <w:r w:rsidRPr="0083468A">
        <w:rPr>
          <w:rFonts w:ascii="Times New Roman" w:hAnsi="Times New Roman" w:cs="Times New Roman"/>
          <w:sz w:val="25"/>
          <w:szCs w:val="25"/>
        </w:rPr>
        <w:lastRenderedPageBreak/>
        <w:t>Users are required to enter their credentials to log</w:t>
      </w:r>
      <w:r w:rsidR="000679C3">
        <w:rPr>
          <w:rFonts w:ascii="Times New Roman" w:hAnsi="Times New Roman" w:cs="Times New Roman"/>
          <w:sz w:val="25"/>
          <w:szCs w:val="25"/>
        </w:rPr>
        <w:t xml:space="preserve"> </w:t>
      </w:r>
      <w:r w:rsidRPr="0083468A">
        <w:rPr>
          <w:rFonts w:ascii="Times New Roman" w:hAnsi="Times New Roman" w:cs="Times New Roman"/>
          <w:sz w:val="25"/>
          <w:szCs w:val="25"/>
        </w:rPr>
        <w:t>in to the website. To login into the system. Users are required to register first in the system by providing the basic information given in the below screenshot</w:t>
      </w:r>
    </w:p>
    <w:p w14:paraId="511AB760" w14:textId="08F9C368" w:rsidR="008833E4" w:rsidRDefault="008833E4" w:rsidP="006D71AC">
      <w:pPr>
        <w:pStyle w:val="ListParagraph"/>
        <w:rPr>
          <w:rFonts w:ascii="Times New Roman" w:hAnsi="Times New Roman" w:cs="Times New Roman"/>
          <w:sz w:val="28"/>
          <w:szCs w:val="28"/>
        </w:rPr>
      </w:pPr>
    </w:p>
    <w:p w14:paraId="70CA24FA" w14:textId="11DD803C" w:rsidR="008833E4" w:rsidRDefault="008833E4" w:rsidP="006D71AC">
      <w:pPr>
        <w:pStyle w:val="ListParagraph"/>
        <w:rPr>
          <w:rFonts w:ascii="Times New Roman" w:hAnsi="Times New Roman" w:cs="Times New Roman"/>
          <w:sz w:val="28"/>
          <w:szCs w:val="28"/>
        </w:rPr>
      </w:pPr>
      <w:r>
        <w:rPr>
          <w:noProof/>
        </w:rPr>
        <w:drawing>
          <wp:inline distT="0" distB="0" distL="0" distR="0" wp14:anchorId="5E60135E" wp14:editId="2C92DD7F">
            <wp:extent cx="6572250" cy="3131555"/>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a:stretch>
                      <a:fillRect/>
                    </a:stretch>
                  </pic:blipFill>
                  <pic:spPr>
                    <a:xfrm>
                      <a:off x="0" y="0"/>
                      <a:ext cx="6579370" cy="3134947"/>
                    </a:xfrm>
                    <a:prstGeom prst="rect">
                      <a:avLst/>
                    </a:prstGeom>
                  </pic:spPr>
                </pic:pic>
              </a:graphicData>
            </a:graphic>
          </wp:inline>
        </w:drawing>
      </w:r>
    </w:p>
    <w:p w14:paraId="798D2761" w14:textId="3878C5B6" w:rsidR="003171CA" w:rsidRPr="003171CA" w:rsidRDefault="003171CA" w:rsidP="00E9510E">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20765110" w14:textId="76109DF6" w:rsidR="0055194C" w:rsidRDefault="0055194C" w:rsidP="006D71AC">
      <w:pPr>
        <w:pStyle w:val="ListParagraph"/>
        <w:rPr>
          <w:rFonts w:ascii="Times New Roman" w:hAnsi="Times New Roman" w:cs="Times New Roman"/>
          <w:sz w:val="28"/>
          <w:szCs w:val="28"/>
        </w:rPr>
      </w:pPr>
    </w:p>
    <w:p w14:paraId="7688EDAF" w14:textId="7E135492" w:rsidR="0055194C" w:rsidRDefault="0055194C" w:rsidP="006D71AC">
      <w:pPr>
        <w:pStyle w:val="ListParagraph"/>
        <w:rPr>
          <w:rFonts w:ascii="Times New Roman" w:hAnsi="Times New Roman" w:cs="Times New Roman"/>
          <w:sz w:val="28"/>
          <w:szCs w:val="28"/>
        </w:rPr>
      </w:pPr>
    </w:p>
    <w:p w14:paraId="46A06AF0" w14:textId="39C7A82E" w:rsidR="0055194C" w:rsidRDefault="0055194C" w:rsidP="006D71AC">
      <w:pPr>
        <w:pStyle w:val="ListParagraph"/>
        <w:rPr>
          <w:rFonts w:ascii="Times New Roman" w:hAnsi="Times New Roman" w:cs="Times New Roman"/>
          <w:sz w:val="28"/>
          <w:szCs w:val="28"/>
        </w:rPr>
      </w:pPr>
      <w:r w:rsidRPr="006F0D74">
        <w:rPr>
          <w:rFonts w:ascii="Times New Roman" w:hAnsi="Times New Roman" w:cs="Times New Roman"/>
          <w:sz w:val="25"/>
          <w:szCs w:val="25"/>
        </w:rPr>
        <w:t xml:space="preserve">Users are required to register into the system by </w:t>
      </w:r>
      <w:r w:rsidR="006F0C31" w:rsidRPr="006F0D74">
        <w:rPr>
          <w:rFonts w:ascii="Times New Roman" w:hAnsi="Times New Roman" w:cs="Times New Roman"/>
          <w:sz w:val="25"/>
          <w:szCs w:val="25"/>
        </w:rPr>
        <w:t xml:space="preserve">providing personal details such as </w:t>
      </w:r>
      <w:r w:rsidR="00644B66" w:rsidRPr="006F0D74">
        <w:rPr>
          <w:rFonts w:ascii="Times New Roman" w:hAnsi="Times New Roman" w:cs="Times New Roman"/>
          <w:sz w:val="25"/>
          <w:szCs w:val="25"/>
        </w:rPr>
        <w:t xml:space="preserve">username, </w:t>
      </w:r>
      <w:r w:rsidR="00AE110C" w:rsidRPr="006F0D74">
        <w:rPr>
          <w:rFonts w:ascii="Times New Roman" w:hAnsi="Times New Roman" w:cs="Times New Roman"/>
          <w:sz w:val="25"/>
          <w:szCs w:val="25"/>
        </w:rPr>
        <w:t xml:space="preserve">name, </w:t>
      </w:r>
      <w:r w:rsidR="00851ED7" w:rsidRPr="006F0D74">
        <w:rPr>
          <w:rFonts w:ascii="Times New Roman" w:hAnsi="Times New Roman" w:cs="Times New Roman"/>
          <w:sz w:val="25"/>
          <w:szCs w:val="25"/>
        </w:rPr>
        <w:t>last name, user role</w:t>
      </w:r>
      <w:r w:rsidR="006F0C31" w:rsidRPr="006F0D74">
        <w:rPr>
          <w:rFonts w:ascii="Times New Roman" w:hAnsi="Times New Roman" w:cs="Times New Roman"/>
          <w:sz w:val="25"/>
          <w:szCs w:val="25"/>
        </w:rPr>
        <w:t>,</w:t>
      </w:r>
      <w:r w:rsidR="00851ED7" w:rsidRPr="006F0D74">
        <w:rPr>
          <w:rFonts w:ascii="Times New Roman" w:hAnsi="Times New Roman" w:cs="Times New Roman"/>
          <w:sz w:val="25"/>
          <w:szCs w:val="25"/>
        </w:rPr>
        <w:t xml:space="preserve"> </w:t>
      </w:r>
      <w:r w:rsidR="006F0C31" w:rsidRPr="006F0D74">
        <w:rPr>
          <w:rFonts w:ascii="Times New Roman" w:hAnsi="Times New Roman" w:cs="Times New Roman"/>
          <w:sz w:val="25"/>
          <w:szCs w:val="25"/>
        </w:rPr>
        <w:t>phone no, passwor</w:t>
      </w:r>
      <w:r w:rsidR="004E1970" w:rsidRPr="006F0D74">
        <w:rPr>
          <w:rFonts w:ascii="Times New Roman" w:hAnsi="Times New Roman" w:cs="Times New Roman"/>
          <w:sz w:val="25"/>
          <w:szCs w:val="25"/>
        </w:rPr>
        <w:t>d</w:t>
      </w:r>
      <w:r w:rsidR="004E1970">
        <w:rPr>
          <w:rFonts w:ascii="Times New Roman" w:hAnsi="Times New Roman" w:cs="Times New Roman"/>
          <w:sz w:val="28"/>
          <w:szCs w:val="28"/>
        </w:rPr>
        <w:t>.</w:t>
      </w:r>
    </w:p>
    <w:p w14:paraId="13E0D9D2" w14:textId="3410FED1" w:rsidR="00C244DA" w:rsidRDefault="00C244DA" w:rsidP="006D71AC">
      <w:pPr>
        <w:pStyle w:val="ListParagraph"/>
        <w:rPr>
          <w:rFonts w:ascii="Times New Roman" w:hAnsi="Times New Roman" w:cs="Times New Roman"/>
          <w:sz w:val="28"/>
          <w:szCs w:val="28"/>
        </w:rPr>
      </w:pPr>
    </w:p>
    <w:p w14:paraId="390A77E2" w14:textId="7A6BCF29" w:rsidR="00823D56" w:rsidRPr="00257443" w:rsidRDefault="00C244DA" w:rsidP="008816AB">
      <w:pPr>
        <w:pStyle w:val="ListParagraph"/>
        <w:numPr>
          <w:ilvl w:val="0"/>
          <w:numId w:val="28"/>
        </w:numPr>
        <w:ind w:left="810"/>
        <w:rPr>
          <w:rFonts w:ascii="Times New Roman" w:hAnsi="Times New Roman" w:cs="Times New Roman"/>
          <w:b/>
          <w:bCs/>
          <w:sz w:val="28"/>
          <w:szCs w:val="28"/>
        </w:rPr>
      </w:pPr>
      <w:r w:rsidRPr="00257443">
        <w:rPr>
          <w:rFonts w:ascii="Times New Roman" w:hAnsi="Times New Roman" w:cs="Times New Roman"/>
          <w:b/>
          <w:bCs/>
          <w:sz w:val="28"/>
          <w:szCs w:val="28"/>
        </w:rPr>
        <w:t>Peer Review Feedback</w:t>
      </w:r>
    </w:p>
    <w:p w14:paraId="10998D07" w14:textId="77777777" w:rsidR="008A6257" w:rsidRPr="00823D56" w:rsidRDefault="008A6257" w:rsidP="008A6257">
      <w:pPr>
        <w:pStyle w:val="ListParagraph"/>
        <w:ind w:left="1440"/>
        <w:rPr>
          <w:rFonts w:ascii="Times New Roman" w:hAnsi="Times New Roman" w:cs="Times New Roman"/>
          <w:b/>
          <w:bCs/>
          <w:sz w:val="28"/>
          <w:szCs w:val="28"/>
        </w:rPr>
      </w:pPr>
    </w:p>
    <w:p w14:paraId="73ACC313" w14:textId="0D279157"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sz w:val="25"/>
          <w:szCs w:val="25"/>
        </w:rPr>
        <w:t>Meeting on Friday, 3/11 12:</w:t>
      </w:r>
      <w:r w:rsidR="002739A7" w:rsidRPr="002739A7">
        <w:rPr>
          <w:rFonts w:ascii="Times New Roman" w:hAnsi="Times New Roman" w:cs="Times New Roman"/>
          <w:sz w:val="25"/>
          <w:szCs w:val="25"/>
        </w:rPr>
        <w:t>3</w:t>
      </w:r>
      <w:r w:rsidRPr="002739A7">
        <w:rPr>
          <w:rFonts w:ascii="Times New Roman" w:hAnsi="Times New Roman" w:cs="Times New Roman"/>
          <w:sz w:val="25"/>
          <w:szCs w:val="25"/>
        </w:rPr>
        <w:t>0 PM – 1:</w:t>
      </w:r>
      <w:r w:rsidR="002739A7" w:rsidRPr="002739A7">
        <w:rPr>
          <w:rFonts w:ascii="Times New Roman" w:hAnsi="Times New Roman" w:cs="Times New Roman"/>
          <w:sz w:val="25"/>
          <w:szCs w:val="25"/>
        </w:rPr>
        <w:t>3</w:t>
      </w:r>
      <w:r w:rsidRPr="002739A7">
        <w:rPr>
          <w:rFonts w:ascii="Times New Roman" w:hAnsi="Times New Roman" w:cs="Times New Roman"/>
          <w:sz w:val="25"/>
          <w:szCs w:val="25"/>
        </w:rPr>
        <w:t xml:space="preserve">0 PM </w:t>
      </w:r>
    </w:p>
    <w:p w14:paraId="45C49834" w14:textId="5F7E513B"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b/>
          <w:bCs/>
          <w:sz w:val="25"/>
          <w:szCs w:val="25"/>
        </w:rPr>
        <w:t>Purpose</w:t>
      </w:r>
      <w:r w:rsidRPr="002739A7">
        <w:rPr>
          <w:rFonts w:ascii="Times New Roman" w:hAnsi="Times New Roman" w:cs="Times New Roman"/>
          <w:sz w:val="25"/>
          <w:szCs w:val="25"/>
        </w:rPr>
        <w:t xml:space="preserve">: Peer Review with </w:t>
      </w:r>
      <w:r w:rsidR="00EE0B51" w:rsidRPr="002739A7">
        <w:rPr>
          <w:rFonts w:ascii="Times New Roman" w:hAnsi="Times New Roman" w:cs="Times New Roman"/>
          <w:sz w:val="25"/>
          <w:szCs w:val="25"/>
        </w:rPr>
        <w:t>Eagle verse</w:t>
      </w:r>
      <w:r w:rsidRPr="002739A7">
        <w:rPr>
          <w:rFonts w:ascii="Times New Roman" w:hAnsi="Times New Roman" w:cs="Times New Roman"/>
          <w:sz w:val="25"/>
          <w:szCs w:val="25"/>
        </w:rPr>
        <w:t xml:space="preserve"> </w:t>
      </w:r>
    </w:p>
    <w:p w14:paraId="1FC4CA07" w14:textId="77777777" w:rsidR="002739A7" w:rsidRDefault="002739A7" w:rsidP="00823D56">
      <w:pPr>
        <w:pStyle w:val="ListParagraph"/>
        <w:rPr>
          <w:rFonts w:ascii="Times New Roman" w:hAnsi="Times New Roman" w:cs="Times New Roman"/>
          <w:sz w:val="25"/>
          <w:szCs w:val="25"/>
        </w:rPr>
      </w:pPr>
    </w:p>
    <w:p w14:paraId="220FD6BD" w14:textId="0344FBD3" w:rsidR="00823D56" w:rsidRDefault="00823D56" w:rsidP="00823D56">
      <w:pPr>
        <w:pStyle w:val="ListParagraph"/>
        <w:rPr>
          <w:rFonts w:ascii="Times New Roman" w:hAnsi="Times New Roman" w:cs="Times New Roman"/>
          <w:sz w:val="25"/>
          <w:szCs w:val="25"/>
        </w:rPr>
      </w:pPr>
      <w:r w:rsidRPr="002739A7">
        <w:rPr>
          <w:rFonts w:ascii="Times New Roman" w:hAnsi="Times New Roman" w:cs="Times New Roman"/>
          <w:b/>
          <w:bCs/>
          <w:sz w:val="25"/>
          <w:szCs w:val="25"/>
        </w:rPr>
        <w:t>Participants</w:t>
      </w:r>
      <w:r w:rsidRPr="002739A7">
        <w:rPr>
          <w:rFonts w:ascii="Times New Roman" w:hAnsi="Times New Roman" w:cs="Times New Roman"/>
          <w:sz w:val="25"/>
          <w:szCs w:val="25"/>
        </w:rPr>
        <w:t xml:space="preserve">: Arun Sai Kumar </w:t>
      </w:r>
      <w:proofErr w:type="spellStart"/>
      <w:r w:rsidRPr="002739A7">
        <w:rPr>
          <w:rFonts w:ascii="Times New Roman" w:hAnsi="Times New Roman" w:cs="Times New Roman"/>
          <w:sz w:val="25"/>
          <w:szCs w:val="25"/>
        </w:rPr>
        <w:t>Gutala</w:t>
      </w:r>
      <w:proofErr w:type="spellEnd"/>
      <w:r w:rsidRPr="002739A7">
        <w:rPr>
          <w:rFonts w:ascii="Times New Roman" w:hAnsi="Times New Roman" w:cs="Times New Roman"/>
          <w:sz w:val="25"/>
          <w:szCs w:val="25"/>
        </w:rPr>
        <w:t xml:space="preserve">, Pallavi </w:t>
      </w:r>
      <w:proofErr w:type="spellStart"/>
      <w:r w:rsidRPr="002739A7">
        <w:rPr>
          <w:rFonts w:ascii="Times New Roman" w:hAnsi="Times New Roman" w:cs="Times New Roman"/>
          <w:sz w:val="25"/>
          <w:szCs w:val="25"/>
        </w:rPr>
        <w:t>Tulluri</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Achyuth</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Dondapati</w:t>
      </w:r>
      <w:proofErr w:type="spellEnd"/>
      <w:r w:rsidRPr="002739A7">
        <w:rPr>
          <w:rFonts w:ascii="Times New Roman" w:hAnsi="Times New Roman" w:cs="Times New Roman"/>
          <w:sz w:val="25"/>
          <w:szCs w:val="25"/>
        </w:rPr>
        <w:t xml:space="preserve">, Pavani </w:t>
      </w:r>
      <w:proofErr w:type="spellStart"/>
      <w:r w:rsidRPr="002739A7">
        <w:rPr>
          <w:rFonts w:ascii="Times New Roman" w:hAnsi="Times New Roman" w:cs="Times New Roman"/>
          <w:sz w:val="25"/>
          <w:szCs w:val="25"/>
        </w:rPr>
        <w:t>Mangugari</w:t>
      </w:r>
      <w:proofErr w:type="spellEnd"/>
      <w:r w:rsidRPr="002739A7">
        <w:rPr>
          <w:rFonts w:ascii="Times New Roman" w:hAnsi="Times New Roman" w:cs="Times New Roman"/>
          <w:sz w:val="25"/>
          <w:szCs w:val="25"/>
        </w:rPr>
        <w:t xml:space="preserve">, Neha </w:t>
      </w:r>
      <w:proofErr w:type="spellStart"/>
      <w:r w:rsidRPr="002739A7">
        <w:rPr>
          <w:rFonts w:ascii="Times New Roman" w:hAnsi="Times New Roman" w:cs="Times New Roman"/>
          <w:sz w:val="25"/>
          <w:szCs w:val="25"/>
        </w:rPr>
        <w:t>Gummalla</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Somasekar</w:t>
      </w:r>
      <w:proofErr w:type="spellEnd"/>
      <w:r w:rsidRPr="002739A7">
        <w:rPr>
          <w:rFonts w:ascii="Times New Roman" w:hAnsi="Times New Roman" w:cs="Times New Roman"/>
          <w:sz w:val="25"/>
          <w:szCs w:val="25"/>
        </w:rPr>
        <w:t xml:space="preserve"> </w:t>
      </w:r>
      <w:proofErr w:type="spellStart"/>
      <w:r w:rsidRPr="002739A7">
        <w:rPr>
          <w:rFonts w:ascii="Times New Roman" w:hAnsi="Times New Roman" w:cs="Times New Roman"/>
          <w:sz w:val="25"/>
          <w:szCs w:val="25"/>
        </w:rPr>
        <w:t>Bathina</w:t>
      </w:r>
      <w:proofErr w:type="spellEnd"/>
      <w:r w:rsidRPr="002739A7">
        <w:rPr>
          <w:rFonts w:ascii="Times New Roman" w:hAnsi="Times New Roman" w:cs="Times New Roman"/>
          <w:sz w:val="25"/>
          <w:szCs w:val="25"/>
        </w:rPr>
        <w:t xml:space="preserve"> Suresh, ViswaTeja Ravipati and Milind Cherukuri </w:t>
      </w:r>
      <w:r w:rsidR="002739A7">
        <w:rPr>
          <w:rFonts w:ascii="Times New Roman" w:hAnsi="Times New Roman" w:cs="Times New Roman"/>
          <w:sz w:val="25"/>
          <w:szCs w:val="25"/>
        </w:rPr>
        <w:t xml:space="preserve"> and </w:t>
      </w:r>
      <w:proofErr w:type="spellStart"/>
      <w:r w:rsidR="002739A7">
        <w:rPr>
          <w:rFonts w:ascii="Times New Roman" w:hAnsi="Times New Roman" w:cs="Times New Roman"/>
          <w:sz w:val="25"/>
          <w:szCs w:val="25"/>
        </w:rPr>
        <w:t>UntIgnitors</w:t>
      </w:r>
      <w:proofErr w:type="spellEnd"/>
      <w:r w:rsidR="002739A7">
        <w:rPr>
          <w:rFonts w:ascii="Times New Roman" w:hAnsi="Times New Roman" w:cs="Times New Roman"/>
          <w:sz w:val="25"/>
          <w:szCs w:val="25"/>
        </w:rPr>
        <w:t xml:space="preserve"> Team Members</w:t>
      </w:r>
      <w:r w:rsidR="00AE3659">
        <w:rPr>
          <w:rFonts w:ascii="Times New Roman" w:hAnsi="Times New Roman" w:cs="Times New Roman"/>
          <w:sz w:val="25"/>
          <w:szCs w:val="25"/>
        </w:rPr>
        <w:t>.</w:t>
      </w:r>
    </w:p>
    <w:p w14:paraId="6BA97A8B" w14:textId="77777777" w:rsidR="002739A7" w:rsidRPr="002739A7" w:rsidRDefault="002739A7" w:rsidP="00823D56">
      <w:pPr>
        <w:pStyle w:val="ListParagraph"/>
        <w:rPr>
          <w:rFonts w:ascii="Times New Roman" w:hAnsi="Times New Roman" w:cs="Times New Roman"/>
          <w:sz w:val="25"/>
          <w:szCs w:val="25"/>
        </w:rPr>
      </w:pPr>
    </w:p>
    <w:p w14:paraId="3BB372D9" w14:textId="3B8BB88A" w:rsidR="00823D56" w:rsidRPr="002739A7" w:rsidRDefault="00823D56" w:rsidP="00823D56">
      <w:pPr>
        <w:pStyle w:val="ListParagraph"/>
        <w:rPr>
          <w:rFonts w:ascii="Times New Roman" w:hAnsi="Times New Roman" w:cs="Times New Roman"/>
          <w:sz w:val="25"/>
          <w:szCs w:val="25"/>
        </w:rPr>
      </w:pPr>
      <w:r w:rsidRPr="002739A7">
        <w:rPr>
          <w:rFonts w:ascii="Times New Roman" w:hAnsi="Times New Roman" w:cs="Times New Roman"/>
          <w:sz w:val="25"/>
          <w:szCs w:val="25"/>
        </w:rPr>
        <w:t>We discussed the project idea and went over the</w:t>
      </w:r>
      <w:r w:rsidR="00AE3659">
        <w:rPr>
          <w:rFonts w:ascii="Times New Roman" w:hAnsi="Times New Roman" w:cs="Times New Roman"/>
          <w:sz w:val="25"/>
          <w:szCs w:val="25"/>
        </w:rPr>
        <w:t xml:space="preserve"> application </w:t>
      </w:r>
      <w:r w:rsidRPr="002739A7">
        <w:rPr>
          <w:rFonts w:ascii="Times New Roman" w:hAnsi="Times New Roman" w:cs="Times New Roman"/>
          <w:sz w:val="25"/>
          <w:szCs w:val="25"/>
        </w:rPr>
        <w:t>features.</w:t>
      </w:r>
    </w:p>
    <w:p w14:paraId="60B960C5" w14:textId="77777777" w:rsidR="00823D56" w:rsidRPr="002739A7" w:rsidRDefault="00823D56" w:rsidP="00823D56">
      <w:pPr>
        <w:pStyle w:val="ListParagraph"/>
        <w:rPr>
          <w:rFonts w:ascii="Times New Roman" w:hAnsi="Times New Roman" w:cs="Times New Roman"/>
          <w:sz w:val="25"/>
          <w:szCs w:val="25"/>
        </w:rPr>
      </w:pPr>
    </w:p>
    <w:p w14:paraId="6E49B99C" w14:textId="05982B74" w:rsidR="00823D56" w:rsidRPr="00E9510E" w:rsidRDefault="00823D56" w:rsidP="00E9510E">
      <w:pPr>
        <w:ind w:firstLine="720"/>
        <w:rPr>
          <w:rFonts w:ascii="Times New Roman" w:hAnsi="Times New Roman" w:cs="Times New Roman"/>
          <w:b/>
          <w:bCs/>
          <w:sz w:val="25"/>
          <w:szCs w:val="25"/>
        </w:rPr>
      </w:pPr>
      <w:r w:rsidRPr="00E9510E">
        <w:rPr>
          <w:rFonts w:ascii="Times New Roman" w:hAnsi="Times New Roman" w:cs="Times New Roman"/>
          <w:b/>
          <w:bCs/>
          <w:sz w:val="25"/>
          <w:szCs w:val="25"/>
        </w:rPr>
        <w:t xml:space="preserve">Suggestions </w:t>
      </w:r>
      <w:r w:rsidR="000679C3" w:rsidRPr="00E9510E">
        <w:rPr>
          <w:rFonts w:ascii="Times New Roman" w:hAnsi="Times New Roman" w:cs="Times New Roman"/>
          <w:b/>
          <w:bCs/>
          <w:sz w:val="25"/>
          <w:szCs w:val="25"/>
        </w:rPr>
        <w:t xml:space="preserve">were </w:t>
      </w:r>
      <w:r w:rsidRPr="00E9510E">
        <w:rPr>
          <w:rFonts w:ascii="Times New Roman" w:hAnsi="Times New Roman" w:cs="Times New Roman"/>
          <w:b/>
          <w:bCs/>
          <w:sz w:val="25"/>
          <w:szCs w:val="25"/>
        </w:rPr>
        <w:t xml:space="preserve">given by </w:t>
      </w:r>
      <w:r w:rsidR="000679C3" w:rsidRPr="00E9510E">
        <w:rPr>
          <w:rFonts w:ascii="Times New Roman" w:hAnsi="Times New Roman" w:cs="Times New Roman"/>
          <w:b/>
          <w:bCs/>
          <w:sz w:val="25"/>
          <w:szCs w:val="25"/>
        </w:rPr>
        <w:t xml:space="preserve">the </w:t>
      </w:r>
      <w:r w:rsidRPr="00E9510E">
        <w:rPr>
          <w:rFonts w:ascii="Times New Roman" w:hAnsi="Times New Roman" w:cs="Times New Roman"/>
          <w:b/>
          <w:bCs/>
          <w:sz w:val="25"/>
          <w:szCs w:val="25"/>
        </w:rPr>
        <w:t xml:space="preserve">partner group: </w:t>
      </w:r>
    </w:p>
    <w:p w14:paraId="1D627A27" w14:textId="2F402505" w:rsidR="00823D56" w:rsidRPr="00F01569" w:rsidRDefault="00823D56" w:rsidP="002739A7">
      <w:pPr>
        <w:pStyle w:val="ListParagraph"/>
        <w:numPr>
          <w:ilvl w:val="1"/>
          <w:numId w:val="32"/>
        </w:numPr>
        <w:rPr>
          <w:rFonts w:ascii="Times New Roman" w:hAnsi="Times New Roman" w:cs="Times New Roman"/>
          <w:sz w:val="24"/>
          <w:szCs w:val="24"/>
        </w:rPr>
      </w:pPr>
      <w:r w:rsidRPr="00F01569">
        <w:rPr>
          <w:rFonts w:ascii="Times New Roman" w:hAnsi="Times New Roman" w:cs="Times New Roman"/>
          <w:sz w:val="24"/>
          <w:szCs w:val="24"/>
        </w:rPr>
        <w:t>Adding Hospital Staff to collect data in the event of an emergency.</w:t>
      </w:r>
    </w:p>
    <w:p w14:paraId="65F4F3F8" w14:textId="6A6FB5D6" w:rsidR="00823D56" w:rsidRPr="00F01569" w:rsidRDefault="00823D56" w:rsidP="002739A7">
      <w:pPr>
        <w:pStyle w:val="ListParagraph"/>
        <w:numPr>
          <w:ilvl w:val="1"/>
          <w:numId w:val="32"/>
        </w:numPr>
        <w:rPr>
          <w:rFonts w:ascii="Times New Roman" w:hAnsi="Times New Roman" w:cs="Times New Roman"/>
          <w:sz w:val="24"/>
          <w:szCs w:val="24"/>
        </w:rPr>
      </w:pPr>
      <w:r w:rsidRPr="00F01569">
        <w:rPr>
          <w:rFonts w:ascii="Times New Roman" w:hAnsi="Times New Roman" w:cs="Times New Roman"/>
          <w:sz w:val="24"/>
          <w:szCs w:val="24"/>
        </w:rPr>
        <w:t>Nurse login</w:t>
      </w:r>
    </w:p>
    <w:p w14:paraId="2890D843" w14:textId="5C69149A" w:rsidR="002739A7" w:rsidRDefault="002739A7" w:rsidP="00823D56">
      <w:pPr>
        <w:pStyle w:val="ListParagraph"/>
        <w:rPr>
          <w:rFonts w:ascii="Times New Roman" w:hAnsi="Times New Roman" w:cs="Times New Roman"/>
          <w:sz w:val="25"/>
          <w:szCs w:val="25"/>
        </w:rPr>
      </w:pPr>
    </w:p>
    <w:p w14:paraId="46483CB9" w14:textId="77777777" w:rsidR="00F01569" w:rsidRPr="002739A7" w:rsidRDefault="00F01569" w:rsidP="00823D56">
      <w:pPr>
        <w:pStyle w:val="ListParagraph"/>
        <w:rPr>
          <w:rFonts w:ascii="Times New Roman" w:hAnsi="Times New Roman" w:cs="Times New Roman"/>
          <w:sz w:val="25"/>
          <w:szCs w:val="25"/>
        </w:rPr>
      </w:pPr>
    </w:p>
    <w:p w14:paraId="1FCBA7D8" w14:textId="77777777"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Accepted: </w:t>
      </w:r>
    </w:p>
    <w:p w14:paraId="18C564DF" w14:textId="78EEFB71" w:rsidR="00823D56" w:rsidRPr="002739A7" w:rsidRDefault="00823D56" w:rsidP="006D2314">
      <w:pPr>
        <w:pStyle w:val="ListParagraph"/>
        <w:numPr>
          <w:ilvl w:val="1"/>
          <w:numId w:val="32"/>
        </w:numPr>
        <w:rPr>
          <w:rFonts w:ascii="Times New Roman" w:hAnsi="Times New Roman" w:cs="Times New Roman"/>
          <w:sz w:val="25"/>
          <w:szCs w:val="25"/>
        </w:rPr>
      </w:pPr>
      <w:r w:rsidRPr="006D2314">
        <w:rPr>
          <w:rFonts w:ascii="Times New Roman" w:hAnsi="Times New Roman" w:cs="Times New Roman"/>
          <w:sz w:val="24"/>
          <w:szCs w:val="24"/>
        </w:rPr>
        <w:t>Hospital Staff</w:t>
      </w:r>
      <w:r w:rsidRPr="002739A7">
        <w:rPr>
          <w:rFonts w:ascii="Times New Roman" w:hAnsi="Times New Roman" w:cs="Times New Roman"/>
          <w:sz w:val="25"/>
          <w:szCs w:val="25"/>
        </w:rPr>
        <w:t xml:space="preserve"> </w:t>
      </w:r>
    </w:p>
    <w:p w14:paraId="1823FA45" w14:textId="77777777" w:rsidR="00823D56" w:rsidRPr="00823D56" w:rsidRDefault="00823D56" w:rsidP="00823D56">
      <w:pPr>
        <w:pStyle w:val="ListParagraph"/>
        <w:rPr>
          <w:rFonts w:ascii="Times New Roman" w:hAnsi="Times New Roman" w:cs="Times New Roman"/>
          <w:sz w:val="28"/>
          <w:szCs w:val="28"/>
        </w:rPr>
      </w:pPr>
    </w:p>
    <w:p w14:paraId="67BB7110" w14:textId="77777777"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Rejected: </w:t>
      </w:r>
    </w:p>
    <w:p w14:paraId="5890DE18" w14:textId="3D4C6366" w:rsidR="00823D56" w:rsidRDefault="00823D56" w:rsidP="006D2314">
      <w:pPr>
        <w:pStyle w:val="ListParagraph"/>
        <w:numPr>
          <w:ilvl w:val="1"/>
          <w:numId w:val="32"/>
        </w:numPr>
        <w:rPr>
          <w:rFonts w:ascii="Times New Roman" w:hAnsi="Times New Roman" w:cs="Times New Roman"/>
          <w:sz w:val="25"/>
          <w:szCs w:val="25"/>
        </w:rPr>
      </w:pPr>
      <w:r w:rsidRPr="006D2314">
        <w:rPr>
          <w:rFonts w:ascii="Times New Roman" w:hAnsi="Times New Roman" w:cs="Times New Roman"/>
          <w:sz w:val="25"/>
          <w:szCs w:val="25"/>
        </w:rPr>
        <w:t>We have rejected login for nurse</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instead we have added hospital staff. </w:t>
      </w:r>
    </w:p>
    <w:p w14:paraId="5D65A546" w14:textId="77777777" w:rsidR="006D2314" w:rsidRPr="006D2314" w:rsidRDefault="006D2314" w:rsidP="006D2314">
      <w:pPr>
        <w:pStyle w:val="ListParagraph"/>
        <w:ind w:left="2160"/>
        <w:rPr>
          <w:rFonts w:ascii="Times New Roman" w:hAnsi="Times New Roman" w:cs="Times New Roman"/>
          <w:sz w:val="25"/>
          <w:szCs w:val="25"/>
        </w:rPr>
      </w:pPr>
    </w:p>
    <w:p w14:paraId="039D15BE" w14:textId="1F824E91" w:rsidR="00823D56" w:rsidRPr="002739A7" w:rsidRDefault="00823D56" w:rsidP="00823D56">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Discussion with Eagle verse</w:t>
      </w:r>
      <w:r w:rsidR="006D2314">
        <w:rPr>
          <w:rFonts w:ascii="Times New Roman" w:hAnsi="Times New Roman" w:cs="Times New Roman"/>
          <w:b/>
          <w:bCs/>
          <w:sz w:val="25"/>
          <w:szCs w:val="25"/>
        </w:rPr>
        <w:t>:</w:t>
      </w:r>
    </w:p>
    <w:p w14:paraId="0E8D8385" w14:textId="0CD4083A" w:rsidR="00823D56" w:rsidRPr="006D2314" w:rsidRDefault="00823D56" w:rsidP="006D2314">
      <w:pPr>
        <w:pStyle w:val="ListParagraph"/>
        <w:numPr>
          <w:ilvl w:val="1"/>
          <w:numId w:val="32"/>
        </w:numPr>
        <w:rPr>
          <w:rFonts w:ascii="Times New Roman" w:hAnsi="Times New Roman" w:cs="Times New Roman"/>
          <w:sz w:val="25"/>
          <w:szCs w:val="25"/>
        </w:rPr>
      </w:pPr>
      <w:r w:rsidRPr="006D2314">
        <w:rPr>
          <w:rFonts w:ascii="Times New Roman" w:hAnsi="Times New Roman" w:cs="Times New Roman"/>
          <w:sz w:val="25"/>
          <w:szCs w:val="25"/>
        </w:rPr>
        <w:t>Can doctor</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provide prescription</w:t>
      </w:r>
      <w:r w:rsidR="000679C3">
        <w:rPr>
          <w:rFonts w:ascii="Times New Roman" w:hAnsi="Times New Roman" w:cs="Times New Roman"/>
          <w:sz w:val="25"/>
          <w:szCs w:val="25"/>
        </w:rPr>
        <w:t>s</w:t>
      </w:r>
      <w:r w:rsidRPr="006D2314">
        <w:rPr>
          <w:rFonts w:ascii="Times New Roman" w:hAnsi="Times New Roman" w:cs="Times New Roman"/>
          <w:sz w:val="25"/>
          <w:szCs w:val="25"/>
        </w:rPr>
        <w:t xml:space="preserve"> online?</w:t>
      </w:r>
    </w:p>
    <w:p w14:paraId="0DA70F1B" w14:textId="0D638986" w:rsidR="00472087" w:rsidRPr="002739A7" w:rsidRDefault="00823D56" w:rsidP="006D2314">
      <w:pPr>
        <w:pStyle w:val="ListParagraph"/>
        <w:ind w:left="1440" w:firstLine="720"/>
        <w:rPr>
          <w:rFonts w:ascii="Times New Roman" w:hAnsi="Times New Roman" w:cs="Times New Roman"/>
          <w:sz w:val="25"/>
          <w:szCs w:val="25"/>
        </w:rPr>
      </w:pPr>
      <w:r w:rsidRPr="002739A7">
        <w:rPr>
          <w:rFonts w:ascii="Times New Roman" w:hAnsi="Times New Roman" w:cs="Times New Roman"/>
          <w:sz w:val="25"/>
          <w:szCs w:val="25"/>
        </w:rPr>
        <w:t xml:space="preserve">Answer: Yes, </w:t>
      </w:r>
      <w:r w:rsidR="000679C3">
        <w:rPr>
          <w:rFonts w:ascii="Times New Roman" w:hAnsi="Times New Roman" w:cs="Times New Roman"/>
          <w:sz w:val="25"/>
          <w:szCs w:val="25"/>
        </w:rPr>
        <w:t xml:space="preserve">the </w:t>
      </w:r>
      <w:r w:rsidRPr="002739A7">
        <w:rPr>
          <w:rFonts w:ascii="Times New Roman" w:hAnsi="Times New Roman" w:cs="Times New Roman"/>
          <w:sz w:val="25"/>
          <w:szCs w:val="25"/>
        </w:rPr>
        <w:t>Doctor can provide prescription</w:t>
      </w:r>
      <w:r w:rsidR="000679C3">
        <w:rPr>
          <w:rFonts w:ascii="Times New Roman" w:hAnsi="Times New Roman" w:cs="Times New Roman"/>
          <w:sz w:val="25"/>
          <w:szCs w:val="25"/>
        </w:rPr>
        <w:t>s</w:t>
      </w:r>
      <w:r w:rsidRPr="002739A7">
        <w:rPr>
          <w:rFonts w:ascii="Times New Roman" w:hAnsi="Times New Roman" w:cs="Times New Roman"/>
          <w:sz w:val="25"/>
          <w:szCs w:val="25"/>
        </w:rPr>
        <w:t xml:space="preserve"> online.</w:t>
      </w:r>
    </w:p>
    <w:p w14:paraId="36969E11" w14:textId="77777777" w:rsidR="000B3C5C" w:rsidRPr="000B3C5C" w:rsidRDefault="000B3C5C" w:rsidP="000B3C5C">
      <w:pPr>
        <w:pStyle w:val="ListParagraph"/>
        <w:rPr>
          <w:rFonts w:ascii="Times New Roman" w:hAnsi="Times New Roman" w:cs="Times New Roman"/>
          <w:sz w:val="28"/>
          <w:szCs w:val="28"/>
        </w:rPr>
      </w:pPr>
    </w:p>
    <w:p w14:paraId="2BD06BAD" w14:textId="37C46468" w:rsidR="00472087" w:rsidRPr="00472087" w:rsidRDefault="00472087" w:rsidP="00B341F0">
      <w:pPr>
        <w:pStyle w:val="ListParagraph"/>
        <w:numPr>
          <w:ilvl w:val="0"/>
          <w:numId w:val="28"/>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t>Accomplishments/Challenges</w:t>
      </w:r>
    </w:p>
    <w:p w14:paraId="51BA7FD6" w14:textId="7AC718C5" w:rsidR="00472087" w:rsidRDefault="00472087" w:rsidP="006D71AC">
      <w:pPr>
        <w:pStyle w:val="ListParagraph"/>
        <w:rPr>
          <w:rFonts w:ascii="Times New Roman" w:hAnsi="Times New Roman" w:cs="Times New Roman"/>
          <w:sz w:val="28"/>
          <w:szCs w:val="28"/>
        </w:rPr>
      </w:pPr>
    </w:p>
    <w:p w14:paraId="430E2A36" w14:textId="11764225" w:rsidR="00472087" w:rsidRDefault="00472087" w:rsidP="006D71AC">
      <w:pPr>
        <w:pStyle w:val="ListParagraph"/>
        <w:rPr>
          <w:rFonts w:ascii="Times New Roman" w:hAnsi="Times New Roman" w:cs="Times New Roman"/>
          <w:sz w:val="28"/>
          <w:szCs w:val="28"/>
        </w:rPr>
      </w:pPr>
    </w:p>
    <w:p w14:paraId="00D447D5" w14:textId="6AD4674E" w:rsidR="00472087" w:rsidRDefault="00472087" w:rsidP="006D71AC">
      <w:pPr>
        <w:pStyle w:val="ListParagraph"/>
        <w:rPr>
          <w:rFonts w:ascii="Times New Roman" w:hAnsi="Times New Roman" w:cs="Times New Roman"/>
          <w:sz w:val="28"/>
          <w:szCs w:val="28"/>
        </w:rPr>
      </w:pPr>
    </w:p>
    <w:p w14:paraId="718C0CA0" w14:textId="24CD5415" w:rsidR="00472087" w:rsidRDefault="00472087" w:rsidP="006D71AC">
      <w:pPr>
        <w:pStyle w:val="ListParagraph"/>
        <w:rPr>
          <w:rFonts w:ascii="Times New Roman" w:hAnsi="Times New Roman" w:cs="Times New Roman"/>
          <w:sz w:val="28"/>
          <w:szCs w:val="28"/>
        </w:rPr>
      </w:pPr>
    </w:p>
    <w:p w14:paraId="741F6A24" w14:textId="7437CFFA" w:rsidR="00472087" w:rsidRDefault="00472087" w:rsidP="006D71AC">
      <w:pPr>
        <w:pStyle w:val="ListParagraph"/>
        <w:rPr>
          <w:rFonts w:ascii="Times New Roman" w:hAnsi="Times New Roman" w:cs="Times New Roman"/>
          <w:sz w:val="28"/>
          <w:szCs w:val="28"/>
        </w:rPr>
      </w:pPr>
    </w:p>
    <w:p w14:paraId="1C328F0D" w14:textId="77777777" w:rsidR="00472087" w:rsidRDefault="00472087" w:rsidP="006D71AC">
      <w:pPr>
        <w:pStyle w:val="ListParagraph"/>
        <w:rPr>
          <w:rFonts w:ascii="Times New Roman" w:hAnsi="Times New Roman" w:cs="Times New Roman"/>
          <w:sz w:val="28"/>
          <w:szCs w:val="28"/>
        </w:rPr>
      </w:pPr>
    </w:p>
    <w:p w14:paraId="35AAD05D" w14:textId="75085D84" w:rsidR="00644B66" w:rsidRDefault="00644B66" w:rsidP="006D71AC">
      <w:pPr>
        <w:pStyle w:val="ListParagraph"/>
        <w:rPr>
          <w:rFonts w:ascii="Times New Roman" w:hAnsi="Times New Roman" w:cs="Times New Roman"/>
          <w:sz w:val="28"/>
          <w:szCs w:val="28"/>
        </w:rPr>
      </w:pPr>
    </w:p>
    <w:p w14:paraId="5CF89A12" w14:textId="483B8DF7" w:rsidR="00644B66" w:rsidRDefault="00644B66" w:rsidP="006D71AC">
      <w:pPr>
        <w:pStyle w:val="ListParagraph"/>
        <w:rPr>
          <w:rFonts w:ascii="Times New Roman" w:hAnsi="Times New Roman" w:cs="Times New Roman"/>
          <w:sz w:val="28"/>
          <w:szCs w:val="28"/>
        </w:rPr>
      </w:pPr>
    </w:p>
    <w:p w14:paraId="2FC20603" w14:textId="416D6D4B" w:rsidR="00644B66" w:rsidRDefault="00644B66" w:rsidP="006D71AC">
      <w:pPr>
        <w:pStyle w:val="ListParagraph"/>
        <w:rPr>
          <w:rFonts w:ascii="Times New Roman" w:hAnsi="Times New Roman" w:cs="Times New Roman"/>
          <w:sz w:val="28"/>
          <w:szCs w:val="28"/>
        </w:rPr>
      </w:pPr>
    </w:p>
    <w:p w14:paraId="1E06A5AC" w14:textId="000E7FA5" w:rsidR="00644B66" w:rsidRDefault="00644B66" w:rsidP="006D71AC">
      <w:pPr>
        <w:pStyle w:val="ListParagraph"/>
        <w:rPr>
          <w:rFonts w:ascii="Times New Roman" w:hAnsi="Times New Roman" w:cs="Times New Roman"/>
          <w:sz w:val="28"/>
          <w:szCs w:val="28"/>
        </w:rPr>
      </w:pPr>
    </w:p>
    <w:p w14:paraId="4EE1762A" w14:textId="3A7F0977" w:rsidR="00644B66" w:rsidRPr="00D95A73" w:rsidRDefault="00644B66" w:rsidP="00D95A73">
      <w:pPr>
        <w:rPr>
          <w:rFonts w:ascii="Times New Roman" w:hAnsi="Times New Roman" w:cs="Times New Roman"/>
          <w:sz w:val="28"/>
          <w:szCs w:val="28"/>
        </w:rPr>
      </w:pPr>
    </w:p>
    <w:p w14:paraId="369AFCC3" w14:textId="18E95A71" w:rsidR="00644B66" w:rsidRDefault="00644B66" w:rsidP="006D71AC">
      <w:pPr>
        <w:pStyle w:val="ListParagraph"/>
        <w:rPr>
          <w:rFonts w:ascii="Times New Roman" w:hAnsi="Times New Roman" w:cs="Times New Roman"/>
          <w:sz w:val="28"/>
          <w:szCs w:val="28"/>
        </w:rPr>
      </w:pPr>
    </w:p>
    <w:p w14:paraId="4B3F50DB" w14:textId="570DB70D" w:rsidR="00212A29" w:rsidRDefault="00212A29" w:rsidP="006D71AC">
      <w:pPr>
        <w:pStyle w:val="ListParagraph"/>
        <w:rPr>
          <w:rFonts w:ascii="Times New Roman" w:hAnsi="Times New Roman" w:cs="Times New Roman"/>
          <w:sz w:val="28"/>
          <w:szCs w:val="28"/>
        </w:rPr>
      </w:pPr>
    </w:p>
    <w:p w14:paraId="4434513A" w14:textId="261D004E" w:rsidR="00212A29" w:rsidRDefault="00212A29" w:rsidP="006D71AC">
      <w:pPr>
        <w:pStyle w:val="ListParagraph"/>
        <w:rPr>
          <w:rFonts w:ascii="Times New Roman" w:hAnsi="Times New Roman" w:cs="Times New Roman"/>
          <w:sz w:val="28"/>
          <w:szCs w:val="28"/>
        </w:rPr>
      </w:pPr>
    </w:p>
    <w:p w14:paraId="41A168D5" w14:textId="683F8B91" w:rsidR="00212A29" w:rsidRDefault="00212A29" w:rsidP="006D71AC">
      <w:pPr>
        <w:pStyle w:val="ListParagraph"/>
        <w:rPr>
          <w:rFonts w:ascii="Times New Roman" w:hAnsi="Times New Roman" w:cs="Times New Roman"/>
          <w:sz w:val="28"/>
          <w:szCs w:val="28"/>
        </w:rPr>
      </w:pPr>
    </w:p>
    <w:p w14:paraId="68DA31DC" w14:textId="15B7AC40" w:rsidR="00212A29" w:rsidRDefault="00212A29" w:rsidP="006D71AC">
      <w:pPr>
        <w:pStyle w:val="ListParagraph"/>
        <w:rPr>
          <w:rFonts w:ascii="Times New Roman" w:hAnsi="Times New Roman" w:cs="Times New Roman"/>
          <w:sz w:val="28"/>
          <w:szCs w:val="28"/>
        </w:rPr>
      </w:pPr>
    </w:p>
    <w:p w14:paraId="4257D93C" w14:textId="3F359F4D" w:rsidR="00212A29" w:rsidRDefault="00212A29" w:rsidP="006D71AC">
      <w:pPr>
        <w:pStyle w:val="ListParagraph"/>
        <w:rPr>
          <w:rFonts w:ascii="Times New Roman" w:hAnsi="Times New Roman" w:cs="Times New Roman"/>
          <w:sz w:val="28"/>
          <w:szCs w:val="28"/>
        </w:rPr>
      </w:pPr>
    </w:p>
    <w:p w14:paraId="072D11E9" w14:textId="6714CF50" w:rsidR="00212A29" w:rsidRDefault="00212A29" w:rsidP="006D71AC">
      <w:pPr>
        <w:pStyle w:val="ListParagraph"/>
        <w:rPr>
          <w:rFonts w:ascii="Times New Roman" w:hAnsi="Times New Roman" w:cs="Times New Roman"/>
          <w:sz w:val="28"/>
          <w:szCs w:val="28"/>
        </w:rPr>
      </w:pPr>
    </w:p>
    <w:p w14:paraId="24622EB1" w14:textId="65A61517" w:rsidR="00212A29" w:rsidRDefault="00212A29" w:rsidP="006D71AC">
      <w:pPr>
        <w:pStyle w:val="ListParagraph"/>
        <w:rPr>
          <w:rFonts w:ascii="Times New Roman" w:hAnsi="Times New Roman" w:cs="Times New Roman"/>
          <w:sz w:val="28"/>
          <w:szCs w:val="28"/>
        </w:rPr>
      </w:pPr>
    </w:p>
    <w:p w14:paraId="2F83F690" w14:textId="7496B8AB" w:rsidR="00212A29" w:rsidRDefault="00212A29" w:rsidP="006D71AC">
      <w:pPr>
        <w:pStyle w:val="ListParagraph"/>
        <w:rPr>
          <w:rFonts w:ascii="Times New Roman" w:hAnsi="Times New Roman" w:cs="Times New Roman"/>
          <w:sz w:val="28"/>
          <w:szCs w:val="28"/>
        </w:rPr>
      </w:pPr>
    </w:p>
    <w:p w14:paraId="55376777" w14:textId="49891712" w:rsidR="00212A29" w:rsidRDefault="00212A29" w:rsidP="006D71AC">
      <w:pPr>
        <w:pStyle w:val="ListParagraph"/>
        <w:rPr>
          <w:rFonts w:ascii="Times New Roman" w:hAnsi="Times New Roman" w:cs="Times New Roman"/>
          <w:sz w:val="28"/>
          <w:szCs w:val="28"/>
        </w:rPr>
      </w:pPr>
    </w:p>
    <w:p w14:paraId="2B46FB63" w14:textId="5D26C361" w:rsidR="00212A29" w:rsidRDefault="00212A29" w:rsidP="006D71AC">
      <w:pPr>
        <w:pStyle w:val="ListParagraph"/>
        <w:rPr>
          <w:rFonts w:ascii="Times New Roman" w:hAnsi="Times New Roman" w:cs="Times New Roman"/>
          <w:sz w:val="28"/>
          <w:szCs w:val="28"/>
        </w:rPr>
      </w:pPr>
    </w:p>
    <w:p w14:paraId="332245D8" w14:textId="44DE2EA2" w:rsidR="00212A29" w:rsidRDefault="00212A29" w:rsidP="006D71AC">
      <w:pPr>
        <w:pStyle w:val="ListParagraph"/>
        <w:rPr>
          <w:rFonts w:ascii="Times New Roman" w:hAnsi="Times New Roman" w:cs="Times New Roman"/>
          <w:sz w:val="28"/>
          <w:szCs w:val="28"/>
        </w:rPr>
      </w:pPr>
    </w:p>
    <w:p w14:paraId="1AAFDB6A" w14:textId="67812DD3" w:rsidR="00212A29" w:rsidRDefault="00212A29" w:rsidP="006D71AC">
      <w:pPr>
        <w:pStyle w:val="ListParagraph"/>
        <w:rPr>
          <w:rFonts w:ascii="Times New Roman" w:hAnsi="Times New Roman" w:cs="Times New Roman"/>
          <w:sz w:val="28"/>
          <w:szCs w:val="28"/>
        </w:rPr>
      </w:pPr>
    </w:p>
    <w:p w14:paraId="61C7D9F5" w14:textId="4B0171D5" w:rsidR="00212A29" w:rsidRDefault="00212A29" w:rsidP="006D71AC">
      <w:pPr>
        <w:pStyle w:val="ListParagraph"/>
        <w:rPr>
          <w:rFonts w:ascii="Times New Roman" w:hAnsi="Times New Roman" w:cs="Times New Roman"/>
          <w:sz w:val="28"/>
          <w:szCs w:val="28"/>
        </w:rPr>
      </w:pPr>
    </w:p>
    <w:p w14:paraId="1178CC74" w14:textId="77777777" w:rsidR="00212A29" w:rsidRDefault="00212A29" w:rsidP="006D71AC">
      <w:pPr>
        <w:pStyle w:val="ListParagraph"/>
        <w:rPr>
          <w:rFonts w:ascii="Times New Roman" w:hAnsi="Times New Roman" w:cs="Times New Roman"/>
          <w:sz w:val="28"/>
          <w:szCs w:val="28"/>
        </w:rPr>
      </w:pPr>
    </w:p>
    <w:p w14:paraId="07057454" w14:textId="1EA68F72" w:rsidR="00644B66" w:rsidRPr="00644B66" w:rsidRDefault="006D3808" w:rsidP="00644B66">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644B66" w:rsidRPr="00644B66">
        <w:rPr>
          <w:rFonts w:ascii="Times New Roman" w:hAnsi="Times New Roman" w:cs="Times New Roman"/>
          <w:b/>
          <w:bCs/>
          <w:sz w:val="28"/>
          <w:szCs w:val="28"/>
        </w:rPr>
        <w:t>8. Member Contribution Table</w:t>
      </w:r>
    </w:p>
    <w:p w14:paraId="492D4611" w14:textId="68E5DCB4" w:rsidR="00644B66" w:rsidRDefault="00644B66" w:rsidP="006D71A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644B66" w14:paraId="284AA2CC" w14:textId="77777777" w:rsidTr="00644B66">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1BA144C"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AA98472"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4AE546" w14:textId="77777777" w:rsidR="00644B66" w:rsidRDefault="00644B66">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644B66" w14:paraId="261AA99E"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5422F5"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67DB4B9" w14:textId="624829F9" w:rsidR="00644B66" w:rsidRPr="00212A29" w:rsidRDefault="00644B66" w:rsidP="00212A29">
            <w:pPr>
              <w:pStyle w:val="ListParagraph"/>
              <w:widowControl w:val="0"/>
              <w:numPr>
                <w:ilvl w:val="0"/>
                <w:numId w:val="37"/>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Deliverable 3 Documentation</w:t>
            </w:r>
          </w:p>
          <w:p w14:paraId="23BD85E7" w14:textId="79400DAB" w:rsidR="00212A29" w:rsidRPr="00212A29" w:rsidRDefault="00212A29" w:rsidP="00212A29">
            <w:pPr>
              <w:pStyle w:val="ListParagraph"/>
              <w:widowControl w:val="0"/>
              <w:numPr>
                <w:ilvl w:val="3"/>
                <w:numId w:val="36"/>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38C6BAD2" w14:textId="29595EB8" w:rsidR="00212A29" w:rsidRPr="00212A29" w:rsidRDefault="00212A29" w:rsidP="00212A29">
            <w:pPr>
              <w:pStyle w:val="ListParagraph"/>
              <w:widowControl w:val="0"/>
              <w:numPr>
                <w:ilvl w:val="3"/>
                <w:numId w:val="36"/>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75341210" w14:textId="64938D96" w:rsidR="00212A29" w:rsidRPr="00212A29" w:rsidRDefault="00212A29" w:rsidP="00212A29">
            <w:pPr>
              <w:pStyle w:val="ListParagraph"/>
              <w:widowControl w:val="0"/>
              <w:numPr>
                <w:ilvl w:val="3"/>
                <w:numId w:val="36"/>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509C503B" w14:textId="77777777" w:rsidR="00060EE9" w:rsidRDefault="00060EE9" w:rsidP="00060EE9">
            <w:pPr>
              <w:pStyle w:val="ListParagraph"/>
              <w:widowControl w:val="0"/>
              <w:numPr>
                <w:ilvl w:val="0"/>
                <w:numId w:val="1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4F8B22A8" w14:textId="442A944D" w:rsidR="00060EE9" w:rsidRPr="00060EE9" w:rsidRDefault="00BA7324" w:rsidP="00060EE9">
            <w:pPr>
              <w:pStyle w:val="ListParagraph"/>
              <w:widowControl w:val="0"/>
              <w:numPr>
                <w:ilvl w:val="0"/>
                <w:numId w:val="1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BD5961"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7D142A05" w14:textId="77777777" w:rsidTr="00644B66">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E9E1E5"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7244CF" w14:textId="17BEB849" w:rsidR="00644B66" w:rsidRDefault="00644B66" w:rsidP="00644B66">
            <w:pPr>
              <w:pStyle w:val="ListParagraph"/>
              <w:widowControl w:val="0"/>
              <w:numPr>
                <w:ilvl w:val="0"/>
                <w:numId w:val="1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5FC69E93" w14:textId="56F48AEB" w:rsidR="00644B66" w:rsidRPr="001234EB" w:rsidRDefault="00644B66" w:rsidP="001234EB">
            <w:pPr>
              <w:pStyle w:val="ListParagraph"/>
              <w:widowControl w:val="0"/>
              <w:numPr>
                <w:ilvl w:val="0"/>
                <w:numId w:val="1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Deliverable 3 Documentation</w:t>
            </w:r>
          </w:p>
          <w:p w14:paraId="5FFAB8DC" w14:textId="7D3DD084" w:rsidR="001234EB" w:rsidRPr="001234EB" w:rsidRDefault="001234EB" w:rsidP="001234EB">
            <w:pPr>
              <w:pStyle w:val="ListParagraph"/>
              <w:widowControl w:val="0"/>
              <w:numPr>
                <w:ilvl w:val="0"/>
                <w:numId w:val="40"/>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3092B899" w14:textId="77777777" w:rsidR="001234EB" w:rsidRPr="001234EB" w:rsidRDefault="001234EB" w:rsidP="001234EB">
            <w:pPr>
              <w:pStyle w:val="ListParagraph"/>
              <w:widowControl w:val="0"/>
              <w:numPr>
                <w:ilvl w:val="0"/>
                <w:numId w:val="40"/>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07C095E9" w14:textId="77777777" w:rsidR="001234EB" w:rsidRPr="001234EB" w:rsidRDefault="001234EB" w:rsidP="001234EB">
            <w:pPr>
              <w:pStyle w:val="ListParagraph"/>
              <w:widowControl w:val="0"/>
              <w:numPr>
                <w:ilvl w:val="0"/>
                <w:numId w:val="40"/>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412CCDD2" w14:textId="6B86246A" w:rsidR="001234EB" w:rsidRPr="001234EB" w:rsidRDefault="001234EB" w:rsidP="001234EB">
            <w:pPr>
              <w:pStyle w:val="ListParagraph"/>
              <w:numPr>
                <w:ilvl w:val="0"/>
                <w:numId w:val="15"/>
              </w:numPr>
              <w:rPr>
                <w:rFonts w:ascii="Times New Roman" w:hAnsi="Times New Roman" w:cs="Times New Roman"/>
                <w:sz w:val="24"/>
                <w:szCs w:val="24"/>
              </w:rPr>
            </w:pPr>
            <w:r w:rsidRPr="001234EB">
              <w:rPr>
                <w:rFonts w:ascii="Times New Roman" w:hAnsi="Times New Roman" w:cs="Times New Roman"/>
                <w:sz w:val="24"/>
                <w:szCs w:val="24"/>
              </w:rPr>
              <w:t>Front End Development(Initial Architecture, Registration Screen, Login Screen)</w:t>
            </w:r>
          </w:p>
          <w:p w14:paraId="7E823DFF" w14:textId="00D96143" w:rsidR="001234EB" w:rsidRDefault="001234EB" w:rsidP="001234EB">
            <w:pPr>
              <w:pStyle w:val="ListParagraph"/>
              <w:numPr>
                <w:ilvl w:val="0"/>
                <w:numId w:val="1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p>
          <w:p w14:paraId="2E74EA8F" w14:textId="09BC75A5" w:rsidR="001234EB" w:rsidRDefault="001234EB" w:rsidP="001234EB">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Managing Git and Trello Board</w:t>
            </w:r>
          </w:p>
          <w:p w14:paraId="1DF9F96F" w14:textId="4A22343B" w:rsidR="005F17AD" w:rsidRPr="001234EB" w:rsidRDefault="005F17AD" w:rsidP="001234EB">
            <w:pPr>
              <w:pStyle w:val="ListParagraph"/>
              <w:numPr>
                <w:ilvl w:val="0"/>
                <w:numId w:val="15"/>
              </w:numPr>
              <w:rPr>
                <w:rFonts w:ascii="Times New Roman" w:hAnsi="Times New Roman" w:cs="Times New Roman"/>
                <w:sz w:val="24"/>
                <w:szCs w:val="24"/>
              </w:rPr>
            </w:pPr>
            <w:r>
              <w:rPr>
                <w:rFonts w:ascii="Times New Roman" w:hAnsi="Times New Roman" w:cs="Times New Roman"/>
                <w:sz w:val="24"/>
                <w:szCs w:val="24"/>
              </w:rPr>
              <w:t>Deliverable 3 Task Management</w:t>
            </w:r>
          </w:p>
          <w:p w14:paraId="61BE6463" w14:textId="3770FA6C" w:rsidR="00644B66" w:rsidRDefault="00644B66" w:rsidP="00644B66">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1E14E3" w14:textId="5DFE5395"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w:t>
            </w:r>
            <w:r w:rsidR="001234EB">
              <w:rPr>
                <w:rFonts w:ascii="Times New Roman" w:eastAsia="Calibri" w:hAnsi="Times New Roman" w:cs="Times New Roman"/>
                <w:color w:val="3D3D3D"/>
                <w:sz w:val="24"/>
                <w:szCs w:val="24"/>
              </w:rPr>
              <w:t>5</w:t>
            </w:r>
          </w:p>
        </w:tc>
      </w:tr>
      <w:tr w:rsidR="00644B66" w14:paraId="4529E924" w14:textId="77777777" w:rsidTr="00644B66">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99CEEB1"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47DACED" w14:textId="77777777" w:rsidR="00644B66" w:rsidRDefault="00644B66" w:rsidP="00644B66">
            <w:pPr>
              <w:pStyle w:val="ListParagraph"/>
              <w:widowControl w:val="0"/>
              <w:numPr>
                <w:ilvl w:val="0"/>
                <w:numId w:val="1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445FFBE1" w14:textId="55F8A0AB" w:rsidR="00644B66" w:rsidRDefault="00644B66" w:rsidP="00644B66">
            <w:pPr>
              <w:pStyle w:val="ListParagraph"/>
              <w:widowControl w:val="0"/>
              <w:numPr>
                <w:ilvl w:val="0"/>
                <w:numId w:val="1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71570C37" w14:textId="77777777" w:rsidR="00B119AA" w:rsidRPr="00B119AA" w:rsidRDefault="00B119AA" w:rsidP="00B119AA">
            <w:pPr>
              <w:pStyle w:val="ListParagraph"/>
              <w:widowControl w:val="0"/>
              <w:numPr>
                <w:ilvl w:val="0"/>
                <w:numId w:val="41"/>
              </w:numPr>
              <w:suppressAutoHyphens/>
              <w:autoSpaceDN w:val="0"/>
              <w:ind w:left="1200" w:firstLine="0"/>
              <w:rPr>
                <w:rFonts w:ascii="Times New Roman" w:hAnsi="Times New Roman" w:cs="Times New Roman"/>
                <w:sz w:val="24"/>
                <w:szCs w:val="24"/>
              </w:rPr>
            </w:pPr>
            <w:r w:rsidRPr="00B119AA">
              <w:rPr>
                <w:rFonts w:ascii="Times New Roman" w:hAnsi="Times New Roman" w:cs="Times New Roman"/>
                <w:sz w:val="24"/>
                <w:szCs w:val="24"/>
              </w:rPr>
              <w:t>UML (Class Diagram)</w:t>
            </w:r>
          </w:p>
          <w:p w14:paraId="337C9A09" w14:textId="1258F1B5" w:rsidR="00B119AA" w:rsidRPr="00B119AA" w:rsidRDefault="00B119AA" w:rsidP="00B119AA">
            <w:pPr>
              <w:pStyle w:val="ListParagraph"/>
              <w:widowControl w:val="0"/>
              <w:numPr>
                <w:ilvl w:val="0"/>
                <w:numId w:val="41"/>
              </w:numPr>
              <w:suppressAutoHyphens/>
              <w:autoSpaceDN w:val="0"/>
              <w:ind w:left="570" w:firstLine="63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3E38AD24" w14:textId="056932B4" w:rsidR="00B119AA" w:rsidRDefault="00B119AA" w:rsidP="00B119AA">
            <w:pPr>
              <w:pStyle w:val="ListParagraph"/>
              <w:widowControl w:val="0"/>
              <w:numPr>
                <w:ilvl w:val="0"/>
                <w:numId w:val="41"/>
              </w:numPr>
              <w:suppressAutoHyphens/>
              <w:autoSpaceDN w:val="0"/>
              <w:ind w:left="1110" w:firstLine="90"/>
              <w:rPr>
                <w:rFonts w:ascii="Times New Roman" w:hAnsi="Times New Roman" w:cs="Times New Roman"/>
                <w:sz w:val="24"/>
                <w:szCs w:val="24"/>
              </w:rPr>
            </w:pPr>
            <w:r w:rsidRPr="00B119AA">
              <w:rPr>
                <w:rFonts w:ascii="Times New Roman" w:hAnsi="Times New Roman" w:cs="Times New Roman"/>
                <w:sz w:val="24"/>
                <w:szCs w:val="24"/>
              </w:rPr>
              <w:t>Test Cases</w:t>
            </w:r>
          </w:p>
          <w:p w14:paraId="314EC347" w14:textId="58055ADD" w:rsidR="00644B66" w:rsidRDefault="00644B66" w:rsidP="00B119AA">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A63AC8"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32E5222B" w14:textId="77777777" w:rsidTr="00644B66">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E1E5CA"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AA56B9" w14:textId="0800BB70" w:rsidR="00644B66" w:rsidRDefault="00644B66" w:rsidP="00644B66">
            <w:pPr>
              <w:pStyle w:val="ListParagraph"/>
              <w:widowControl w:val="0"/>
              <w:numPr>
                <w:ilvl w:val="0"/>
                <w:numId w:val="1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12E3C1A1" w14:textId="77777777" w:rsidR="00404520" w:rsidRPr="00404520" w:rsidRDefault="00404520" w:rsidP="00404520">
            <w:pPr>
              <w:pStyle w:val="ListParagraph"/>
              <w:widowControl w:val="0"/>
              <w:numPr>
                <w:ilvl w:val="0"/>
                <w:numId w:val="42"/>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1F2359A2" w14:textId="25425385" w:rsidR="00404520" w:rsidRDefault="00404520" w:rsidP="00404520">
            <w:pPr>
              <w:pStyle w:val="ListParagraph"/>
              <w:widowControl w:val="0"/>
              <w:numPr>
                <w:ilvl w:val="0"/>
                <w:numId w:val="42"/>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0F5ECD48" w14:textId="348788E3" w:rsidR="00404520" w:rsidRPr="00404520" w:rsidRDefault="00404520" w:rsidP="00404520">
            <w:pPr>
              <w:pStyle w:val="ListParagraph"/>
              <w:numPr>
                <w:ilvl w:val="0"/>
                <w:numId w:val="1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Home Screen, Login Screen)</w:t>
            </w:r>
          </w:p>
          <w:p w14:paraId="44CDFC21" w14:textId="60952FBD" w:rsidR="00BA7324" w:rsidRPr="00B40F92" w:rsidRDefault="00BA7324" w:rsidP="00B40F92">
            <w:pPr>
              <w:widowControl w:val="0"/>
              <w:suppressAutoHyphens/>
              <w:autoSpaceDN w:val="0"/>
              <w:ind w:left="36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4E60D2" w14:textId="2BC22788"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w:t>
            </w:r>
            <w:r w:rsidR="00B40F92">
              <w:rPr>
                <w:rFonts w:ascii="Times New Roman" w:eastAsia="Calibri" w:hAnsi="Times New Roman" w:cs="Times New Roman"/>
                <w:color w:val="3D3D3D"/>
                <w:sz w:val="24"/>
                <w:szCs w:val="24"/>
              </w:rPr>
              <w:t>2</w:t>
            </w:r>
            <w:r w:rsidR="0076621F">
              <w:rPr>
                <w:rFonts w:ascii="Times New Roman" w:eastAsia="Calibri" w:hAnsi="Times New Roman" w:cs="Times New Roman"/>
                <w:color w:val="3D3D3D"/>
                <w:sz w:val="24"/>
                <w:szCs w:val="24"/>
              </w:rPr>
              <w:t>.5</w:t>
            </w:r>
          </w:p>
        </w:tc>
      </w:tr>
      <w:tr w:rsidR="00644B66" w14:paraId="4BD0F392"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5CA936"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285430F" w14:textId="056E6F84" w:rsidR="00644B66" w:rsidRPr="00531935" w:rsidRDefault="00644B66" w:rsidP="00644B66">
            <w:pPr>
              <w:pStyle w:val="ListParagraph"/>
              <w:widowControl w:val="0"/>
              <w:numPr>
                <w:ilvl w:val="0"/>
                <w:numId w:val="18"/>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3 Documentation</w:t>
            </w:r>
          </w:p>
          <w:p w14:paraId="78B8E01C" w14:textId="3631B479" w:rsidR="00531935" w:rsidRPr="00531935" w:rsidRDefault="00531935" w:rsidP="00531935">
            <w:pPr>
              <w:pStyle w:val="ListParagraph"/>
              <w:widowControl w:val="0"/>
              <w:numPr>
                <w:ilvl w:val="0"/>
                <w:numId w:val="43"/>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4D6A510B" w14:textId="0F576BF4" w:rsidR="00644B66" w:rsidRDefault="00060EE9" w:rsidP="00644B66">
            <w:pPr>
              <w:pStyle w:val="ListParagraph"/>
              <w:widowControl w:val="0"/>
              <w:numPr>
                <w:ilvl w:val="0"/>
                <w:numId w:val="18"/>
              </w:numPr>
              <w:suppressAutoHyphens/>
              <w:autoSpaceDN w:val="0"/>
              <w:rPr>
                <w:rFonts w:ascii="Times New Roman" w:hAnsi="Times New Roman" w:cs="Times New Roman"/>
                <w:sz w:val="24"/>
                <w:szCs w:val="24"/>
              </w:rPr>
            </w:pPr>
            <w:r>
              <w:rPr>
                <w:rFonts w:ascii="Times New Roman" w:hAnsi="Times New Roman" w:cs="Times New Roman"/>
                <w:sz w:val="24"/>
                <w:szCs w:val="24"/>
              </w:rPr>
              <w:t>Test</w:t>
            </w:r>
            <w:r w:rsidR="00C36605">
              <w:rPr>
                <w:rFonts w:ascii="Times New Roman" w:hAnsi="Times New Roman" w:cs="Times New Roman"/>
                <w:sz w:val="24"/>
                <w:szCs w:val="24"/>
              </w:rPr>
              <w: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B3EE7D"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49E636F8"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1D10CB"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BEC98E" w14:textId="77777777" w:rsidR="00E86864" w:rsidRPr="00E86864" w:rsidRDefault="00E86864" w:rsidP="00E86864">
            <w:pPr>
              <w:pStyle w:val="ListParagraph"/>
              <w:widowControl w:val="0"/>
              <w:numPr>
                <w:ilvl w:val="0"/>
                <w:numId w:val="19"/>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Deliverable 3 Documentation</w:t>
            </w:r>
          </w:p>
          <w:p w14:paraId="434714BE" w14:textId="13B9E61D" w:rsidR="00E86864" w:rsidRPr="00E86864" w:rsidRDefault="00E86864" w:rsidP="00A015A3">
            <w:pPr>
              <w:pStyle w:val="ListParagraph"/>
              <w:widowControl w:val="0"/>
              <w:numPr>
                <w:ilvl w:val="0"/>
                <w:numId w:val="44"/>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96C61C8" w14:textId="18F393CB" w:rsidR="00644B66" w:rsidRDefault="00E86864" w:rsidP="00E86864">
            <w:pPr>
              <w:pStyle w:val="ListParagraph"/>
              <w:widowControl w:val="0"/>
              <w:numPr>
                <w:ilvl w:val="0"/>
                <w:numId w:val="19"/>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FF712"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13F36EE5" w14:textId="77777777" w:rsidTr="00644B66">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D7A23C" w14:textId="77777777" w:rsidR="00644B66" w:rsidRDefault="00644B66">
            <w:pPr>
              <w:rPr>
                <w:rFonts w:ascii="Times New Roman" w:eastAsia="Calibri" w:hAnsi="Times New Roman" w:cs="Times New Roman"/>
                <w:color w:val="3D3D3D"/>
                <w:sz w:val="24"/>
                <w:szCs w:val="24"/>
              </w:rPr>
            </w:pPr>
            <w:r>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1ACC17" w14:textId="4BFF6A9B" w:rsidR="00644B66" w:rsidRDefault="00644B66" w:rsidP="00644B66">
            <w:pPr>
              <w:pStyle w:val="ListParagraph"/>
              <w:widowControl w:val="0"/>
              <w:numPr>
                <w:ilvl w:val="0"/>
                <w:numId w:val="20"/>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3 Documentation</w:t>
            </w:r>
          </w:p>
          <w:p w14:paraId="1CA9A6AF" w14:textId="77777777" w:rsidR="00B86831" w:rsidRPr="00B86831" w:rsidRDefault="00B86831" w:rsidP="00B86831">
            <w:pPr>
              <w:pStyle w:val="ListParagraph"/>
              <w:widowControl w:val="0"/>
              <w:numPr>
                <w:ilvl w:val="0"/>
                <w:numId w:val="45"/>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67715246" w14:textId="77777777" w:rsidR="00254D73" w:rsidRDefault="00B86831" w:rsidP="00254D73">
            <w:pPr>
              <w:pStyle w:val="ListParagraph"/>
              <w:widowControl w:val="0"/>
              <w:numPr>
                <w:ilvl w:val="0"/>
                <w:numId w:val="45"/>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59C5BAED" w14:textId="77777777" w:rsidR="00BA7324" w:rsidRDefault="00B86831" w:rsidP="00254D73">
            <w:pPr>
              <w:pStyle w:val="ListParagraph"/>
              <w:widowControl w:val="0"/>
              <w:numPr>
                <w:ilvl w:val="0"/>
                <w:numId w:val="45"/>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25145E15" w14:textId="1CBB5557" w:rsidR="0031144C" w:rsidRPr="00254D73" w:rsidRDefault="0031144C" w:rsidP="0031144C">
            <w:pPr>
              <w:pStyle w:val="ListParagraph"/>
              <w:widowControl w:val="0"/>
              <w:suppressAutoHyphens/>
              <w:autoSpaceDN w:val="0"/>
              <w:ind w:left="120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96A094C"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644B66" w14:paraId="5475B734" w14:textId="77777777" w:rsidTr="00644B66">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F20933" w14:textId="77777777" w:rsidR="00644B66" w:rsidRDefault="00644B66">
            <w:pPr>
              <w:rPr>
                <w:rFonts w:ascii="Times New Roman" w:eastAsia="Carlito" w:hAnsi="Times New Roman" w:cs="Times New Roman"/>
                <w:sz w:val="24"/>
                <w:szCs w:val="24"/>
              </w:rPr>
            </w:pPr>
            <w:r>
              <w:rPr>
                <w:rFonts w:ascii="Times New Roman" w:hAnsi="Times New Roman" w:cs="Times New Roman"/>
                <w:sz w:val="24"/>
                <w:szCs w:val="24"/>
              </w:rPr>
              <w:lastRenderedPageBreak/>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D3DAEE" w14:textId="5847DEE1" w:rsidR="00644B66" w:rsidRDefault="00644B66" w:rsidP="00644B66">
            <w:pPr>
              <w:pStyle w:val="ListParagraph"/>
              <w:widowControl w:val="0"/>
              <w:numPr>
                <w:ilvl w:val="0"/>
                <w:numId w:val="21"/>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3 Documentation</w:t>
            </w:r>
          </w:p>
          <w:p w14:paraId="2DADCA4F" w14:textId="77777777" w:rsidR="00B03534" w:rsidRPr="00B03534" w:rsidRDefault="00B03534" w:rsidP="00E74BCF">
            <w:pPr>
              <w:pStyle w:val="ListParagraph"/>
              <w:widowControl w:val="0"/>
              <w:numPr>
                <w:ilvl w:val="0"/>
                <w:numId w:val="47"/>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7F36F6BC" w14:textId="716F3A12" w:rsidR="00B03534" w:rsidRPr="00E74BCF" w:rsidRDefault="00B03534" w:rsidP="00E74BCF">
            <w:pPr>
              <w:pStyle w:val="ListParagraph"/>
              <w:widowControl w:val="0"/>
              <w:numPr>
                <w:ilvl w:val="0"/>
                <w:numId w:val="47"/>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17AC87DE" w14:textId="189C4D41" w:rsidR="00B03534" w:rsidRPr="00B03534" w:rsidRDefault="00B03534" w:rsidP="00E74BCF">
            <w:pPr>
              <w:pStyle w:val="ListParagraph"/>
              <w:widowControl w:val="0"/>
              <w:numPr>
                <w:ilvl w:val="0"/>
                <w:numId w:val="47"/>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583E4D28" w14:textId="3F4C625F" w:rsidR="00B03534" w:rsidRDefault="00B03534" w:rsidP="00E74BCF">
            <w:pPr>
              <w:pStyle w:val="ListParagraph"/>
              <w:widowControl w:val="0"/>
              <w:numPr>
                <w:ilvl w:val="0"/>
                <w:numId w:val="47"/>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7CCF7B24" w14:textId="60FE0DA0" w:rsidR="00FF2E70" w:rsidRPr="00FF2E70" w:rsidRDefault="00FF2E70" w:rsidP="00FF2E70">
            <w:pPr>
              <w:pStyle w:val="ListParagraph"/>
              <w:numPr>
                <w:ilvl w:val="0"/>
                <w:numId w:val="21"/>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Login, Registration Screen</w:t>
            </w:r>
            <w:r w:rsidR="00DE2B70">
              <w:rPr>
                <w:rFonts w:ascii="Times New Roman" w:hAnsi="Times New Roman" w:cs="Times New Roman"/>
                <w:sz w:val="24"/>
                <w:szCs w:val="24"/>
              </w:rPr>
              <w:t>)</w:t>
            </w:r>
          </w:p>
          <w:p w14:paraId="06151A32" w14:textId="1E6E53CC" w:rsidR="00BA7324" w:rsidRDefault="00F779B8" w:rsidP="00644B66">
            <w:pPr>
              <w:pStyle w:val="ListParagraph"/>
              <w:widowControl w:val="0"/>
              <w:numPr>
                <w:ilvl w:val="0"/>
                <w:numId w:val="21"/>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0991822B" w14:textId="77777777" w:rsidR="00784E22" w:rsidRDefault="00784E22" w:rsidP="00784E22">
            <w:pPr>
              <w:pStyle w:val="ListParagraph"/>
              <w:widowControl w:val="0"/>
              <w:suppressAutoHyphens/>
              <w:autoSpaceDN w:val="0"/>
              <w:rPr>
                <w:rFonts w:ascii="Times New Roman" w:hAnsi="Times New Roman" w:cs="Times New Roman"/>
                <w:sz w:val="24"/>
                <w:szCs w:val="24"/>
              </w:rPr>
            </w:pPr>
          </w:p>
          <w:p w14:paraId="71828059" w14:textId="34C509C8" w:rsidR="000C77C3" w:rsidRDefault="000C77C3" w:rsidP="000C77C3">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82D6C3" w14:textId="77777777" w:rsidR="00644B66" w:rsidRDefault="00644B66">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5550E01F" w14:textId="1AB2F355" w:rsidR="00644B66" w:rsidRDefault="00644B66" w:rsidP="006D71AC">
      <w:pPr>
        <w:pStyle w:val="ListParagraph"/>
        <w:rPr>
          <w:rFonts w:ascii="Times New Roman" w:hAnsi="Times New Roman" w:cs="Times New Roman"/>
          <w:sz w:val="28"/>
          <w:szCs w:val="28"/>
        </w:rPr>
      </w:pPr>
    </w:p>
    <w:p w14:paraId="5E2DD733" w14:textId="7EBC7D14" w:rsidR="00644B66" w:rsidRDefault="00644B66" w:rsidP="006D71AC">
      <w:pPr>
        <w:pStyle w:val="ListParagraph"/>
        <w:rPr>
          <w:rFonts w:ascii="Times New Roman" w:hAnsi="Times New Roman" w:cs="Times New Roman"/>
          <w:sz w:val="28"/>
          <w:szCs w:val="28"/>
        </w:rPr>
      </w:pPr>
    </w:p>
    <w:p w14:paraId="693E5715" w14:textId="77777777" w:rsidR="00D95A73" w:rsidRPr="003A0E73" w:rsidRDefault="00D95A73" w:rsidP="003A0E73">
      <w:pPr>
        <w:rPr>
          <w:rFonts w:ascii="Times New Roman" w:hAnsi="Times New Roman" w:cs="Times New Roman"/>
          <w:sz w:val="28"/>
          <w:szCs w:val="28"/>
        </w:rPr>
      </w:pPr>
    </w:p>
    <w:p w14:paraId="2EE27DDB" w14:textId="5B1F3536" w:rsidR="00644B66" w:rsidRPr="00915DBA" w:rsidRDefault="00915DBA" w:rsidP="003A0E73">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46B36DEA" w14:textId="597EAB80" w:rsidR="00C71A48" w:rsidRPr="00C71A48" w:rsidRDefault="00C71A48" w:rsidP="00C71A48">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sidR="000679C3">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w:t>
      </w:r>
      <w:r w:rsidR="000679C3">
        <w:rPr>
          <w:rFonts w:ascii="Times New Roman" w:hAnsi="Times New Roman" w:cs="Times New Roman"/>
          <w:sz w:val="28"/>
          <w:szCs w:val="28"/>
        </w:rPr>
        <w:t xml:space="preserve">on </w:t>
      </w:r>
      <w:r w:rsidRPr="00C71A48">
        <w:rPr>
          <w:rFonts w:ascii="Times New Roman" w:hAnsi="Times New Roman" w:cs="Times New Roman"/>
          <w:sz w:val="28"/>
          <w:szCs w:val="28"/>
        </w:rPr>
        <w:t xml:space="preserve">below path in </w:t>
      </w:r>
      <w:r w:rsidR="000679C3">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C8C7C5A" w14:textId="77777777" w:rsidR="00C71A48" w:rsidRPr="00C71A48" w:rsidRDefault="00C71A48" w:rsidP="00C71A48">
      <w:pPr>
        <w:pStyle w:val="ListParagraph"/>
        <w:rPr>
          <w:rFonts w:ascii="Times New Roman" w:hAnsi="Times New Roman" w:cs="Times New Roman"/>
          <w:sz w:val="28"/>
          <w:szCs w:val="28"/>
        </w:rPr>
      </w:pPr>
    </w:p>
    <w:p w14:paraId="0A5228D1" w14:textId="3EB98B9A" w:rsidR="00644B66" w:rsidRDefault="00C71A48" w:rsidP="00C71A48">
      <w:pPr>
        <w:pStyle w:val="ListParagraph"/>
        <w:rPr>
          <w:rFonts w:ascii="Times New Roman" w:hAnsi="Times New Roman" w:cs="Times New Roman"/>
          <w:sz w:val="28"/>
          <w:szCs w:val="28"/>
        </w:rPr>
      </w:pPr>
      <w:r>
        <w:rPr>
          <w:rFonts w:ascii="Times New Roman" w:hAnsi="Times New Roman" w:cs="Times New Roman"/>
          <w:sz w:val="28"/>
          <w:szCs w:val="28"/>
        </w:rPr>
        <w:t xml:space="preserve">        </w:t>
      </w:r>
      <w:hyperlink r:id="rId23" w:history="1">
        <w:r w:rsidR="003A0E73" w:rsidRPr="00675C83">
          <w:rPr>
            <w:rStyle w:val="Hyperlink"/>
            <w:rFonts w:ascii="Times New Roman" w:hAnsi="Times New Roman" w:cs="Times New Roman"/>
            <w:sz w:val="28"/>
            <w:szCs w:val="28"/>
          </w:rPr>
          <w:t>https://github.com/abhayarora23UNT/UntSeProjects2022/tree/main/HMS/MOM</w:t>
        </w:r>
      </w:hyperlink>
      <w:r w:rsidR="003A0E73">
        <w:rPr>
          <w:rFonts w:ascii="Times New Roman" w:hAnsi="Times New Roman" w:cs="Times New Roman"/>
          <w:sz w:val="28"/>
          <w:szCs w:val="28"/>
        </w:rPr>
        <w:t xml:space="preserve"> </w:t>
      </w:r>
    </w:p>
    <w:p w14:paraId="1EFDE1C7" w14:textId="0CCB6131" w:rsidR="00644B66" w:rsidRDefault="00644B66" w:rsidP="006D71AC">
      <w:pPr>
        <w:pStyle w:val="ListParagraph"/>
        <w:rPr>
          <w:rFonts w:ascii="Times New Roman" w:hAnsi="Times New Roman" w:cs="Times New Roman"/>
          <w:sz w:val="28"/>
          <w:szCs w:val="28"/>
        </w:rPr>
      </w:pPr>
    </w:p>
    <w:p w14:paraId="715C5CBB" w14:textId="7F5E5A28" w:rsidR="00644B66" w:rsidRDefault="00644B66" w:rsidP="006D71AC">
      <w:pPr>
        <w:pStyle w:val="ListParagraph"/>
        <w:rPr>
          <w:rFonts w:ascii="Times New Roman" w:hAnsi="Times New Roman" w:cs="Times New Roman"/>
          <w:sz w:val="28"/>
          <w:szCs w:val="28"/>
        </w:rPr>
      </w:pPr>
    </w:p>
    <w:p w14:paraId="61B5A3D8" w14:textId="105B844A" w:rsidR="00644B66" w:rsidRDefault="00644B66" w:rsidP="006D71AC">
      <w:pPr>
        <w:pStyle w:val="ListParagraph"/>
        <w:rPr>
          <w:rFonts w:ascii="Times New Roman" w:hAnsi="Times New Roman" w:cs="Times New Roman"/>
          <w:sz w:val="28"/>
          <w:szCs w:val="28"/>
        </w:rPr>
      </w:pPr>
    </w:p>
    <w:p w14:paraId="21EED729" w14:textId="62C11649" w:rsidR="00644B66" w:rsidRDefault="00644B66" w:rsidP="006D71AC">
      <w:pPr>
        <w:pStyle w:val="ListParagraph"/>
        <w:rPr>
          <w:rFonts w:ascii="Times New Roman" w:hAnsi="Times New Roman" w:cs="Times New Roman"/>
          <w:sz w:val="28"/>
          <w:szCs w:val="28"/>
        </w:rPr>
      </w:pPr>
    </w:p>
    <w:p w14:paraId="2480D8EB" w14:textId="7E0E8682" w:rsidR="00644B66" w:rsidRDefault="00644B66" w:rsidP="006D71AC">
      <w:pPr>
        <w:pStyle w:val="ListParagraph"/>
        <w:rPr>
          <w:rFonts w:ascii="Times New Roman" w:hAnsi="Times New Roman" w:cs="Times New Roman"/>
          <w:sz w:val="28"/>
          <w:szCs w:val="28"/>
        </w:rPr>
      </w:pPr>
    </w:p>
    <w:p w14:paraId="0E4B32F3" w14:textId="75EE425B" w:rsidR="00644B66" w:rsidRDefault="00644B66" w:rsidP="006D71AC">
      <w:pPr>
        <w:pStyle w:val="ListParagraph"/>
        <w:rPr>
          <w:rFonts w:ascii="Times New Roman" w:hAnsi="Times New Roman" w:cs="Times New Roman"/>
          <w:sz w:val="28"/>
          <w:szCs w:val="28"/>
        </w:rPr>
      </w:pPr>
    </w:p>
    <w:p w14:paraId="50749219" w14:textId="77777777" w:rsidR="00644B66" w:rsidRPr="009924D1" w:rsidRDefault="00644B66" w:rsidP="006D71AC">
      <w:pPr>
        <w:pStyle w:val="ListParagraph"/>
        <w:rPr>
          <w:rFonts w:ascii="Times New Roman" w:hAnsi="Times New Roman" w:cs="Times New Roman"/>
          <w:sz w:val="28"/>
          <w:szCs w:val="28"/>
        </w:rPr>
      </w:pPr>
    </w:p>
    <w:sectPr w:rsidR="00644B66" w:rsidRPr="009924D1" w:rsidSect="00567E30">
      <w:headerReference w:type="default" r:id="rId24"/>
      <w:footerReference w:type="default" r:id="rId2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B457F" w14:textId="77777777" w:rsidR="00075208" w:rsidRDefault="00075208" w:rsidP="00FC7F2B">
      <w:pPr>
        <w:spacing w:after="0" w:line="240" w:lineRule="auto"/>
      </w:pPr>
      <w:r>
        <w:separator/>
      </w:r>
    </w:p>
  </w:endnote>
  <w:endnote w:type="continuationSeparator" w:id="0">
    <w:p w14:paraId="599075BE" w14:textId="77777777" w:rsidR="00075208" w:rsidRDefault="00075208" w:rsidP="00FC7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17C07816" w14:textId="16A9C654" w:rsidR="00567E30" w:rsidRDefault="00567E3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55444AC" w14:textId="1E50AB18" w:rsidR="00FC7F2B" w:rsidRDefault="00FC7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28FF6" w14:textId="77777777" w:rsidR="00075208" w:rsidRDefault="00075208" w:rsidP="00FC7F2B">
      <w:pPr>
        <w:spacing w:after="0" w:line="240" w:lineRule="auto"/>
      </w:pPr>
      <w:r>
        <w:separator/>
      </w:r>
    </w:p>
  </w:footnote>
  <w:footnote w:type="continuationSeparator" w:id="0">
    <w:p w14:paraId="56B52592" w14:textId="77777777" w:rsidR="00075208" w:rsidRDefault="00075208" w:rsidP="00FC7F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ED435" w14:textId="79F9A6D2" w:rsidR="00FC7F2B" w:rsidRDefault="00567E30">
    <w:pPr>
      <w:pStyle w:val="Header"/>
    </w:pPr>
    <w:r>
      <w:t xml:space="preserve">                                                                                                                                                                                    </w:t>
    </w:r>
    <w:r w:rsidR="00FC7F2B">
      <w:t xml:space="preserve">HMS Phase 1 report                                                                                                                                 </w:t>
    </w:r>
  </w:p>
  <w:p w14:paraId="2FC80226" w14:textId="77777777" w:rsidR="00FC7F2B" w:rsidRDefault="00FC7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 w15:restartNumberingAfterBreak="0">
    <w:nsid w:val="054B37E3"/>
    <w:multiLevelType w:val="hybridMultilevel"/>
    <w:tmpl w:val="F8849BD6"/>
    <w:lvl w:ilvl="0" w:tplc="354890B6">
      <w:start w:val="1"/>
      <w:numFmt w:val="decimal"/>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3" w15:restartNumberingAfterBreak="0">
    <w:nsid w:val="0682513A"/>
    <w:multiLevelType w:val="hybridMultilevel"/>
    <w:tmpl w:val="7002980E"/>
    <w:lvl w:ilvl="0" w:tplc="8154E2F2">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C124C3E"/>
    <w:multiLevelType w:val="multilevel"/>
    <w:tmpl w:val="7C3A4FF8"/>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665726"/>
    <w:multiLevelType w:val="hybridMultilevel"/>
    <w:tmpl w:val="2E445F5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80112FF"/>
    <w:multiLevelType w:val="hybridMultilevel"/>
    <w:tmpl w:val="27BCC896"/>
    <w:lvl w:ilvl="0" w:tplc="B762C0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A376EBC"/>
    <w:multiLevelType w:val="hybridMultilevel"/>
    <w:tmpl w:val="43AC89B0"/>
    <w:lvl w:ilvl="0" w:tplc="4C5E2D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4" w15:restartNumberingAfterBreak="0">
    <w:nsid w:val="1E4E3BCB"/>
    <w:multiLevelType w:val="hybridMultilevel"/>
    <w:tmpl w:val="8E0272B2"/>
    <w:lvl w:ilvl="0" w:tplc="8154E2F2">
      <w:start w:val="1"/>
      <w:numFmt w:val="bullet"/>
      <w:lvlText w:val=""/>
      <w:lvlJc w:val="left"/>
      <w:pPr>
        <w:ind w:left="360" w:hanging="360"/>
      </w:pPr>
      <w:rPr>
        <w:rFonts w:ascii="Symbol" w:hAnsi="Symbol" w:hint="default"/>
        <w:color w:val="auto"/>
      </w:rPr>
    </w:lvl>
    <w:lvl w:ilvl="1" w:tplc="98020B14">
      <w:numFmt w:val="bullet"/>
      <w:lvlText w:val="•"/>
      <w:lvlJc w:val="left"/>
      <w:pPr>
        <w:ind w:left="1440" w:hanging="720"/>
      </w:pPr>
      <w:rPr>
        <w:rFonts w:ascii="Times New Roman" w:eastAsiaTheme="minorHAnsi" w:hAnsi="Times New Roman" w:cs="Times New Roman" w:hint="default"/>
        <w:sz w:val="28"/>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6" w15:restartNumberingAfterBreak="0">
    <w:nsid w:val="218A54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30D61C1"/>
    <w:multiLevelType w:val="hybridMultilevel"/>
    <w:tmpl w:val="D654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9" w15:restartNumberingAfterBreak="0">
    <w:nsid w:val="2751788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F0D4609"/>
    <w:multiLevelType w:val="multilevel"/>
    <w:tmpl w:val="625CC1A8"/>
    <w:lvl w:ilvl="0">
      <w:start w:val="1"/>
      <w:numFmt w:val="decimal"/>
      <w:lvlText w:val="%1."/>
      <w:lvlJc w:val="left"/>
      <w:pPr>
        <w:ind w:left="720" w:hanging="360"/>
      </w:pPr>
      <w:rPr>
        <w:rFonts w:hint="default"/>
      </w:rPr>
    </w:lvl>
    <w:lvl w:ilvl="1">
      <w:start w:val="1"/>
      <w:numFmt w:val="decimal"/>
      <w:isLgl/>
      <w:lvlText w:val="%1.%2"/>
      <w:lvlJc w:val="left"/>
      <w:pPr>
        <w:ind w:left="1210" w:hanging="420"/>
      </w:pPr>
      <w:rPr>
        <w:rFonts w:hint="default"/>
      </w:rPr>
    </w:lvl>
    <w:lvl w:ilvl="2">
      <w:start w:val="1"/>
      <w:numFmt w:val="decimal"/>
      <w:isLgl/>
      <w:lvlText w:val="%1.%2.%3"/>
      <w:lvlJc w:val="left"/>
      <w:pPr>
        <w:ind w:left="1940" w:hanging="720"/>
      </w:pPr>
      <w:rPr>
        <w:rFonts w:hint="default"/>
      </w:rPr>
    </w:lvl>
    <w:lvl w:ilvl="3">
      <w:start w:val="1"/>
      <w:numFmt w:val="decimal"/>
      <w:isLgl/>
      <w:lvlText w:val="%1.%2.%3.%4"/>
      <w:lvlJc w:val="left"/>
      <w:pPr>
        <w:ind w:left="2730" w:hanging="1080"/>
      </w:pPr>
      <w:rPr>
        <w:rFonts w:hint="default"/>
      </w:rPr>
    </w:lvl>
    <w:lvl w:ilvl="4">
      <w:start w:val="1"/>
      <w:numFmt w:val="decimal"/>
      <w:isLgl/>
      <w:lvlText w:val="%1.%2.%3.%4.%5"/>
      <w:lvlJc w:val="left"/>
      <w:pPr>
        <w:ind w:left="3160" w:hanging="1080"/>
      </w:pPr>
      <w:rPr>
        <w:rFonts w:hint="default"/>
      </w:rPr>
    </w:lvl>
    <w:lvl w:ilvl="5">
      <w:start w:val="1"/>
      <w:numFmt w:val="decimal"/>
      <w:isLgl/>
      <w:lvlText w:val="%1.%2.%3.%4.%5.%6"/>
      <w:lvlJc w:val="left"/>
      <w:pPr>
        <w:ind w:left="3950" w:hanging="1440"/>
      </w:pPr>
      <w:rPr>
        <w:rFonts w:hint="default"/>
      </w:rPr>
    </w:lvl>
    <w:lvl w:ilvl="6">
      <w:start w:val="1"/>
      <w:numFmt w:val="decimal"/>
      <w:isLgl/>
      <w:lvlText w:val="%1.%2.%3.%4.%5.%6.%7"/>
      <w:lvlJc w:val="left"/>
      <w:pPr>
        <w:ind w:left="4380" w:hanging="1440"/>
      </w:pPr>
      <w:rPr>
        <w:rFonts w:hint="default"/>
      </w:rPr>
    </w:lvl>
    <w:lvl w:ilvl="7">
      <w:start w:val="1"/>
      <w:numFmt w:val="decimal"/>
      <w:isLgl/>
      <w:lvlText w:val="%1.%2.%3.%4.%5.%6.%7.%8"/>
      <w:lvlJc w:val="left"/>
      <w:pPr>
        <w:ind w:left="5170" w:hanging="1800"/>
      </w:pPr>
      <w:rPr>
        <w:rFonts w:hint="default"/>
      </w:rPr>
    </w:lvl>
    <w:lvl w:ilvl="8">
      <w:start w:val="1"/>
      <w:numFmt w:val="decimal"/>
      <w:isLgl/>
      <w:lvlText w:val="%1.%2.%3.%4.%5.%6.%7.%8.%9"/>
      <w:lvlJc w:val="left"/>
      <w:pPr>
        <w:ind w:left="5960" w:hanging="2160"/>
      </w:pPr>
      <w:rPr>
        <w:rFonts w:hint="default"/>
      </w:rPr>
    </w:lvl>
  </w:abstractNum>
  <w:abstractNum w:abstractNumId="21" w15:restartNumberingAfterBreak="0">
    <w:nsid w:val="303358CC"/>
    <w:multiLevelType w:val="hybridMultilevel"/>
    <w:tmpl w:val="FF341DDE"/>
    <w:lvl w:ilvl="0" w:tplc="B3764F8C">
      <w:numFmt w:val="bullet"/>
      <w:lvlText w:val="•"/>
      <w:lvlJc w:val="left"/>
      <w:pPr>
        <w:ind w:left="1570" w:hanging="360"/>
      </w:pPr>
      <w:rPr>
        <w:rFonts w:ascii="Times New Roman" w:eastAsiaTheme="minorHAnsi" w:hAnsi="Times New Roman" w:cs="Times New Roman" w:hint="default"/>
      </w:rPr>
    </w:lvl>
    <w:lvl w:ilvl="1" w:tplc="04090003" w:tentative="1">
      <w:start w:val="1"/>
      <w:numFmt w:val="bullet"/>
      <w:lvlText w:val="o"/>
      <w:lvlJc w:val="left"/>
      <w:pPr>
        <w:ind w:left="2290" w:hanging="360"/>
      </w:pPr>
      <w:rPr>
        <w:rFonts w:ascii="Courier New" w:hAnsi="Courier New" w:cs="Courier New" w:hint="default"/>
      </w:rPr>
    </w:lvl>
    <w:lvl w:ilvl="2" w:tplc="04090005" w:tentative="1">
      <w:start w:val="1"/>
      <w:numFmt w:val="bullet"/>
      <w:lvlText w:val=""/>
      <w:lvlJc w:val="left"/>
      <w:pPr>
        <w:ind w:left="3010" w:hanging="360"/>
      </w:pPr>
      <w:rPr>
        <w:rFonts w:ascii="Wingdings" w:hAnsi="Wingdings" w:hint="default"/>
      </w:rPr>
    </w:lvl>
    <w:lvl w:ilvl="3" w:tplc="04090001" w:tentative="1">
      <w:start w:val="1"/>
      <w:numFmt w:val="bullet"/>
      <w:lvlText w:val=""/>
      <w:lvlJc w:val="left"/>
      <w:pPr>
        <w:ind w:left="3730" w:hanging="360"/>
      </w:pPr>
      <w:rPr>
        <w:rFonts w:ascii="Symbol" w:hAnsi="Symbol" w:hint="default"/>
      </w:rPr>
    </w:lvl>
    <w:lvl w:ilvl="4" w:tplc="04090003" w:tentative="1">
      <w:start w:val="1"/>
      <w:numFmt w:val="bullet"/>
      <w:lvlText w:val="o"/>
      <w:lvlJc w:val="left"/>
      <w:pPr>
        <w:ind w:left="4450" w:hanging="360"/>
      </w:pPr>
      <w:rPr>
        <w:rFonts w:ascii="Courier New" w:hAnsi="Courier New" w:cs="Courier New" w:hint="default"/>
      </w:rPr>
    </w:lvl>
    <w:lvl w:ilvl="5" w:tplc="04090005" w:tentative="1">
      <w:start w:val="1"/>
      <w:numFmt w:val="bullet"/>
      <w:lvlText w:val=""/>
      <w:lvlJc w:val="left"/>
      <w:pPr>
        <w:ind w:left="5170" w:hanging="360"/>
      </w:pPr>
      <w:rPr>
        <w:rFonts w:ascii="Wingdings" w:hAnsi="Wingdings" w:hint="default"/>
      </w:rPr>
    </w:lvl>
    <w:lvl w:ilvl="6" w:tplc="04090001" w:tentative="1">
      <w:start w:val="1"/>
      <w:numFmt w:val="bullet"/>
      <w:lvlText w:val=""/>
      <w:lvlJc w:val="left"/>
      <w:pPr>
        <w:ind w:left="5890" w:hanging="360"/>
      </w:pPr>
      <w:rPr>
        <w:rFonts w:ascii="Symbol" w:hAnsi="Symbol" w:hint="default"/>
      </w:rPr>
    </w:lvl>
    <w:lvl w:ilvl="7" w:tplc="04090003" w:tentative="1">
      <w:start w:val="1"/>
      <w:numFmt w:val="bullet"/>
      <w:lvlText w:val="o"/>
      <w:lvlJc w:val="left"/>
      <w:pPr>
        <w:ind w:left="6610" w:hanging="360"/>
      </w:pPr>
      <w:rPr>
        <w:rFonts w:ascii="Courier New" w:hAnsi="Courier New" w:cs="Courier New" w:hint="default"/>
      </w:rPr>
    </w:lvl>
    <w:lvl w:ilvl="8" w:tplc="04090005" w:tentative="1">
      <w:start w:val="1"/>
      <w:numFmt w:val="bullet"/>
      <w:lvlText w:val=""/>
      <w:lvlJc w:val="left"/>
      <w:pPr>
        <w:ind w:left="7330" w:hanging="360"/>
      </w:pPr>
      <w:rPr>
        <w:rFonts w:ascii="Wingdings" w:hAnsi="Wingdings" w:hint="default"/>
      </w:rPr>
    </w:lvl>
  </w:abstractNum>
  <w:abstractNum w:abstractNumId="22"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25" w15:restartNumberingAfterBreak="0">
    <w:nsid w:val="38345EB4"/>
    <w:multiLevelType w:val="hybridMultilevel"/>
    <w:tmpl w:val="F83CB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8751E16"/>
    <w:multiLevelType w:val="hybridMultilevel"/>
    <w:tmpl w:val="BA26D4F8"/>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9"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30"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5812C10"/>
    <w:multiLevelType w:val="hybridMultilevel"/>
    <w:tmpl w:val="E556C89A"/>
    <w:lvl w:ilvl="0" w:tplc="EB2455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A61267C"/>
    <w:multiLevelType w:val="hybridMultilevel"/>
    <w:tmpl w:val="35289678"/>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3" w15:restartNumberingAfterBreak="0">
    <w:nsid w:val="4B4F67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4DD22473"/>
    <w:multiLevelType w:val="hybridMultilevel"/>
    <w:tmpl w:val="9CB44180"/>
    <w:lvl w:ilvl="0" w:tplc="01AEB0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6F7160D"/>
    <w:multiLevelType w:val="hybridMultilevel"/>
    <w:tmpl w:val="6CF8C27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8"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9" w15:restartNumberingAfterBreak="0">
    <w:nsid w:val="622614B5"/>
    <w:multiLevelType w:val="hybridMultilevel"/>
    <w:tmpl w:val="54FA80A8"/>
    <w:lvl w:ilvl="0" w:tplc="04090001">
      <w:start w:val="1"/>
      <w:numFmt w:val="bullet"/>
      <w:lvlText w:val=""/>
      <w:lvlJc w:val="left"/>
      <w:pPr>
        <w:ind w:left="2260" w:hanging="360"/>
      </w:pPr>
      <w:rPr>
        <w:rFonts w:ascii="Symbol" w:hAnsi="Symbol" w:hint="default"/>
      </w:rPr>
    </w:lvl>
    <w:lvl w:ilvl="1" w:tplc="04090003" w:tentative="1">
      <w:start w:val="1"/>
      <w:numFmt w:val="bullet"/>
      <w:lvlText w:val="o"/>
      <w:lvlJc w:val="left"/>
      <w:pPr>
        <w:ind w:left="2980" w:hanging="360"/>
      </w:pPr>
      <w:rPr>
        <w:rFonts w:ascii="Courier New" w:hAnsi="Courier New" w:cs="Courier New" w:hint="default"/>
      </w:rPr>
    </w:lvl>
    <w:lvl w:ilvl="2" w:tplc="04090005" w:tentative="1">
      <w:start w:val="1"/>
      <w:numFmt w:val="bullet"/>
      <w:lvlText w:val=""/>
      <w:lvlJc w:val="left"/>
      <w:pPr>
        <w:ind w:left="3700" w:hanging="360"/>
      </w:pPr>
      <w:rPr>
        <w:rFonts w:ascii="Wingdings" w:hAnsi="Wingdings" w:hint="default"/>
      </w:rPr>
    </w:lvl>
    <w:lvl w:ilvl="3" w:tplc="04090001" w:tentative="1">
      <w:start w:val="1"/>
      <w:numFmt w:val="bullet"/>
      <w:lvlText w:val=""/>
      <w:lvlJc w:val="left"/>
      <w:pPr>
        <w:ind w:left="4420" w:hanging="360"/>
      </w:pPr>
      <w:rPr>
        <w:rFonts w:ascii="Symbol" w:hAnsi="Symbol" w:hint="default"/>
      </w:rPr>
    </w:lvl>
    <w:lvl w:ilvl="4" w:tplc="04090003" w:tentative="1">
      <w:start w:val="1"/>
      <w:numFmt w:val="bullet"/>
      <w:lvlText w:val="o"/>
      <w:lvlJc w:val="left"/>
      <w:pPr>
        <w:ind w:left="5140" w:hanging="360"/>
      </w:pPr>
      <w:rPr>
        <w:rFonts w:ascii="Courier New" w:hAnsi="Courier New" w:cs="Courier New" w:hint="default"/>
      </w:rPr>
    </w:lvl>
    <w:lvl w:ilvl="5" w:tplc="04090005" w:tentative="1">
      <w:start w:val="1"/>
      <w:numFmt w:val="bullet"/>
      <w:lvlText w:val=""/>
      <w:lvlJc w:val="left"/>
      <w:pPr>
        <w:ind w:left="5860" w:hanging="360"/>
      </w:pPr>
      <w:rPr>
        <w:rFonts w:ascii="Wingdings" w:hAnsi="Wingdings" w:hint="default"/>
      </w:rPr>
    </w:lvl>
    <w:lvl w:ilvl="6" w:tplc="04090001" w:tentative="1">
      <w:start w:val="1"/>
      <w:numFmt w:val="bullet"/>
      <w:lvlText w:val=""/>
      <w:lvlJc w:val="left"/>
      <w:pPr>
        <w:ind w:left="6580" w:hanging="360"/>
      </w:pPr>
      <w:rPr>
        <w:rFonts w:ascii="Symbol" w:hAnsi="Symbol" w:hint="default"/>
      </w:rPr>
    </w:lvl>
    <w:lvl w:ilvl="7" w:tplc="04090003" w:tentative="1">
      <w:start w:val="1"/>
      <w:numFmt w:val="bullet"/>
      <w:lvlText w:val="o"/>
      <w:lvlJc w:val="left"/>
      <w:pPr>
        <w:ind w:left="7300" w:hanging="360"/>
      </w:pPr>
      <w:rPr>
        <w:rFonts w:ascii="Courier New" w:hAnsi="Courier New" w:cs="Courier New" w:hint="default"/>
      </w:rPr>
    </w:lvl>
    <w:lvl w:ilvl="8" w:tplc="04090005" w:tentative="1">
      <w:start w:val="1"/>
      <w:numFmt w:val="bullet"/>
      <w:lvlText w:val=""/>
      <w:lvlJc w:val="left"/>
      <w:pPr>
        <w:ind w:left="8020" w:hanging="360"/>
      </w:pPr>
      <w:rPr>
        <w:rFonts w:ascii="Wingdings" w:hAnsi="Wingdings" w:hint="default"/>
      </w:rPr>
    </w:lvl>
  </w:abstractNum>
  <w:abstractNum w:abstractNumId="40"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43" w15:restartNumberingAfterBreak="0">
    <w:nsid w:val="71B20DBA"/>
    <w:multiLevelType w:val="hybridMultilevel"/>
    <w:tmpl w:val="9A9003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73310138"/>
    <w:multiLevelType w:val="hybridMultilevel"/>
    <w:tmpl w:val="B02E5552"/>
    <w:lvl w:ilvl="0" w:tplc="34284FA4">
      <w:start w:val="1"/>
      <w:numFmt w:val="decimal"/>
      <w:lvlText w:val="%1"/>
      <w:lvlJc w:val="left"/>
      <w:pPr>
        <w:ind w:left="1930" w:hanging="36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45"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6" w15:restartNumberingAfterBreak="0">
    <w:nsid w:val="788B31FB"/>
    <w:multiLevelType w:val="hybridMultilevel"/>
    <w:tmpl w:val="3FCCE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3"/>
  </w:num>
  <w:num w:numId="2">
    <w:abstractNumId w:val="20"/>
  </w:num>
  <w:num w:numId="3">
    <w:abstractNumId w:val="35"/>
  </w:num>
  <w:num w:numId="4">
    <w:abstractNumId w:val="12"/>
  </w:num>
  <w:num w:numId="5">
    <w:abstractNumId w:val="10"/>
  </w:num>
  <w:num w:numId="6">
    <w:abstractNumId w:val="29"/>
  </w:num>
  <w:num w:numId="7">
    <w:abstractNumId w:val="21"/>
  </w:num>
  <w:num w:numId="8">
    <w:abstractNumId w:val="18"/>
  </w:num>
  <w:num w:numId="9">
    <w:abstractNumId w:val="39"/>
  </w:num>
  <w:num w:numId="10">
    <w:abstractNumId w:val="17"/>
  </w:num>
  <w:num w:numId="11">
    <w:abstractNumId w:val="43"/>
  </w:num>
  <w:num w:numId="12">
    <w:abstractNumId w:val="14"/>
  </w:num>
  <w:num w:numId="13">
    <w:abstractNumId w:val="3"/>
  </w:num>
  <w:num w:numId="14">
    <w:abstractNumId w:val="11"/>
  </w:num>
  <w:num w:numId="15">
    <w:abstractNumId w:val="4"/>
  </w:num>
  <w:num w:numId="16">
    <w:abstractNumId w:val="5"/>
  </w:num>
  <w:num w:numId="17">
    <w:abstractNumId w:val="25"/>
  </w:num>
  <w:num w:numId="18">
    <w:abstractNumId w:val="30"/>
  </w:num>
  <w:num w:numId="19">
    <w:abstractNumId w:val="7"/>
  </w:num>
  <w:num w:numId="20">
    <w:abstractNumId w:val="47"/>
  </w:num>
  <w:num w:numId="21">
    <w:abstractNumId w:val="41"/>
  </w:num>
  <w:num w:numId="22">
    <w:abstractNumId w:val="46"/>
  </w:num>
  <w:num w:numId="23">
    <w:abstractNumId w:val="31"/>
  </w:num>
  <w:num w:numId="24">
    <w:abstractNumId w:val="24"/>
  </w:num>
  <w:num w:numId="25">
    <w:abstractNumId w:val="2"/>
  </w:num>
  <w:num w:numId="26">
    <w:abstractNumId w:val="6"/>
  </w:num>
  <w:num w:numId="27">
    <w:abstractNumId w:val="44"/>
  </w:num>
  <w:num w:numId="28">
    <w:abstractNumId w:val="40"/>
  </w:num>
  <w:num w:numId="29">
    <w:abstractNumId w:val="28"/>
  </w:num>
  <w:num w:numId="30">
    <w:abstractNumId w:val="13"/>
  </w:num>
  <w:num w:numId="31">
    <w:abstractNumId w:val="42"/>
  </w:num>
  <w:num w:numId="32">
    <w:abstractNumId w:val="27"/>
  </w:num>
  <w:num w:numId="33">
    <w:abstractNumId w:val="16"/>
  </w:num>
  <w:num w:numId="34">
    <w:abstractNumId w:val="33"/>
  </w:num>
  <w:num w:numId="35">
    <w:abstractNumId w:val="19"/>
  </w:num>
  <w:num w:numId="36">
    <w:abstractNumId w:val="22"/>
  </w:num>
  <w:num w:numId="37">
    <w:abstractNumId w:val="26"/>
  </w:num>
  <w:num w:numId="38">
    <w:abstractNumId w:val="32"/>
  </w:num>
  <w:num w:numId="39">
    <w:abstractNumId w:val="36"/>
  </w:num>
  <w:num w:numId="40">
    <w:abstractNumId w:val="45"/>
  </w:num>
  <w:num w:numId="41">
    <w:abstractNumId w:val="37"/>
  </w:num>
  <w:num w:numId="42">
    <w:abstractNumId w:val="0"/>
  </w:num>
  <w:num w:numId="43">
    <w:abstractNumId w:val="1"/>
  </w:num>
  <w:num w:numId="44">
    <w:abstractNumId w:val="38"/>
  </w:num>
  <w:num w:numId="45">
    <w:abstractNumId w:val="8"/>
  </w:num>
  <w:num w:numId="46">
    <w:abstractNumId w:val="9"/>
  </w:num>
  <w:num w:numId="47">
    <w:abstractNumId w:val="34"/>
  </w:num>
  <w:num w:numId="4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IzsTA1ABKGBmYG5ko6SsGpxcWZ+XkgBYa1AByyUXksAAAA"/>
  </w:docVars>
  <w:rsids>
    <w:rsidRoot w:val="0087019F"/>
    <w:rsid w:val="0002310A"/>
    <w:rsid w:val="000265F7"/>
    <w:rsid w:val="00026C9F"/>
    <w:rsid w:val="00027C67"/>
    <w:rsid w:val="00044509"/>
    <w:rsid w:val="00047FF9"/>
    <w:rsid w:val="0005285B"/>
    <w:rsid w:val="00060EE9"/>
    <w:rsid w:val="000679C3"/>
    <w:rsid w:val="0007374A"/>
    <w:rsid w:val="00075208"/>
    <w:rsid w:val="000B3C5C"/>
    <w:rsid w:val="000C6B92"/>
    <w:rsid w:val="000C77C3"/>
    <w:rsid w:val="001234EB"/>
    <w:rsid w:val="001261C9"/>
    <w:rsid w:val="00155BFF"/>
    <w:rsid w:val="001B0537"/>
    <w:rsid w:val="001C40F9"/>
    <w:rsid w:val="001D24EC"/>
    <w:rsid w:val="001D28AE"/>
    <w:rsid w:val="001D4A54"/>
    <w:rsid w:val="001D6FC6"/>
    <w:rsid w:val="001F727E"/>
    <w:rsid w:val="00205430"/>
    <w:rsid w:val="00212A29"/>
    <w:rsid w:val="00236E46"/>
    <w:rsid w:val="00251AAE"/>
    <w:rsid w:val="002544B1"/>
    <w:rsid w:val="00254D73"/>
    <w:rsid w:val="00257443"/>
    <w:rsid w:val="0027192B"/>
    <w:rsid w:val="002739A7"/>
    <w:rsid w:val="002D17E0"/>
    <w:rsid w:val="002F46CB"/>
    <w:rsid w:val="00303861"/>
    <w:rsid w:val="0031144C"/>
    <w:rsid w:val="003159DD"/>
    <w:rsid w:val="003171CA"/>
    <w:rsid w:val="00327D25"/>
    <w:rsid w:val="003456CF"/>
    <w:rsid w:val="003507F8"/>
    <w:rsid w:val="003930BC"/>
    <w:rsid w:val="003A0E73"/>
    <w:rsid w:val="003B4937"/>
    <w:rsid w:val="003D0C72"/>
    <w:rsid w:val="003D45FA"/>
    <w:rsid w:val="003D61C3"/>
    <w:rsid w:val="003E55CA"/>
    <w:rsid w:val="00404520"/>
    <w:rsid w:val="00414016"/>
    <w:rsid w:val="00414540"/>
    <w:rsid w:val="0043086D"/>
    <w:rsid w:val="00461615"/>
    <w:rsid w:val="004671C6"/>
    <w:rsid w:val="00472087"/>
    <w:rsid w:val="004A4E4D"/>
    <w:rsid w:val="004B6209"/>
    <w:rsid w:val="004B6CA8"/>
    <w:rsid w:val="004E1970"/>
    <w:rsid w:val="004F557C"/>
    <w:rsid w:val="00517945"/>
    <w:rsid w:val="00531935"/>
    <w:rsid w:val="00531FAE"/>
    <w:rsid w:val="00536B65"/>
    <w:rsid w:val="0055194C"/>
    <w:rsid w:val="00562375"/>
    <w:rsid w:val="00567E30"/>
    <w:rsid w:val="00585E15"/>
    <w:rsid w:val="005948C5"/>
    <w:rsid w:val="005A4890"/>
    <w:rsid w:val="005C7193"/>
    <w:rsid w:val="005D5D2D"/>
    <w:rsid w:val="005F17AD"/>
    <w:rsid w:val="006039C2"/>
    <w:rsid w:val="0062700B"/>
    <w:rsid w:val="00644B66"/>
    <w:rsid w:val="00652049"/>
    <w:rsid w:val="00652AA8"/>
    <w:rsid w:val="00677B9A"/>
    <w:rsid w:val="006C6567"/>
    <w:rsid w:val="006D2314"/>
    <w:rsid w:val="006D3808"/>
    <w:rsid w:val="006D71AC"/>
    <w:rsid w:val="006F0C31"/>
    <w:rsid w:val="006F0D74"/>
    <w:rsid w:val="006F2782"/>
    <w:rsid w:val="007119A0"/>
    <w:rsid w:val="00714E50"/>
    <w:rsid w:val="007238C7"/>
    <w:rsid w:val="00743211"/>
    <w:rsid w:val="00743A89"/>
    <w:rsid w:val="0076621F"/>
    <w:rsid w:val="00771AFC"/>
    <w:rsid w:val="00784E22"/>
    <w:rsid w:val="007A67CA"/>
    <w:rsid w:val="007D4E4C"/>
    <w:rsid w:val="007F0F6A"/>
    <w:rsid w:val="007F5199"/>
    <w:rsid w:val="00823D56"/>
    <w:rsid w:val="0083468A"/>
    <w:rsid w:val="00840861"/>
    <w:rsid w:val="008471FC"/>
    <w:rsid w:val="00851ED7"/>
    <w:rsid w:val="0087019F"/>
    <w:rsid w:val="00873B35"/>
    <w:rsid w:val="00874FDC"/>
    <w:rsid w:val="008816AB"/>
    <w:rsid w:val="008833E4"/>
    <w:rsid w:val="008A6257"/>
    <w:rsid w:val="008D6491"/>
    <w:rsid w:val="008F3B41"/>
    <w:rsid w:val="008F6E88"/>
    <w:rsid w:val="009055BD"/>
    <w:rsid w:val="00907F6F"/>
    <w:rsid w:val="00915DBA"/>
    <w:rsid w:val="00915E80"/>
    <w:rsid w:val="00921BA7"/>
    <w:rsid w:val="00926BCD"/>
    <w:rsid w:val="0093067B"/>
    <w:rsid w:val="009924D1"/>
    <w:rsid w:val="00997E26"/>
    <w:rsid w:val="009D62F3"/>
    <w:rsid w:val="009F545A"/>
    <w:rsid w:val="00A015A3"/>
    <w:rsid w:val="00A576C5"/>
    <w:rsid w:val="00A850DE"/>
    <w:rsid w:val="00A9677F"/>
    <w:rsid w:val="00AB664E"/>
    <w:rsid w:val="00AB6DED"/>
    <w:rsid w:val="00AC3B6B"/>
    <w:rsid w:val="00AC720B"/>
    <w:rsid w:val="00AE110C"/>
    <w:rsid w:val="00AE3659"/>
    <w:rsid w:val="00AE58D0"/>
    <w:rsid w:val="00B03534"/>
    <w:rsid w:val="00B119AA"/>
    <w:rsid w:val="00B341F0"/>
    <w:rsid w:val="00B40F92"/>
    <w:rsid w:val="00B86831"/>
    <w:rsid w:val="00B97A7B"/>
    <w:rsid w:val="00BA2D2B"/>
    <w:rsid w:val="00BA7324"/>
    <w:rsid w:val="00BB747C"/>
    <w:rsid w:val="00BD0BF1"/>
    <w:rsid w:val="00BE6130"/>
    <w:rsid w:val="00C033C6"/>
    <w:rsid w:val="00C244DA"/>
    <w:rsid w:val="00C36605"/>
    <w:rsid w:val="00C44614"/>
    <w:rsid w:val="00C52DC1"/>
    <w:rsid w:val="00C65502"/>
    <w:rsid w:val="00C70CFC"/>
    <w:rsid w:val="00C71A48"/>
    <w:rsid w:val="00C93F48"/>
    <w:rsid w:val="00CB3D73"/>
    <w:rsid w:val="00CC7701"/>
    <w:rsid w:val="00CE78E3"/>
    <w:rsid w:val="00CF58D5"/>
    <w:rsid w:val="00D220E1"/>
    <w:rsid w:val="00D32CF5"/>
    <w:rsid w:val="00D34E60"/>
    <w:rsid w:val="00D50C0B"/>
    <w:rsid w:val="00D6559C"/>
    <w:rsid w:val="00D8102E"/>
    <w:rsid w:val="00D93BAB"/>
    <w:rsid w:val="00D95308"/>
    <w:rsid w:val="00D9597A"/>
    <w:rsid w:val="00D95A73"/>
    <w:rsid w:val="00DA011A"/>
    <w:rsid w:val="00DA1960"/>
    <w:rsid w:val="00DA394A"/>
    <w:rsid w:val="00DA70EF"/>
    <w:rsid w:val="00DB4C9D"/>
    <w:rsid w:val="00DC69A0"/>
    <w:rsid w:val="00DD7A8A"/>
    <w:rsid w:val="00DE2B70"/>
    <w:rsid w:val="00E05691"/>
    <w:rsid w:val="00E12F32"/>
    <w:rsid w:val="00E44375"/>
    <w:rsid w:val="00E74BCF"/>
    <w:rsid w:val="00E867B2"/>
    <w:rsid w:val="00E86864"/>
    <w:rsid w:val="00E9510E"/>
    <w:rsid w:val="00EA26B1"/>
    <w:rsid w:val="00EC78BB"/>
    <w:rsid w:val="00ED5942"/>
    <w:rsid w:val="00EE0B51"/>
    <w:rsid w:val="00EE198F"/>
    <w:rsid w:val="00EE7BB2"/>
    <w:rsid w:val="00EF78ED"/>
    <w:rsid w:val="00F01569"/>
    <w:rsid w:val="00F16CA9"/>
    <w:rsid w:val="00F22515"/>
    <w:rsid w:val="00F64B3D"/>
    <w:rsid w:val="00F76EBD"/>
    <w:rsid w:val="00F779B8"/>
    <w:rsid w:val="00FB2154"/>
    <w:rsid w:val="00FC5F7B"/>
    <w:rsid w:val="00FC5FD1"/>
    <w:rsid w:val="00FC7F2B"/>
    <w:rsid w:val="00FF2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634C24"/>
  <w15:chartTrackingRefBased/>
  <w15:docId w15:val="{3C327332-4E9B-44D0-872F-67FA5CA3C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D7A8A"/>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E50"/>
    <w:pPr>
      <w:ind w:left="720"/>
      <w:contextualSpacing/>
    </w:pPr>
  </w:style>
  <w:style w:type="paragraph" w:styleId="Header">
    <w:name w:val="header"/>
    <w:basedOn w:val="Normal"/>
    <w:link w:val="HeaderChar"/>
    <w:uiPriority w:val="99"/>
    <w:unhideWhenUsed/>
    <w:rsid w:val="00FC7F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7F2B"/>
  </w:style>
  <w:style w:type="paragraph" w:styleId="Footer">
    <w:name w:val="footer"/>
    <w:basedOn w:val="Normal"/>
    <w:link w:val="FooterChar"/>
    <w:uiPriority w:val="99"/>
    <w:unhideWhenUsed/>
    <w:rsid w:val="00FC7F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7F2B"/>
  </w:style>
  <w:style w:type="paragraph" w:customStyle="1" w:styleId="TableParagraph">
    <w:name w:val="Table Paragraph"/>
    <w:basedOn w:val="Normal"/>
    <w:uiPriority w:val="1"/>
    <w:qFormat/>
    <w:rsid w:val="00997E26"/>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C70CFC"/>
    <w:rPr>
      <w:color w:val="0563C1" w:themeColor="hyperlink"/>
      <w:u w:val="single"/>
    </w:rPr>
  </w:style>
  <w:style w:type="character" w:styleId="UnresolvedMention">
    <w:name w:val="Unresolved Mention"/>
    <w:basedOn w:val="DefaultParagraphFont"/>
    <w:uiPriority w:val="99"/>
    <w:semiHidden/>
    <w:unhideWhenUsed/>
    <w:rsid w:val="00C70CFC"/>
    <w:rPr>
      <w:color w:val="605E5C"/>
      <w:shd w:val="clear" w:color="auto" w:fill="E1DFDD"/>
    </w:rPr>
  </w:style>
  <w:style w:type="table" w:styleId="TableGrid">
    <w:name w:val="Table Grid"/>
    <w:basedOn w:val="TableNormal"/>
    <w:uiPriority w:val="59"/>
    <w:rsid w:val="00644B6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7A8A"/>
    <w:rPr>
      <w:rFonts w:ascii="Trebuchet MS" w:eastAsia="Trebuchet MS" w:hAnsi="Trebuchet MS" w:cs="Trebuchet MS"/>
      <w:b/>
      <w:bCs/>
      <w:sz w:val="28"/>
      <w:szCs w:val="28"/>
    </w:rPr>
  </w:style>
  <w:style w:type="paragraph" w:styleId="BodyText">
    <w:name w:val="Body Text"/>
    <w:basedOn w:val="Normal"/>
    <w:link w:val="BodyTextChar"/>
    <w:uiPriority w:val="1"/>
    <w:qFormat/>
    <w:rsid w:val="00DD7A8A"/>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DD7A8A"/>
    <w:rPr>
      <w:rFonts w:ascii="Carlito" w:eastAsia="Carlito" w:hAnsi="Carlito" w:cs="Carlito"/>
      <w:sz w:val="24"/>
      <w:szCs w:val="24"/>
    </w:rPr>
  </w:style>
  <w:style w:type="paragraph" w:styleId="Title">
    <w:name w:val="Title"/>
    <w:basedOn w:val="Normal"/>
    <w:link w:val="TitleChar"/>
    <w:uiPriority w:val="10"/>
    <w:qFormat/>
    <w:rsid w:val="00DD7A8A"/>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DD7A8A"/>
    <w:rPr>
      <w:rFonts w:ascii="Trebuchet MS" w:eastAsia="Trebuchet MS" w:hAnsi="Trebuchet MS" w:cs="Trebuchet MS"/>
      <w:b/>
      <w:bCs/>
      <w:sz w:val="36"/>
      <w:szCs w:val="36"/>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830077">
      <w:bodyDiv w:val="1"/>
      <w:marLeft w:val="0"/>
      <w:marRight w:val="0"/>
      <w:marTop w:val="0"/>
      <w:marBottom w:val="0"/>
      <w:divBdr>
        <w:top w:val="none" w:sz="0" w:space="0" w:color="auto"/>
        <w:left w:val="none" w:sz="0" w:space="0" w:color="auto"/>
        <w:bottom w:val="none" w:sz="0" w:space="0" w:color="auto"/>
        <w:right w:val="none" w:sz="0" w:space="0" w:color="auto"/>
      </w:divBdr>
    </w:div>
    <w:div w:id="1534221028">
      <w:bodyDiv w:val="1"/>
      <w:marLeft w:val="0"/>
      <w:marRight w:val="0"/>
      <w:marTop w:val="0"/>
      <w:marBottom w:val="0"/>
      <w:divBdr>
        <w:top w:val="none" w:sz="0" w:space="0" w:color="auto"/>
        <w:left w:val="none" w:sz="0" w:space="0" w:color="auto"/>
        <w:bottom w:val="none" w:sz="0" w:space="0" w:color="auto"/>
        <w:right w:val="none" w:sz="0" w:space="0" w:color="auto"/>
      </w:divBdr>
    </w:div>
    <w:div w:id="1789464839">
      <w:bodyDiv w:val="1"/>
      <w:marLeft w:val="0"/>
      <w:marRight w:val="0"/>
      <w:marTop w:val="0"/>
      <w:marBottom w:val="0"/>
      <w:divBdr>
        <w:top w:val="none" w:sz="0" w:space="0" w:color="auto"/>
        <w:left w:val="none" w:sz="0" w:space="0" w:color="auto"/>
        <w:bottom w:val="none" w:sz="0" w:space="0" w:color="auto"/>
        <w:right w:val="none" w:sz="0" w:space="0" w:color="auto"/>
      </w:divBdr>
    </w:div>
    <w:div w:id="2138908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nodejs.org/en/download/"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nodejs.org/en/download/" TargetMode="External"/><Relationship Id="rId17" Type="http://schemas.openxmlformats.org/officeDocument/2006/relationships/hyperlink" Target="https://github.com/abhayarora23UNT/UntSeProjects2022.git"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visualstudio.microsoft.com/downloads/"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github.com/abhayarora23UNT/UntSeProjects2022/tree/main/HMS/MOM" TargetMode="External"/><Relationship Id="rId10" Type="http://schemas.openxmlformats.org/officeDocument/2006/relationships/image" Target="media/image3.jpe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mysql.com/downloads/" TargetMode="External"/><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506081-06EF-4C6E-9D0E-38EA3BD8D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16</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84</cp:revision>
  <dcterms:created xsi:type="dcterms:W3CDTF">2022-03-23T22:55:00Z</dcterms:created>
  <dcterms:modified xsi:type="dcterms:W3CDTF">2022-03-25T03:33:00Z</dcterms:modified>
</cp:coreProperties>
</file>